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DFD9E" w14:textId="77777777" w:rsidR="00A73964" w:rsidRDefault="00A73964" w:rsidP="00802A81">
      <w:pPr>
        <w:widowControl w:val="0"/>
        <w:jc w:val="center"/>
        <w:rPr>
          <w:b/>
          <w:sz w:val="24"/>
          <w:szCs w:val="24"/>
        </w:rPr>
      </w:pPr>
    </w:p>
    <w:p w14:paraId="503F5B2C" w14:textId="77777777" w:rsidR="00A73964" w:rsidRDefault="00A73964" w:rsidP="00AC3C2A">
      <w:pPr>
        <w:widowControl w:val="0"/>
        <w:rPr>
          <w:b/>
          <w:sz w:val="24"/>
          <w:szCs w:val="24"/>
        </w:rPr>
      </w:pPr>
    </w:p>
    <w:p w14:paraId="7F496355" w14:textId="77777777" w:rsidR="00A73964" w:rsidRDefault="00A73964" w:rsidP="00AC3C2A">
      <w:pPr>
        <w:widowControl w:val="0"/>
        <w:rPr>
          <w:b/>
          <w:sz w:val="24"/>
          <w:szCs w:val="24"/>
        </w:rPr>
      </w:pPr>
    </w:p>
    <w:p w14:paraId="2F192D68" w14:textId="164957B3" w:rsidR="00A73964" w:rsidRDefault="00A73964" w:rsidP="00A73964">
      <w:pPr>
        <w:widowControl w:val="0"/>
        <w:jc w:val="center"/>
        <w:rPr>
          <w:b/>
          <w:bCs/>
          <w:color w:val="808080" w:themeColor="background1" w:themeShade="80"/>
          <w:sz w:val="48"/>
          <w:szCs w:val="48"/>
        </w:rPr>
      </w:pPr>
    </w:p>
    <w:p w14:paraId="50AC81C7" w14:textId="77777777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42A2F9AF" w14:textId="77777777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316F2AB9" w14:textId="20C829AF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39F3F378" w14:textId="77777777" w:rsidR="004B0579" w:rsidRDefault="004B0579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7BA4ABAD" w14:textId="77777777" w:rsidR="00757CBA" w:rsidRDefault="00757CBA" w:rsidP="00757CBA">
      <w:pPr>
        <w:widowControl w:val="0"/>
        <w:spacing w:after="0" w:line="240" w:lineRule="auto"/>
        <w:rPr>
          <w:b/>
          <w:bCs/>
          <w:color w:val="808080" w:themeColor="background1" w:themeShade="80"/>
          <w:sz w:val="24"/>
          <w:szCs w:val="24"/>
        </w:rPr>
      </w:pPr>
    </w:p>
    <w:p w14:paraId="6536DDB9" w14:textId="77777777" w:rsidR="008B05AE" w:rsidRPr="00D90445" w:rsidRDefault="008B05AE" w:rsidP="004B0579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24"/>
          <w:szCs w:val="24"/>
        </w:rPr>
      </w:pPr>
    </w:p>
    <w:p w14:paraId="2DFDBDB7" w14:textId="0B4785FF" w:rsidR="008B05AE" w:rsidRDefault="00D227BA" w:rsidP="00D227BA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52"/>
          <w:szCs w:val="52"/>
        </w:rPr>
      </w:pPr>
      <w:r w:rsidRPr="00522231">
        <w:rPr>
          <w:b/>
          <w:bCs/>
          <w:color w:val="C00000"/>
          <w:sz w:val="52"/>
          <w:szCs w:val="52"/>
        </w:rPr>
        <w:t>A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daptive </w:t>
      </w:r>
      <w:r>
        <w:rPr>
          <w:b/>
          <w:bCs/>
          <w:color w:val="C00000"/>
          <w:sz w:val="52"/>
          <w:szCs w:val="52"/>
        </w:rPr>
        <w:t>C</w:t>
      </w:r>
      <w:r>
        <w:rPr>
          <w:b/>
          <w:bCs/>
          <w:color w:val="595959" w:themeColor="text1" w:themeTint="A6"/>
          <w:sz w:val="52"/>
          <w:szCs w:val="52"/>
        </w:rPr>
        <w:t>ognitive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 </w:t>
      </w:r>
      <w:r>
        <w:rPr>
          <w:b/>
          <w:bCs/>
          <w:color w:val="C00000"/>
          <w:sz w:val="52"/>
          <w:szCs w:val="52"/>
        </w:rPr>
        <w:t>B</w:t>
      </w:r>
      <w:r w:rsidRPr="00D90445">
        <w:rPr>
          <w:b/>
          <w:bCs/>
          <w:color w:val="595959" w:themeColor="text1" w:themeTint="A6"/>
          <w:sz w:val="52"/>
          <w:szCs w:val="52"/>
        </w:rPr>
        <w:t>e</w:t>
      </w:r>
      <w:r>
        <w:rPr>
          <w:b/>
          <w:bCs/>
          <w:color w:val="595959" w:themeColor="text1" w:themeTint="A6"/>
          <w:sz w:val="52"/>
          <w:szCs w:val="52"/>
        </w:rPr>
        <w:t>havioral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 </w:t>
      </w:r>
      <w:r>
        <w:rPr>
          <w:b/>
          <w:bCs/>
          <w:color w:val="C00000"/>
          <w:sz w:val="52"/>
          <w:szCs w:val="52"/>
        </w:rPr>
        <w:t>T</w:t>
      </w:r>
      <w:r>
        <w:rPr>
          <w:b/>
          <w:bCs/>
          <w:color w:val="595959" w:themeColor="text1" w:themeTint="A6"/>
          <w:sz w:val="52"/>
          <w:szCs w:val="52"/>
        </w:rPr>
        <w:t xml:space="preserve">herapy </w:t>
      </w:r>
      <w:r w:rsidRPr="003B60B3">
        <w:rPr>
          <w:b/>
          <w:bCs/>
          <w:i/>
          <w:iCs/>
          <w:color w:val="C00000"/>
          <w:sz w:val="52"/>
          <w:szCs w:val="52"/>
        </w:rPr>
        <w:t>(A</w:t>
      </w:r>
      <w:r>
        <w:rPr>
          <w:b/>
          <w:bCs/>
          <w:i/>
          <w:iCs/>
          <w:color w:val="C00000"/>
          <w:sz w:val="52"/>
          <w:szCs w:val="52"/>
        </w:rPr>
        <w:t>CBT</w:t>
      </w:r>
      <w:r w:rsidRPr="003B60B3">
        <w:rPr>
          <w:b/>
          <w:bCs/>
          <w:i/>
          <w:iCs/>
          <w:color w:val="C00000"/>
          <w:sz w:val="52"/>
          <w:szCs w:val="52"/>
        </w:rPr>
        <w:t>)</w:t>
      </w:r>
    </w:p>
    <w:p w14:paraId="677B7E64" w14:textId="3DFBE3E1" w:rsidR="0093127E" w:rsidRPr="0093127E" w:rsidRDefault="0093127E" w:rsidP="0093127E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24"/>
          <w:szCs w:val="24"/>
        </w:rPr>
      </w:pPr>
      <w:r w:rsidRPr="00D90445">
        <w:rPr>
          <w:b/>
          <w:bCs/>
          <w:color w:val="595959" w:themeColor="text1" w:themeTint="A6"/>
          <w:sz w:val="24"/>
          <w:szCs w:val="24"/>
        </w:rPr>
        <w:t>An Anxiety Treatment Approach That Empowers Through Skill Development</w:t>
      </w:r>
    </w:p>
    <w:p w14:paraId="743C64D4" w14:textId="5842C9E1" w:rsidR="00AB71F9" w:rsidRPr="00D90445" w:rsidRDefault="00AB71F9" w:rsidP="00AB71F9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595959" w:themeColor="text1" w:themeTint="A6"/>
          <w:sz w:val="20"/>
          <w:szCs w:val="20"/>
        </w:rPr>
      </w:pPr>
      <w:r>
        <w:rPr>
          <w:rFonts w:asciiTheme="majorHAnsi" w:hAnsiTheme="majorHAnsi" w:cstheme="majorHAnsi"/>
          <w:color w:val="595959" w:themeColor="text1" w:themeTint="A6"/>
          <w:sz w:val="20"/>
          <w:szCs w:val="20"/>
        </w:rPr>
        <w:t>Adaptive</w:t>
      </w: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CBT</w:t>
      </w:r>
      <w:r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is an</w:t>
      </w: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anxiety treatment program that focuses on helping clients to confidently</w:t>
      </w:r>
      <w:r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and skillfully</w:t>
      </w: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adapt to the experience of anxiety rather than chase an endless cycle of anxiety symptom relief.</w:t>
      </w:r>
    </w:p>
    <w:p w14:paraId="22463C91" w14:textId="4BF51133" w:rsidR="004B0579" w:rsidRPr="00D90445" w:rsidRDefault="004B0579" w:rsidP="004B0579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595959" w:themeColor="text1" w:themeTint="A6"/>
          <w:sz w:val="20"/>
          <w:szCs w:val="20"/>
        </w:rPr>
      </w:pPr>
    </w:p>
    <w:p w14:paraId="78D90847" w14:textId="096FD4E0" w:rsidR="00501F73" w:rsidRPr="00D90445" w:rsidRDefault="00757CBA" w:rsidP="004B0579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595959" w:themeColor="text1" w:themeTint="A6"/>
          <w:sz w:val="20"/>
          <w:szCs w:val="20"/>
        </w:rPr>
      </w:pPr>
      <w:r w:rsidRPr="00D90445">
        <w:rPr>
          <w:b/>
          <w:bCs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E5F1D42" wp14:editId="0C0C92BF">
                <wp:simplePos x="0" y="0"/>
                <wp:positionH relativeFrom="column">
                  <wp:posOffset>2540000</wp:posOffset>
                </wp:positionH>
                <wp:positionV relativeFrom="paragraph">
                  <wp:posOffset>174625</wp:posOffset>
                </wp:positionV>
                <wp:extent cx="1892300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2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DA5731" id="Straight Connector 25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0pt,13.75pt" to="349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" strokecolor="#747070 [1614]" strokeweight="1.5pt">
                <v:stroke joinstyle="miter"/>
              </v:line>
            </w:pict>
          </mc:Fallback>
        </mc:AlternateContent>
      </w:r>
    </w:p>
    <w:p w14:paraId="6FB82A5F" w14:textId="77777777" w:rsidR="004B0579" w:rsidRPr="00D90445" w:rsidRDefault="004B0579" w:rsidP="009A5BE8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2"/>
          <w:szCs w:val="32"/>
        </w:rPr>
      </w:pPr>
    </w:p>
    <w:p w14:paraId="273E47DD" w14:textId="77777777" w:rsidR="00C948E6" w:rsidRPr="00D90445" w:rsidRDefault="00C948E6" w:rsidP="00EB3E04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6"/>
          <w:szCs w:val="36"/>
        </w:rPr>
      </w:pPr>
    </w:p>
    <w:p w14:paraId="10195D7B" w14:textId="77777777" w:rsidR="00C948E6" w:rsidRPr="00D90445" w:rsidRDefault="00C948E6" w:rsidP="00EB3E04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6"/>
          <w:szCs w:val="36"/>
        </w:rPr>
      </w:pPr>
    </w:p>
    <w:p w14:paraId="5E741D37" w14:textId="77777777" w:rsidR="008C5A08" w:rsidRPr="00D90445" w:rsidRDefault="008C5A08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1A321A30" w14:textId="77777777" w:rsidR="008C5A08" w:rsidRPr="00D90445" w:rsidRDefault="008C5A08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468228EA" w14:textId="77777777" w:rsidR="00F57B45" w:rsidRPr="00D90445" w:rsidRDefault="00F57B45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3957BEE5" w14:textId="0EA0176A" w:rsidR="009F6098" w:rsidRPr="00D90445" w:rsidRDefault="009F6098" w:rsidP="008C5A08">
      <w:pPr>
        <w:widowControl w:val="0"/>
        <w:spacing w:after="0" w:line="240" w:lineRule="auto"/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</w:pPr>
      <w:r w:rsidRPr="00D90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Stage 1: </w:t>
      </w:r>
      <w:r w:rsidR="00FA1579" w:rsidRPr="00D90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>Belief Tracking &amp;</w:t>
      </w:r>
      <w:r w:rsidRPr="00D90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 </w:t>
      </w:r>
      <w:r w:rsidR="00370F73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>Cognitive Exposure</w:t>
      </w:r>
    </w:p>
    <w:p w14:paraId="3FE88A11" w14:textId="0DDA2E29" w:rsidR="00A73964" w:rsidRPr="00D90445" w:rsidRDefault="009F6098" w:rsidP="008C5A08">
      <w:pPr>
        <w:widowControl w:val="0"/>
        <w:spacing w:after="0" w:line="240" w:lineRule="auto"/>
        <w:rPr>
          <w:b/>
          <w:bCs/>
          <w:color w:val="595959" w:themeColor="text1" w:themeTint="A6"/>
          <w:sz w:val="36"/>
          <w:szCs w:val="36"/>
        </w:rPr>
      </w:pPr>
      <w:r w:rsidRPr="00D90445">
        <w:rPr>
          <w:rFonts w:cs="Times New Roman"/>
          <w:b/>
          <w:bCs/>
          <w:color w:val="C00000"/>
          <w:sz w:val="44"/>
          <w:szCs w:val="44"/>
        </w:rPr>
        <w:t>M</w:t>
      </w:r>
      <w:r w:rsidRPr="00D90445">
        <w:rPr>
          <w:rFonts w:cs="Times New Roman"/>
          <w:color w:val="595959" w:themeColor="text1" w:themeTint="A6"/>
          <w:sz w:val="28"/>
          <w:szCs w:val="28"/>
        </w:rPr>
        <w:t xml:space="preserve">odule </w:t>
      </w:r>
      <w:r w:rsidR="00106AA2">
        <w:rPr>
          <w:rFonts w:cs="Times New Roman"/>
          <w:color w:val="595959" w:themeColor="text1" w:themeTint="A6"/>
          <w:sz w:val="28"/>
          <w:szCs w:val="28"/>
        </w:rPr>
        <w:t>2</w:t>
      </w:r>
      <w:r w:rsidRPr="00D90445">
        <w:rPr>
          <w:rFonts w:cs="Times New Roman"/>
          <w:color w:val="595959" w:themeColor="text1" w:themeTint="A6"/>
          <w:sz w:val="28"/>
          <w:szCs w:val="28"/>
        </w:rPr>
        <w:t xml:space="preserve">: </w:t>
      </w:r>
      <w:r w:rsidR="00106AA2">
        <w:rPr>
          <w:rFonts w:cs="Times New Roman"/>
          <w:b/>
          <w:bCs/>
          <w:color w:val="C00000"/>
          <w:sz w:val="44"/>
          <w:szCs w:val="44"/>
        </w:rPr>
        <w:t>C</w:t>
      </w:r>
      <w:r w:rsidR="00106AA2">
        <w:rPr>
          <w:rFonts w:cs="Times New Roman"/>
          <w:color w:val="595959" w:themeColor="text1" w:themeTint="A6"/>
          <w:sz w:val="28"/>
          <w:szCs w:val="28"/>
        </w:rPr>
        <w:t>urrent</w:t>
      </w:r>
      <w:r w:rsidR="00494312" w:rsidRPr="00D90445">
        <w:rPr>
          <w:rFonts w:cs="Times New Roman"/>
          <w:color w:val="595959" w:themeColor="text1" w:themeTint="A6"/>
          <w:sz w:val="28"/>
          <w:szCs w:val="28"/>
        </w:rPr>
        <w:t xml:space="preserve"> </w:t>
      </w:r>
      <w:r w:rsidR="009543AA" w:rsidRPr="00D90445">
        <w:rPr>
          <w:rFonts w:cs="Times New Roman"/>
          <w:color w:val="595959" w:themeColor="text1" w:themeTint="A6"/>
          <w:sz w:val="28"/>
          <w:szCs w:val="28"/>
        </w:rPr>
        <w:t>Scary Assumptions</w:t>
      </w:r>
      <w:r w:rsidR="00C50DDE">
        <w:rPr>
          <w:rFonts w:cs="Times New Roman"/>
          <w:color w:val="595959" w:themeColor="text1" w:themeTint="A6"/>
          <w:sz w:val="28"/>
          <w:szCs w:val="28"/>
        </w:rPr>
        <w:t xml:space="preserve"> </w:t>
      </w:r>
      <w:r w:rsidR="00263AAD">
        <w:rPr>
          <w:rFonts w:cs="Times New Roman"/>
          <w:color w:val="595959" w:themeColor="text1" w:themeTint="A6"/>
          <w:sz w:val="28"/>
          <w:szCs w:val="28"/>
        </w:rPr>
        <w:t>–</w:t>
      </w:r>
      <w:r w:rsidR="00C50DDE">
        <w:rPr>
          <w:rFonts w:cs="Times New Roman"/>
          <w:color w:val="595959" w:themeColor="text1" w:themeTint="A6"/>
          <w:sz w:val="28"/>
          <w:szCs w:val="28"/>
        </w:rPr>
        <w:t xml:space="preserve"> </w:t>
      </w:r>
      <w:r w:rsidR="00263AAD" w:rsidRPr="00263AAD">
        <w:rPr>
          <w:rFonts w:cs="Times New Roman"/>
          <w:color w:val="595959" w:themeColor="text1" w:themeTint="A6"/>
          <w:sz w:val="20"/>
          <w:szCs w:val="20"/>
        </w:rPr>
        <w:t>(Between Session Homework)</w:t>
      </w:r>
    </w:p>
    <w:p w14:paraId="2A9262FA" w14:textId="1969EEDC" w:rsidR="00796B59" w:rsidRDefault="00796B59" w:rsidP="00A73964">
      <w:pPr>
        <w:widowControl w:val="0"/>
        <w:jc w:val="center"/>
        <w:rPr>
          <w:b/>
          <w:sz w:val="24"/>
          <w:szCs w:val="24"/>
        </w:rPr>
      </w:pPr>
    </w:p>
    <w:p w14:paraId="6C6FDB1A" w14:textId="7F2731B8" w:rsidR="004B7BCD" w:rsidRDefault="004B7BCD" w:rsidP="002B60B2">
      <w:pPr>
        <w:widowControl w:val="0"/>
        <w:rPr>
          <w:b/>
          <w:sz w:val="24"/>
          <w:szCs w:val="24"/>
        </w:rPr>
      </w:pPr>
    </w:p>
    <w:p w14:paraId="0E9DE381" w14:textId="63614A05" w:rsidR="004B7BCD" w:rsidRDefault="004B7BCD" w:rsidP="00A73964">
      <w:pPr>
        <w:widowControl w:val="0"/>
        <w:jc w:val="center"/>
        <w:rPr>
          <w:noProof/>
        </w:rPr>
      </w:pPr>
    </w:p>
    <w:p w14:paraId="06081FBD" w14:textId="77777777" w:rsidR="008A6628" w:rsidRDefault="008A6628" w:rsidP="00A73964">
      <w:pPr>
        <w:widowControl w:val="0"/>
        <w:jc w:val="center"/>
        <w:rPr>
          <w:noProof/>
        </w:rPr>
      </w:pPr>
    </w:p>
    <w:p w14:paraId="3BBF150C" w14:textId="77777777" w:rsidR="008A6628" w:rsidRDefault="008A6628" w:rsidP="00A73964">
      <w:pPr>
        <w:widowControl w:val="0"/>
        <w:jc w:val="center"/>
        <w:rPr>
          <w:noProof/>
        </w:rPr>
      </w:pPr>
    </w:p>
    <w:p w14:paraId="40573AEF" w14:textId="77777777" w:rsidR="008A6628" w:rsidRDefault="008A6628" w:rsidP="00A73964">
      <w:pPr>
        <w:widowControl w:val="0"/>
        <w:jc w:val="center"/>
        <w:rPr>
          <w:noProof/>
        </w:rPr>
      </w:pPr>
    </w:p>
    <w:p w14:paraId="67781F3E" w14:textId="77777777" w:rsidR="008A6628" w:rsidRDefault="008A6628" w:rsidP="00A73964">
      <w:pPr>
        <w:widowControl w:val="0"/>
        <w:jc w:val="center"/>
        <w:rPr>
          <w:noProof/>
        </w:rPr>
      </w:pPr>
    </w:p>
    <w:p w14:paraId="45114473" w14:textId="77777777" w:rsidR="00185969" w:rsidRDefault="00185969" w:rsidP="00A73964">
      <w:pPr>
        <w:widowControl w:val="0"/>
        <w:jc w:val="center"/>
        <w:rPr>
          <w:noProof/>
        </w:rPr>
      </w:pPr>
    </w:p>
    <w:p w14:paraId="4DE130B5" w14:textId="77777777" w:rsidR="008A6628" w:rsidRDefault="008A6628" w:rsidP="00A73964">
      <w:pPr>
        <w:widowControl w:val="0"/>
        <w:jc w:val="center"/>
        <w:rPr>
          <w:noProof/>
        </w:rPr>
      </w:pPr>
    </w:p>
    <w:p w14:paraId="30BD7A81" w14:textId="02037045" w:rsidR="00D569AC" w:rsidRDefault="0085488F" w:rsidP="00D569AC">
      <w:pPr>
        <w:spacing w:after="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  <w:bookmarkStart w:id="0" w:name="_Hlk149563351"/>
      <w:r w:rsidRPr="00D62739">
        <w:rPr>
          <w:rFonts w:ascii="Candara" w:hAnsi="Candara"/>
          <w:b/>
          <w:color w:val="C00000"/>
          <w:sz w:val="44"/>
          <w:szCs w:val="44"/>
        </w:rPr>
        <w:t>T</w:t>
      </w: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>herapy</w:t>
      </w:r>
      <w:r w:rsidRPr="00D62739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>Session</w:t>
      </w:r>
      <w:r w:rsidR="00400E02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Activity</w:t>
      </w:r>
      <w:r w:rsidRPr="00D725EF">
        <w:rPr>
          <w:rFonts w:asciiTheme="majorHAnsi" w:hAnsiTheme="majorHAnsi"/>
          <w:b/>
          <w:color w:val="595959" w:themeColor="text1" w:themeTint="A6"/>
          <w:sz w:val="24"/>
          <w:szCs w:val="24"/>
        </w:rPr>
        <w:t xml:space="preserve">   </w:t>
      </w: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</w:p>
    <w:p w14:paraId="79641C47" w14:textId="19AFE0F8" w:rsidR="0063764C" w:rsidRPr="001964CC" w:rsidRDefault="0085488F" w:rsidP="001964CC">
      <w:pPr>
        <w:spacing w:after="0" w:line="360" w:lineRule="auto"/>
        <w:rPr>
          <w:rFonts w:ascii="Candara" w:hAnsi="Candara"/>
          <w:b/>
          <w:sz w:val="44"/>
          <w:szCs w:val="44"/>
        </w:rPr>
      </w:pP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805E31">
        <w:rPr>
          <w:rFonts w:ascii="Candara" w:hAnsi="Candara"/>
          <w:bCs/>
          <w:color w:val="595959" w:themeColor="text1" w:themeTint="A6"/>
          <w:sz w:val="26"/>
          <w:szCs w:val="26"/>
        </w:rPr>
        <w:t xml:space="preserve">Identify </w:t>
      </w:r>
      <w:r w:rsidR="004D3CB4">
        <w:rPr>
          <w:rFonts w:ascii="Candara" w:hAnsi="Candara"/>
          <w:bCs/>
          <w:color w:val="595959" w:themeColor="text1" w:themeTint="A6"/>
          <w:sz w:val="26"/>
          <w:szCs w:val="26"/>
        </w:rPr>
        <w:t>a Current Anxious Situation</w:t>
      </w:r>
      <w:r w:rsidR="00D569AC"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  </w:t>
      </w: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           </w:t>
      </w:r>
    </w:p>
    <w:tbl>
      <w:tblPr>
        <w:tblW w:w="106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61"/>
        <w:gridCol w:w="2468"/>
        <w:gridCol w:w="1961"/>
      </w:tblGrid>
      <w:tr w:rsidR="009E1E8F" w:rsidRPr="002A4A88" w14:paraId="0375B92A" w14:textId="77777777" w:rsidTr="005134B7">
        <w:trPr>
          <w:trHeight w:val="70"/>
        </w:trPr>
        <w:tc>
          <w:tcPr>
            <w:tcW w:w="10690" w:type="dxa"/>
            <w:gridSpan w:val="3"/>
            <w:shd w:val="clear" w:color="auto" w:fill="F2F2F2" w:themeFill="background1" w:themeFillShade="F2"/>
          </w:tcPr>
          <w:p w14:paraId="0A5BEBE7" w14:textId="2D976624" w:rsidR="009E1E8F" w:rsidRPr="009E1E8F" w:rsidRDefault="009E1E8F" w:rsidP="005134B7">
            <w:pPr>
              <w:widowControl w:val="0"/>
              <w:spacing w:after="0" w:line="240" w:lineRule="auto"/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</w:pPr>
            <w:r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i/>
                <w:iCs/>
                <w:color w:val="C00000"/>
                <w:sz w:val="20"/>
                <w:szCs w:val="20"/>
              </w:rPr>
              <w:t>Instructions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A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Briefly re-document your reasons for seeking help using shorthand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B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Identify if you experienced anxiety today related to 1 of your 3 reasons for seeking help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C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Identify which situation you would like to use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D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>Briefly describe the situation in the situation box.</w:t>
            </w:r>
          </w:p>
        </w:tc>
      </w:tr>
      <w:tr w:rsidR="006E771D" w:rsidRPr="002A4A88" w14:paraId="35183F9D" w14:textId="77777777" w:rsidTr="0041309E">
        <w:trPr>
          <w:trHeight w:val="175"/>
        </w:trPr>
        <w:tc>
          <w:tcPr>
            <w:tcW w:w="626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2DB6EE8" w14:textId="77777777" w:rsidR="006E771D" w:rsidRPr="00391696" w:rsidRDefault="006E771D" w:rsidP="00A93404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4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3A5E66" w14:textId="5A056214" w:rsidR="006E771D" w:rsidRPr="00391696" w:rsidRDefault="006E771D" w:rsidP="00A93404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 w:rsidR="009469A7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961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554437A9" w14:textId="71642954" w:rsidR="006E771D" w:rsidRPr="00391696" w:rsidRDefault="006E771D" w:rsidP="00A93404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 w:rsidR="00A83174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6E771D" w:rsidRPr="002A4A88" w14:paraId="0AC6A6C2" w14:textId="77777777" w:rsidTr="0041309E">
        <w:trPr>
          <w:trHeight w:val="492"/>
        </w:trPr>
        <w:tc>
          <w:tcPr>
            <w:tcW w:w="6261" w:type="dxa"/>
            <w:tcBorders>
              <w:right w:val="single" w:sz="4" w:space="0" w:color="auto"/>
            </w:tcBorders>
          </w:tcPr>
          <w:p w14:paraId="7E4D2F1E" w14:textId="77777777" w:rsidR="006E771D" w:rsidRPr="002A4A88" w:rsidRDefault="006E771D" w:rsidP="00A93404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942727024"/>
                <w:placeholder>
                  <w:docPart w:val="F565CAC66602474786205C56FCE85F38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642012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72157DDE" w14:textId="77777777" w:rsidR="006E771D" w:rsidRPr="002A4A88" w:rsidRDefault="006E771D" w:rsidP="00A93404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317813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3D8AA41C" w14:textId="77777777" w:rsidR="006E771D" w:rsidRPr="002A4A88" w:rsidRDefault="006E771D" w:rsidP="00A93404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6E771D" w:rsidRPr="002A4A88" w14:paraId="7549F45B" w14:textId="77777777" w:rsidTr="0041309E">
        <w:trPr>
          <w:trHeight w:val="445"/>
        </w:trPr>
        <w:tc>
          <w:tcPr>
            <w:tcW w:w="6261" w:type="dxa"/>
            <w:tcBorders>
              <w:right w:val="single" w:sz="4" w:space="0" w:color="auto"/>
            </w:tcBorders>
          </w:tcPr>
          <w:p w14:paraId="01F81920" w14:textId="77777777" w:rsidR="006E771D" w:rsidRPr="002A4A88" w:rsidRDefault="006E771D" w:rsidP="00A93404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674370264"/>
                <w:placeholder>
                  <w:docPart w:val="F730CE769E84422F8CE613EB9167892A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5733480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25E8A064" w14:textId="77777777" w:rsidR="006E771D" w:rsidRPr="002A4A88" w:rsidRDefault="006E771D" w:rsidP="00A93404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465854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685DE5E8" w14:textId="77777777" w:rsidR="006E771D" w:rsidRPr="002A4A88" w:rsidRDefault="006E771D" w:rsidP="00A93404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6E771D" w:rsidRPr="002A4A88" w14:paraId="3BD4684A" w14:textId="77777777" w:rsidTr="0041309E">
        <w:trPr>
          <w:trHeight w:val="389"/>
        </w:trPr>
        <w:tc>
          <w:tcPr>
            <w:tcW w:w="6261" w:type="dxa"/>
            <w:tcBorders>
              <w:right w:val="single" w:sz="4" w:space="0" w:color="auto"/>
            </w:tcBorders>
          </w:tcPr>
          <w:p w14:paraId="313049A9" w14:textId="77777777" w:rsidR="006E771D" w:rsidRPr="002A4A88" w:rsidRDefault="006E771D" w:rsidP="00A93404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660973384"/>
                <w:placeholder>
                  <w:docPart w:val="393B87E0E982495FA9CB32F03531CFFC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543297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2486A2F3" w14:textId="77777777" w:rsidR="006E771D" w:rsidRPr="002A4A88" w:rsidRDefault="006E771D" w:rsidP="00A93404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622659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5C2613DA" w14:textId="77777777" w:rsidR="006E771D" w:rsidRPr="002A4A88" w:rsidRDefault="006E771D" w:rsidP="00A93404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9E0749" w:rsidRPr="002A4A88" w14:paraId="1A61422E" w14:textId="77777777" w:rsidTr="009E0749">
        <w:trPr>
          <w:trHeight w:val="287"/>
        </w:trPr>
        <w:tc>
          <w:tcPr>
            <w:tcW w:w="10690" w:type="dxa"/>
            <w:gridSpan w:val="3"/>
          </w:tcPr>
          <w:p w14:paraId="46C1F859" w14:textId="6BB7D717" w:rsidR="009E0749" w:rsidRDefault="009E0749" w:rsidP="009E0749">
            <w:pPr>
              <w:spacing w:before="100" w:beforeAutospacing="1" w:after="100" w:afterAutospacing="1"/>
              <w:jc w:val="center"/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</w:t>
            </w:r>
          </w:p>
        </w:tc>
      </w:tr>
      <w:tr w:rsidR="009E0749" w:rsidRPr="002A4A88" w14:paraId="365062E9" w14:textId="77777777" w:rsidTr="000D0148">
        <w:trPr>
          <w:trHeight w:val="503"/>
        </w:trPr>
        <w:tc>
          <w:tcPr>
            <w:tcW w:w="10690" w:type="dxa"/>
            <w:gridSpan w:val="3"/>
          </w:tcPr>
          <w:p w14:paraId="6256C855" w14:textId="39D258A7" w:rsidR="009E0749" w:rsidRPr="009E0749" w:rsidRDefault="009E0749" w:rsidP="009E0749">
            <w:pPr>
              <w:widowControl w:val="0"/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823235359"/>
                <w:placeholder>
                  <w:docPart w:val="ACD392054A9545A1B7873C06FA6D7CF4"/>
                </w:placeholder>
                <w:showingPlcHdr/>
                <w15:appearance w15:val="tags"/>
                <w:text/>
              </w:sdtPr>
              <w:sdtContent>
                <w:r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Describe the situation you experienced today related to your chosen reason for seeking help</w:t>
                </w:r>
              </w:sdtContent>
            </w:sdt>
            <w: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  <w:t xml:space="preserve"> </w:t>
            </w:r>
          </w:p>
        </w:tc>
      </w:tr>
    </w:tbl>
    <w:p w14:paraId="07E5FCEE" w14:textId="77777777" w:rsidR="001964CC" w:rsidRDefault="001964CC" w:rsidP="001964CC">
      <w:pPr>
        <w:widowControl w:val="0"/>
        <w:spacing w:after="0" w:line="240" w:lineRule="auto"/>
        <w:rPr>
          <w:color w:val="595959" w:themeColor="text1" w:themeTint="A6"/>
        </w:rPr>
      </w:pPr>
    </w:p>
    <w:p w14:paraId="291E1EA1" w14:textId="18B2369E" w:rsidR="001964CC" w:rsidRDefault="001964CC" w:rsidP="001964CC">
      <w:pPr>
        <w:widowControl w:val="0"/>
        <w:spacing w:after="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  <w:r w:rsidRPr="00D62739">
        <w:rPr>
          <w:rFonts w:ascii="Candara" w:hAnsi="Candara"/>
          <w:b/>
          <w:color w:val="C00000"/>
          <w:sz w:val="44"/>
          <w:szCs w:val="44"/>
        </w:rPr>
        <w:t>T</w:t>
      </w: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>herapy</w:t>
      </w:r>
      <w:r w:rsidRPr="00D62739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>Session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 xml:space="preserve"> Activity:  </w:t>
      </w:r>
    </w:p>
    <w:p w14:paraId="1C2421FF" w14:textId="057CE6E7" w:rsidR="006E771D" w:rsidRPr="001964CC" w:rsidRDefault="001964CC" w:rsidP="001964CC">
      <w:pPr>
        <w:spacing w:after="0" w:line="360" w:lineRule="auto"/>
        <w:rPr>
          <w:rFonts w:ascii="Candara" w:hAnsi="Candara"/>
          <w:bCs/>
          <w:color w:val="595959" w:themeColor="text1" w:themeTint="A6"/>
          <w:sz w:val="26"/>
          <w:szCs w:val="26"/>
        </w:rPr>
      </w:pPr>
      <w:r>
        <w:rPr>
          <w:rFonts w:ascii="Candara" w:hAnsi="Candara"/>
          <w:bCs/>
          <w:color w:val="595959" w:themeColor="text1" w:themeTint="A6"/>
          <w:sz w:val="26"/>
          <w:szCs w:val="26"/>
        </w:rPr>
        <w:t xml:space="preserve">Identifying Scary Assumptions for </w:t>
      </w:r>
      <w:r w:rsidR="001D39B9">
        <w:rPr>
          <w:rFonts w:ascii="Candara" w:hAnsi="Candara"/>
          <w:bCs/>
          <w:color w:val="595959" w:themeColor="text1" w:themeTint="A6"/>
          <w:sz w:val="26"/>
          <w:szCs w:val="26"/>
        </w:rPr>
        <w:t>Current</w:t>
      </w:r>
      <w:r>
        <w:rPr>
          <w:rFonts w:ascii="Candara" w:hAnsi="Candara"/>
          <w:bCs/>
          <w:color w:val="595959" w:themeColor="text1" w:themeTint="A6"/>
          <w:sz w:val="26"/>
          <w:szCs w:val="26"/>
        </w:rPr>
        <w:t xml:space="preserve"> Situation</w:t>
      </w:r>
      <w:r w:rsidRPr="00A45E27">
        <w:rPr>
          <w:rFonts w:ascii="Candara" w:hAnsi="Candara"/>
          <w:bCs/>
          <w:color w:val="595959" w:themeColor="text1" w:themeTint="A6"/>
          <w:sz w:val="26"/>
          <w:szCs w:val="26"/>
        </w:rPr>
        <w:t>: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821"/>
        <w:gridCol w:w="1170"/>
        <w:gridCol w:w="1710"/>
        <w:gridCol w:w="2700"/>
      </w:tblGrid>
      <w:tr w:rsidR="006E771D" w:rsidRPr="00D93874" w14:paraId="6EA279BB" w14:textId="77777777" w:rsidTr="001D39B9">
        <w:trPr>
          <w:trHeight w:val="419"/>
        </w:trPr>
        <w:tc>
          <w:tcPr>
            <w:tcW w:w="10795" w:type="dxa"/>
            <w:gridSpan w:val="5"/>
            <w:shd w:val="clear" w:color="auto" w:fill="F2F2F2" w:themeFill="background1" w:themeFillShade="F2"/>
          </w:tcPr>
          <w:p w14:paraId="3138E47E" w14:textId="19F8E4BA" w:rsidR="006E771D" w:rsidRPr="007514D7" w:rsidRDefault="001964CC" w:rsidP="001964CC">
            <w:pPr>
              <w:widowControl w:val="0"/>
              <w:spacing w:after="0" w:line="240" w:lineRule="auto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BC3A72">
              <w:rPr>
                <w:rFonts w:ascii="Candara" w:eastAsia="Helvetica Neue" w:hAnsi="Candara" w:cstheme="minorHAnsi"/>
                <w:bCs/>
                <w:i/>
                <w:iCs/>
                <w:color w:val="C00000"/>
                <w:sz w:val="20"/>
                <w:szCs w:val="20"/>
              </w:rPr>
              <w:t>Instructions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1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Close your eyes and put yourself back in the situation documented above.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2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Imagine what you were seeing visually and feeling emotionally during the situation.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A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Guess 5 scary assumptions you think you might have had during this situation. 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B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>Next, rate how much you think you believed in each scary assumption during the anxious moment.</w:t>
            </w:r>
          </w:p>
        </w:tc>
      </w:tr>
      <w:tr w:rsidR="006E771D" w:rsidRPr="00D93874" w14:paraId="16FC8528" w14:textId="77777777" w:rsidTr="00A93404">
        <w:trPr>
          <w:trHeight w:val="308"/>
        </w:trPr>
        <w:tc>
          <w:tcPr>
            <w:tcW w:w="52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4F178" w14:textId="4DCCA583" w:rsidR="006E771D" w:rsidRPr="00D93874" w:rsidRDefault="006E771D" w:rsidP="00A93404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</w:t>
            </w:r>
            <w:r w:rsidR="00D30943"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="00D30943"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07039" w14:textId="77777777" w:rsidR="006E771D" w:rsidRPr="00D93874" w:rsidRDefault="006E771D" w:rsidP="00A93404">
            <w:pPr>
              <w:widowControl w:val="0"/>
              <w:spacing w:before="120" w:after="0" w:line="166" w:lineRule="auto"/>
              <w:jc w:val="center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EDF632" w14:textId="77777777" w:rsidR="006E771D" w:rsidRPr="00D93874" w:rsidRDefault="006E771D" w:rsidP="00A93404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20AE4E9" w14:textId="77777777" w:rsidR="006E771D" w:rsidRPr="00D93874" w:rsidRDefault="006E771D" w:rsidP="00A93404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82BE6">
              <w:rPr>
                <w:rFonts w:cstheme="minorHAnsi"/>
                <w:color w:val="595959" w:themeColor="text1" w:themeTint="A6"/>
              </w:rPr>
              <w:t>Theme in Assumption</w:t>
            </w:r>
            <w:r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6E771D" w:rsidRPr="00D93874" w14:paraId="1577BE9A" w14:textId="77777777" w:rsidTr="00A93404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D0015" w14:textId="77777777" w:rsidR="006E771D" w:rsidRPr="00E54132" w:rsidRDefault="006E771D" w:rsidP="00A93404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91A71" w14:textId="77777777" w:rsidR="006E771D" w:rsidRPr="00D93874" w:rsidRDefault="00000000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100720153"/>
                <w:placeholder>
                  <w:docPart w:val="37F29E6870DA4C73B24F4D59B9EB7D38"/>
                </w:placeholder>
                <w:showingPlcHdr/>
                <w15:appearance w15:val="tags"/>
                <w:text/>
              </w:sdtPr>
              <w:sdtContent>
                <w:r w:rsidR="006E771D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9478389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B8841C8" w14:textId="77777777" w:rsidR="006E771D" w:rsidRPr="00D93874" w:rsidRDefault="006E771D" w:rsidP="00A93404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553695355"/>
              <w:placeholder>
                <w:docPart w:val="335F7E2BB61C4A60BE7C3EA65ADC6AB8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55082AD" w14:textId="77777777" w:rsidR="006E771D" w:rsidRPr="00D93874" w:rsidRDefault="006E771D" w:rsidP="00A93404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CB20BB4" w14:textId="77777777" w:rsidR="006E771D" w:rsidRDefault="00000000" w:rsidP="00A93404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535859867"/>
                <w:placeholder>
                  <w:docPart w:val="480657D385D14831ADD607CEF1346693"/>
                </w:placeholder>
                <w:showingPlcHdr/>
                <w15:appearance w15:val="tags"/>
                <w:text/>
              </w:sdtPr>
              <w:sdtContent>
                <w:r w:rsidR="006E771D"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6E771D"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6E771D" w:rsidRPr="00D93874" w14:paraId="5519B2E4" w14:textId="77777777" w:rsidTr="00A93404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7D4FE" w14:textId="77777777" w:rsidR="006E771D" w:rsidRPr="00E54132" w:rsidRDefault="006E771D" w:rsidP="00A93404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2CCD8" w14:textId="77777777" w:rsidR="006E771D" w:rsidRPr="00D93874" w:rsidRDefault="00000000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859034010"/>
                <w:placeholder>
                  <w:docPart w:val="BA67E2991A744737B7BEA22455D15CBC"/>
                </w:placeholder>
                <w:showingPlcHdr/>
                <w15:appearance w15:val="tags"/>
                <w:text/>
              </w:sdtPr>
              <w:sdtContent>
                <w:r w:rsidR="006E771D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084959A2" w14:textId="77777777" w:rsidR="006E771D" w:rsidRPr="00D93874" w:rsidRDefault="006E771D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190451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1004331" w14:textId="77777777" w:rsidR="006E771D" w:rsidRPr="00D93874" w:rsidRDefault="006E771D" w:rsidP="00A93404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593561339"/>
              <w:placeholder>
                <w:docPart w:val="3E1C09CFEA6541DD9FAEB0110D966B66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21E7024" w14:textId="77777777" w:rsidR="006E771D" w:rsidRPr="00D93874" w:rsidRDefault="006E771D" w:rsidP="00A93404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4C0D78A" w14:textId="77777777" w:rsidR="006E771D" w:rsidRDefault="00000000" w:rsidP="00A93404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396889672"/>
                <w:placeholder>
                  <w:docPart w:val="E213AD52369745A2A4A340FFB7D9F8FB"/>
                </w:placeholder>
                <w:showingPlcHdr/>
                <w15:appearance w15:val="tags"/>
                <w:text/>
              </w:sdtPr>
              <w:sdtContent>
                <w:r w:rsidR="006E771D"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6E771D"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6E771D" w:rsidRPr="00D93874" w14:paraId="3C49A769" w14:textId="77777777" w:rsidTr="00A93404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0B9AE" w14:textId="77777777" w:rsidR="006E771D" w:rsidRPr="00E54132" w:rsidRDefault="006E771D" w:rsidP="00A93404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034C9" w14:textId="77777777" w:rsidR="006E771D" w:rsidRPr="00D93874" w:rsidRDefault="00000000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204835611"/>
                <w:placeholder>
                  <w:docPart w:val="A4DEDBA4849641CFA60BED7CC83F6419"/>
                </w:placeholder>
                <w:showingPlcHdr/>
                <w15:appearance w15:val="tags"/>
                <w:text/>
              </w:sdtPr>
              <w:sdtContent>
                <w:r w:rsidR="006E771D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7BC5BE0F" w14:textId="77777777" w:rsidR="006E771D" w:rsidRPr="00D93874" w:rsidRDefault="006E771D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4342079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C194ABF" w14:textId="77777777" w:rsidR="006E771D" w:rsidRPr="00D93874" w:rsidRDefault="006E771D" w:rsidP="00A93404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656020891"/>
              <w:placeholder>
                <w:docPart w:val="160DEAD025854CFD915CD4C427C43AF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155609F" w14:textId="77777777" w:rsidR="006E771D" w:rsidRPr="00D93874" w:rsidRDefault="006E771D" w:rsidP="00A93404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3688881" w14:textId="77777777" w:rsidR="006E771D" w:rsidRDefault="00000000" w:rsidP="00A93404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641961288"/>
                <w:placeholder>
                  <w:docPart w:val="A1CD7234029D474EB285A7B303BF4BCC"/>
                </w:placeholder>
                <w:showingPlcHdr/>
                <w15:appearance w15:val="tags"/>
                <w:text/>
              </w:sdtPr>
              <w:sdtContent>
                <w:r w:rsidR="006E771D"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6E771D"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6E771D" w:rsidRPr="00D93874" w14:paraId="1222B807" w14:textId="77777777" w:rsidTr="00A93404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84C38" w14:textId="77777777" w:rsidR="006E771D" w:rsidRPr="00E54132" w:rsidRDefault="006E771D" w:rsidP="00A93404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101D3" w14:textId="77777777" w:rsidR="006E771D" w:rsidRPr="00D93874" w:rsidRDefault="00000000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17991564"/>
                <w:placeholder>
                  <w:docPart w:val="920BFECBF0234C8283F4965BD8F6BA98"/>
                </w:placeholder>
                <w:showingPlcHdr/>
                <w15:appearance w15:val="tags"/>
                <w:text/>
              </w:sdtPr>
              <w:sdtContent>
                <w:r w:rsidR="006E771D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072FAA56" w14:textId="77777777" w:rsidR="006E771D" w:rsidRPr="00D93874" w:rsidRDefault="006E771D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7042408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AA65EF0" w14:textId="77777777" w:rsidR="006E771D" w:rsidRPr="00D93874" w:rsidRDefault="006E771D" w:rsidP="00A93404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5232483"/>
              <w:placeholder>
                <w:docPart w:val="6A06D3154E884E94B6D717F4885F91C8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6B94F1C7" w14:textId="77777777" w:rsidR="006E771D" w:rsidRPr="00D93874" w:rsidRDefault="006E771D" w:rsidP="00A93404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0C6244" w14:textId="77777777" w:rsidR="006E771D" w:rsidRDefault="00000000" w:rsidP="00A93404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132090323"/>
                <w:placeholder>
                  <w:docPart w:val="E8AAAB68BFE545FD83A1CC8A4F99D7C8"/>
                </w:placeholder>
                <w:showingPlcHdr/>
                <w15:appearance w15:val="tags"/>
                <w:text/>
              </w:sdtPr>
              <w:sdtContent>
                <w:r w:rsidR="006E771D"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6E771D"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6E771D" w:rsidRPr="00D93874" w14:paraId="4BFFF18E" w14:textId="77777777" w:rsidTr="00A93404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A988B" w14:textId="77777777" w:rsidR="006E771D" w:rsidRPr="00E54132" w:rsidRDefault="006E771D" w:rsidP="00A93404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AE896" w14:textId="77777777" w:rsidR="006E771D" w:rsidRPr="00D93874" w:rsidRDefault="006E771D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414693679"/>
                <w:placeholder>
                  <w:docPart w:val="998172DF5B1D4B85B49BBE51295C0382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3D797F09" w14:textId="77777777" w:rsidR="006E771D" w:rsidRPr="00D93874" w:rsidRDefault="006E771D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4664193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90B4D1D" w14:textId="77777777" w:rsidR="006E771D" w:rsidRPr="00D93874" w:rsidRDefault="006E771D" w:rsidP="00A93404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748187013"/>
              <w:placeholder>
                <w:docPart w:val="3BC76BF202BB4459A818B2819FA27B45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19A515D" w14:textId="77777777" w:rsidR="006E771D" w:rsidRPr="00D93874" w:rsidRDefault="006E771D" w:rsidP="00A93404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8303221" w14:textId="77777777" w:rsidR="006E771D" w:rsidRDefault="00000000" w:rsidP="00A93404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354576522"/>
                <w:placeholder>
                  <w:docPart w:val="E4D6AC6183594DA3BAB172DC38F65578"/>
                </w:placeholder>
                <w:showingPlcHdr/>
                <w15:appearance w15:val="tags"/>
                <w:text/>
              </w:sdtPr>
              <w:sdtContent>
                <w:r w:rsidR="006E771D"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6E771D"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6E771D" w:rsidRPr="00D93874" w14:paraId="1BF8CD30" w14:textId="77777777" w:rsidTr="00A93404">
        <w:trPr>
          <w:trHeight w:val="805"/>
        </w:trPr>
        <w:tc>
          <w:tcPr>
            <w:tcW w:w="1079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4E2BF0F" w14:textId="77777777" w:rsidR="006E771D" w:rsidRPr="00D93874" w:rsidRDefault="006E771D" w:rsidP="00A93404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79C8808E" w14:textId="27387E1A" w:rsidR="006E771D" w:rsidRPr="00D93874" w:rsidRDefault="006E771D" w:rsidP="00A93404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62EF18A1" w14:textId="77777777" w:rsidR="009C0310" w:rsidRDefault="009C0310" w:rsidP="009C0310">
      <w:pPr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</w:p>
    <w:p w14:paraId="33D1FC0B" w14:textId="77777777" w:rsidR="009C0310" w:rsidRPr="009F3077" w:rsidRDefault="009C0310" w:rsidP="009C0310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  <w:r w:rsidRPr="009F3077">
        <w:rPr>
          <w:rFonts w:ascii="Candara" w:hAnsi="Candara"/>
          <w:b/>
          <w:color w:val="C00000"/>
          <w:sz w:val="24"/>
          <w:szCs w:val="24"/>
        </w:rPr>
        <w:t>Stop!</w:t>
      </w:r>
    </w:p>
    <w:p w14:paraId="19BEF00A" w14:textId="77777777" w:rsidR="009C0310" w:rsidRPr="00A06469" w:rsidRDefault="009C0310" w:rsidP="009C0310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</w:t>
      </w:r>
      <w:r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t least 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24 hours before moving to the next Activity Day</w:t>
      </w:r>
    </w:p>
    <w:p w14:paraId="51F80B2F" w14:textId="77777777" w:rsidR="009C0310" w:rsidRDefault="009C0310" w:rsidP="009C0310">
      <w:pPr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</w:p>
    <w:p w14:paraId="25CC6BBE" w14:textId="0990D15A" w:rsidR="007469E3" w:rsidRDefault="008513A6" w:rsidP="007469E3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/>
          <w:color w:val="C00000"/>
          <w:sz w:val="44"/>
          <w:szCs w:val="44"/>
        </w:rPr>
        <w:lastRenderedPageBreak/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eek 1:</w:t>
      </w:r>
      <w:r w:rsidR="00805E31" w:rsidRPr="00805E31">
        <w:rPr>
          <w:rFonts w:ascii="Candara" w:hAnsi="Candara"/>
          <w:b/>
          <w:color w:val="C00000"/>
          <w:sz w:val="44"/>
          <w:szCs w:val="44"/>
        </w:rPr>
        <w:t xml:space="preserve"> </w:t>
      </w:r>
      <w:r w:rsidR="00805E31">
        <w:rPr>
          <w:rFonts w:ascii="Candara" w:hAnsi="Candara"/>
          <w:b/>
          <w:color w:val="C00000"/>
          <w:sz w:val="44"/>
          <w:szCs w:val="44"/>
        </w:rPr>
        <w:t>H</w:t>
      </w:r>
      <w:r w:rsidR="00805E31">
        <w:rPr>
          <w:rFonts w:ascii="Candara" w:hAnsi="Candara"/>
          <w:b/>
          <w:color w:val="595959" w:themeColor="text1" w:themeTint="A6"/>
          <w:sz w:val="28"/>
          <w:szCs w:val="28"/>
        </w:rPr>
        <w:t>omework</w:t>
      </w:r>
      <w:r w:rsidR="00805E31" w:rsidRPr="008513A6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="00805E31" w:rsidRPr="008513A6">
        <w:rPr>
          <w:rFonts w:ascii="Candara" w:hAnsi="Candara"/>
          <w:b/>
          <w:color w:val="595959" w:themeColor="text1" w:themeTint="A6"/>
          <w:sz w:val="28"/>
          <w:szCs w:val="28"/>
        </w:rPr>
        <w:t>Day 1</w:t>
      </w:r>
      <w:bookmarkEnd w:id="0"/>
    </w:p>
    <w:p w14:paraId="782E7CBB" w14:textId="76E40CCF" w:rsidR="007469E3" w:rsidRPr="007469E3" w:rsidRDefault="007469E3" w:rsidP="007469E3">
      <w:pPr>
        <w:spacing w:after="0" w:line="36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Cs/>
          <w:color w:val="595959" w:themeColor="text1" w:themeTint="A6"/>
          <w:sz w:val="26"/>
          <w:szCs w:val="26"/>
        </w:rPr>
        <w:t>Identify a Current Anxious Situation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  </w:t>
      </w: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           </w:t>
      </w:r>
    </w:p>
    <w:tbl>
      <w:tblPr>
        <w:tblW w:w="106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61"/>
        <w:gridCol w:w="2468"/>
        <w:gridCol w:w="1961"/>
      </w:tblGrid>
      <w:tr w:rsidR="007469E3" w:rsidRPr="002A4A88" w14:paraId="3F845615" w14:textId="77777777" w:rsidTr="0024464A">
        <w:trPr>
          <w:trHeight w:val="70"/>
        </w:trPr>
        <w:tc>
          <w:tcPr>
            <w:tcW w:w="10690" w:type="dxa"/>
            <w:gridSpan w:val="3"/>
            <w:shd w:val="clear" w:color="auto" w:fill="F2F2F2" w:themeFill="background1" w:themeFillShade="F2"/>
          </w:tcPr>
          <w:p w14:paraId="2A74022E" w14:textId="77777777" w:rsidR="007469E3" w:rsidRPr="009E1E8F" w:rsidRDefault="007469E3" w:rsidP="0024464A">
            <w:pPr>
              <w:widowControl w:val="0"/>
              <w:spacing w:after="0" w:line="240" w:lineRule="auto"/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</w:pPr>
            <w:r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i/>
                <w:iCs/>
                <w:color w:val="C00000"/>
                <w:sz w:val="20"/>
                <w:szCs w:val="20"/>
              </w:rPr>
              <w:t>Instructions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A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Briefly re-document your reasons for seeking help using shorthand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B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Identify if you experienced anxiety today related to 1 of your 3 reasons for seeking help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C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Identify which situation you would like to use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D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>Briefly describe the situation in the situation box.</w:t>
            </w:r>
          </w:p>
        </w:tc>
      </w:tr>
      <w:tr w:rsidR="007469E3" w:rsidRPr="002A4A88" w14:paraId="6F187712" w14:textId="77777777" w:rsidTr="0024464A">
        <w:trPr>
          <w:trHeight w:val="175"/>
        </w:trPr>
        <w:tc>
          <w:tcPr>
            <w:tcW w:w="626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2E74662" w14:textId="77777777" w:rsidR="007469E3" w:rsidRPr="00391696" w:rsidRDefault="007469E3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4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8406E1" w14:textId="77777777" w:rsidR="007469E3" w:rsidRPr="00391696" w:rsidRDefault="007469E3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961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1D08A115" w14:textId="77777777" w:rsidR="007469E3" w:rsidRPr="00391696" w:rsidRDefault="007469E3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7469E3" w:rsidRPr="002A4A88" w14:paraId="37B675E2" w14:textId="77777777" w:rsidTr="0024464A">
        <w:trPr>
          <w:trHeight w:val="492"/>
        </w:trPr>
        <w:tc>
          <w:tcPr>
            <w:tcW w:w="6261" w:type="dxa"/>
            <w:tcBorders>
              <w:right w:val="single" w:sz="4" w:space="0" w:color="auto"/>
            </w:tcBorders>
          </w:tcPr>
          <w:p w14:paraId="189CE294" w14:textId="77777777" w:rsidR="007469E3" w:rsidRPr="002A4A88" w:rsidRDefault="007469E3" w:rsidP="0024464A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308710895"/>
                <w:placeholder>
                  <w:docPart w:val="E2CE12F5701441ECAA51FDEC85FBF3C7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0828739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55AD171D" w14:textId="77777777" w:rsidR="007469E3" w:rsidRPr="002A4A88" w:rsidRDefault="007469E3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6882102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6C5C9B15" w14:textId="77777777" w:rsidR="007469E3" w:rsidRPr="002A4A88" w:rsidRDefault="007469E3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469E3" w:rsidRPr="002A4A88" w14:paraId="62837AF6" w14:textId="77777777" w:rsidTr="0024464A">
        <w:trPr>
          <w:trHeight w:val="445"/>
        </w:trPr>
        <w:tc>
          <w:tcPr>
            <w:tcW w:w="6261" w:type="dxa"/>
            <w:tcBorders>
              <w:right w:val="single" w:sz="4" w:space="0" w:color="auto"/>
            </w:tcBorders>
          </w:tcPr>
          <w:p w14:paraId="6DD51F50" w14:textId="77777777" w:rsidR="007469E3" w:rsidRPr="002A4A88" w:rsidRDefault="007469E3" w:rsidP="0024464A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753852244"/>
                <w:placeholder>
                  <w:docPart w:val="564B944933F745E294B0C2B01EF15CB7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6643466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241F3374" w14:textId="77777777" w:rsidR="007469E3" w:rsidRPr="002A4A88" w:rsidRDefault="007469E3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2112924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5C05B87D" w14:textId="77777777" w:rsidR="007469E3" w:rsidRPr="002A4A88" w:rsidRDefault="007469E3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469E3" w:rsidRPr="002A4A88" w14:paraId="738F3479" w14:textId="77777777" w:rsidTr="0024464A">
        <w:trPr>
          <w:trHeight w:val="389"/>
        </w:trPr>
        <w:tc>
          <w:tcPr>
            <w:tcW w:w="6261" w:type="dxa"/>
            <w:tcBorders>
              <w:right w:val="single" w:sz="4" w:space="0" w:color="auto"/>
            </w:tcBorders>
          </w:tcPr>
          <w:p w14:paraId="69110A41" w14:textId="77777777" w:rsidR="007469E3" w:rsidRPr="002A4A88" w:rsidRDefault="007469E3" w:rsidP="0024464A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134139257"/>
                <w:placeholder>
                  <w:docPart w:val="B2BFD81E698844E085824B228D0B2529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6539511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4DC3461D" w14:textId="77777777" w:rsidR="007469E3" w:rsidRPr="002A4A88" w:rsidRDefault="007469E3" w:rsidP="0024464A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697545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5765B2F5" w14:textId="77777777" w:rsidR="007469E3" w:rsidRPr="002A4A88" w:rsidRDefault="007469E3" w:rsidP="0024464A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469E3" w:rsidRPr="002A4A88" w14:paraId="51820FD6" w14:textId="77777777" w:rsidTr="0024464A">
        <w:trPr>
          <w:trHeight w:val="287"/>
        </w:trPr>
        <w:tc>
          <w:tcPr>
            <w:tcW w:w="10690" w:type="dxa"/>
            <w:gridSpan w:val="3"/>
          </w:tcPr>
          <w:p w14:paraId="57DCED22" w14:textId="77777777" w:rsidR="007469E3" w:rsidRDefault="007469E3" w:rsidP="0024464A">
            <w:pPr>
              <w:spacing w:before="100" w:beforeAutospacing="1" w:after="100" w:afterAutospacing="1"/>
              <w:jc w:val="center"/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</w:t>
            </w:r>
          </w:p>
        </w:tc>
      </w:tr>
      <w:tr w:rsidR="007469E3" w:rsidRPr="002A4A88" w14:paraId="5ACF2891" w14:textId="77777777" w:rsidTr="0024464A">
        <w:trPr>
          <w:trHeight w:val="503"/>
        </w:trPr>
        <w:tc>
          <w:tcPr>
            <w:tcW w:w="10690" w:type="dxa"/>
            <w:gridSpan w:val="3"/>
          </w:tcPr>
          <w:p w14:paraId="05A66075" w14:textId="77777777" w:rsidR="007469E3" w:rsidRPr="009E0749" w:rsidRDefault="007469E3" w:rsidP="0024464A">
            <w:pPr>
              <w:widowControl w:val="0"/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9556330"/>
                <w:placeholder>
                  <w:docPart w:val="C95EC3FAAA804F89B627FA4EFEE85857"/>
                </w:placeholder>
                <w:showingPlcHdr/>
                <w15:appearance w15:val="tags"/>
                <w:text/>
              </w:sdtPr>
              <w:sdtContent>
                <w:r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Describe the situation you experienced today related to your chosen reason for seeking help</w:t>
                </w:r>
              </w:sdtContent>
            </w:sdt>
            <w: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  <w:t xml:space="preserve"> </w:t>
            </w:r>
          </w:p>
        </w:tc>
      </w:tr>
    </w:tbl>
    <w:p w14:paraId="6A6BA7E4" w14:textId="77777777" w:rsidR="007B2173" w:rsidRDefault="007B2173" w:rsidP="007B2173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</w:p>
    <w:p w14:paraId="07E220C7" w14:textId="4ADF0FBD" w:rsidR="007B2173" w:rsidRDefault="007B2173" w:rsidP="007B2173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eek 1:</w:t>
      </w:r>
      <w:r w:rsidRPr="00805E31">
        <w:rPr>
          <w:rFonts w:ascii="Candara" w:hAnsi="Candara"/>
          <w:b/>
          <w:color w:val="C00000"/>
          <w:sz w:val="44"/>
          <w:szCs w:val="44"/>
        </w:rPr>
        <w:t xml:space="preserve"> </w:t>
      </w:r>
      <w:r>
        <w:rPr>
          <w:rFonts w:ascii="Candara" w:hAnsi="Candara"/>
          <w:b/>
          <w:color w:val="C00000"/>
          <w:sz w:val="44"/>
          <w:szCs w:val="44"/>
        </w:rPr>
        <w:t>H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omework</w:t>
      </w:r>
      <w:r w:rsidRPr="008513A6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8513A6">
        <w:rPr>
          <w:rFonts w:ascii="Candara" w:hAnsi="Candara"/>
          <w:b/>
          <w:color w:val="595959" w:themeColor="text1" w:themeTint="A6"/>
          <w:sz w:val="28"/>
          <w:szCs w:val="28"/>
        </w:rPr>
        <w:t>Day 1</w:t>
      </w:r>
    </w:p>
    <w:p w14:paraId="63F39774" w14:textId="77777777" w:rsidR="007B2173" w:rsidRPr="001964CC" w:rsidRDefault="007B2173" w:rsidP="007B2173">
      <w:pPr>
        <w:spacing w:after="0" w:line="360" w:lineRule="auto"/>
        <w:rPr>
          <w:rFonts w:ascii="Candara" w:hAnsi="Candara"/>
          <w:bCs/>
          <w:color w:val="595959" w:themeColor="text1" w:themeTint="A6"/>
          <w:sz w:val="26"/>
          <w:szCs w:val="26"/>
        </w:rPr>
      </w:pPr>
      <w:r>
        <w:rPr>
          <w:rFonts w:ascii="Candara" w:hAnsi="Candara"/>
          <w:bCs/>
          <w:color w:val="595959" w:themeColor="text1" w:themeTint="A6"/>
          <w:sz w:val="26"/>
          <w:szCs w:val="26"/>
        </w:rPr>
        <w:t>Identifying Scary Assumptions for Current Situation</w:t>
      </w:r>
      <w:r w:rsidRPr="00A45E27">
        <w:rPr>
          <w:rFonts w:ascii="Candara" w:hAnsi="Candara"/>
          <w:bCs/>
          <w:color w:val="595959" w:themeColor="text1" w:themeTint="A6"/>
          <w:sz w:val="26"/>
          <w:szCs w:val="26"/>
        </w:rPr>
        <w:t>: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821"/>
        <w:gridCol w:w="1170"/>
        <w:gridCol w:w="1710"/>
        <w:gridCol w:w="2700"/>
      </w:tblGrid>
      <w:tr w:rsidR="007B2173" w:rsidRPr="00D93874" w14:paraId="6DB1D593" w14:textId="77777777" w:rsidTr="0024464A">
        <w:trPr>
          <w:trHeight w:val="419"/>
        </w:trPr>
        <w:tc>
          <w:tcPr>
            <w:tcW w:w="10795" w:type="dxa"/>
            <w:gridSpan w:val="5"/>
            <w:shd w:val="clear" w:color="auto" w:fill="F2F2F2" w:themeFill="background1" w:themeFillShade="F2"/>
          </w:tcPr>
          <w:p w14:paraId="13062478" w14:textId="77777777" w:rsidR="007B2173" w:rsidRPr="007514D7" w:rsidRDefault="007B2173" w:rsidP="0024464A">
            <w:pPr>
              <w:widowControl w:val="0"/>
              <w:spacing w:after="0" w:line="240" w:lineRule="auto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BC3A72">
              <w:rPr>
                <w:rFonts w:ascii="Candara" w:eastAsia="Helvetica Neue" w:hAnsi="Candara" w:cstheme="minorHAnsi"/>
                <w:bCs/>
                <w:i/>
                <w:iCs/>
                <w:color w:val="C00000"/>
                <w:sz w:val="20"/>
                <w:szCs w:val="20"/>
              </w:rPr>
              <w:t>Instructions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1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Close your eyes and put yourself back in the situation documented above.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2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Imagine what you were seeing visually and feeling emotionally during the situation.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A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Guess 5 scary assumptions you think you might have had during this situation. 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B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>Next, rate how much you think you believed in each scary assumption during the anxious moment.</w:t>
            </w:r>
          </w:p>
        </w:tc>
      </w:tr>
      <w:tr w:rsidR="007B2173" w:rsidRPr="00D93874" w14:paraId="7C61A2C2" w14:textId="77777777" w:rsidTr="0024464A">
        <w:trPr>
          <w:trHeight w:val="308"/>
        </w:trPr>
        <w:tc>
          <w:tcPr>
            <w:tcW w:w="52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B5B44" w14:textId="77777777" w:rsidR="007B2173" w:rsidRPr="00D93874" w:rsidRDefault="007B2173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</w:t>
            </w:r>
            <w:r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92B12" w14:textId="77777777" w:rsidR="007B2173" w:rsidRPr="00D93874" w:rsidRDefault="007B2173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865CE8" w14:textId="77777777" w:rsidR="007B2173" w:rsidRPr="00D93874" w:rsidRDefault="007B2173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2A7046E" w14:textId="77777777" w:rsidR="007B2173" w:rsidRPr="00D93874" w:rsidRDefault="007B2173" w:rsidP="0024464A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82BE6">
              <w:rPr>
                <w:rFonts w:cstheme="minorHAnsi"/>
                <w:color w:val="595959" w:themeColor="text1" w:themeTint="A6"/>
              </w:rPr>
              <w:t>Theme in Assumption</w:t>
            </w:r>
            <w:r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7B2173" w:rsidRPr="00D93874" w14:paraId="023D142B" w14:textId="77777777" w:rsidTr="0024464A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DF286" w14:textId="77777777" w:rsidR="007B2173" w:rsidRPr="00E54132" w:rsidRDefault="007B2173" w:rsidP="0024464A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DD6DF" w14:textId="77777777" w:rsidR="007B2173" w:rsidRPr="00D93874" w:rsidRDefault="007B2173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996036416"/>
                <w:placeholder>
                  <w:docPart w:val="E4BDA39B2D61494692BE192A10ECDC00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2988079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368FAD5" w14:textId="77777777" w:rsidR="007B2173" w:rsidRPr="00D93874" w:rsidRDefault="007B2173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810086332"/>
              <w:placeholder>
                <w:docPart w:val="186C802095FE4F80AC27CED87FB63A24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D6BA4B4" w14:textId="77777777" w:rsidR="007B2173" w:rsidRPr="00D93874" w:rsidRDefault="007B2173" w:rsidP="0024464A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59A79BD" w14:textId="77777777" w:rsidR="007B2173" w:rsidRDefault="007B2173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54610032"/>
                <w:placeholder>
                  <w:docPart w:val="1031898E403945E9860AFE9595F1832E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7B2173" w:rsidRPr="00D93874" w14:paraId="684676E0" w14:textId="77777777" w:rsidTr="0024464A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B5430" w14:textId="77777777" w:rsidR="007B2173" w:rsidRPr="00E54132" w:rsidRDefault="007B2173" w:rsidP="0024464A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9B9D7" w14:textId="77777777" w:rsidR="007B2173" w:rsidRPr="00D93874" w:rsidRDefault="007B2173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074580435"/>
                <w:placeholder>
                  <w:docPart w:val="3D4BCEB431F04B28A3C5F07CADB03C9B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74FB3602" w14:textId="77777777" w:rsidR="007B2173" w:rsidRPr="00D93874" w:rsidRDefault="007B2173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56724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453E0D0" w14:textId="77777777" w:rsidR="007B2173" w:rsidRPr="00D93874" w:rsidRDefault="007B2173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012879082"/>
              <w:placeholder>
                <w:docPart w:val="DA00FDB77A124216BD0F6EC1555647BB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0E46F99" w14:textId="77777777" w:rsidR="007B2173" w:rsidRPr="00D93874" w:rsidRDefault="007B2173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699E080" w14:textId="77777777" w:rsidR="007B2173" w:rsidRDefault="007B2173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045212846"/>
                <w:placeholder>
                  <w:docPart w:val="C22375BB88514205B46FCD830F1CD9EF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7B2173" w:rsidRPr="00D93874" w14:paraId="2DB45834" w14:textId="77777777" w:rsidTr="0024464A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B55A6" w14:textId="77777777" w:rsidR="007B2173" w:rsidRPr="00E54132" w:rsidRDefault="007B2173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1BF2F" w14:textId="77777777" w:rsidR="007B2173" w:rsidRPr="00D93874" w:rsidRDefault="007B2173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68140795"/>
                <w:placeholder>
                  <w:docPart w:val="03B3CE46E9FE473C9276195714793D71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5CB04DE8" w14:textId="77777777" w:rsidR="007B2173" w:rsidRPr="00D93874" w:rsidRDefault="007B2173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8945889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2A9A355" w14:textId="77777777" w:rsidR="007B2173" w:rsidRPr="00D93874" w:rsidRDefault="007B2173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89500114"/>
              <w:placeholder>
                <w:docPart w:val="49682E70168B41B7AF0D14CA95D07D98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0EBDCDA" w14:textId="77777777" w:rsidR="007B2173" w:rsidRPr="00D93874" w:rsidRDefault="007B2173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3848378" w14:textId="77777777" w:rsidR="007B2173" w:rsidRDefault="007B2173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434060049"/>
                <w:placeholder>
                  <w:docPart w:val="5100610BBF084074B4C2755F5230A6E6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7B2173" w:rsidRPr="00D93874" w14:paraId="21CBC9A5" w14:textId="77777777" w:rsidTr="0024464A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892E9" w14:textId="77777777" w:rsidR="007B2173" w:rsidRPr="00E54132" w:rsidRDefault="007B2173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8F48C" w14:textId="77777777" w:rsidR="007B2173" w:rsidRPr="00D93874" w:rsidRDefault="007B2173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724790007"/>
                <w:placeholder>
                  <w:docPart w:val="EF0411DCE53648B3887D45CDCDA23593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486A7B19" w14:textId="77777777" w:rsidR="007B2173" w:rsidRPr="00D93874" w:rsidRDefault="007B2173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6995870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8013890" w14:textId="77777777" w:rsidR="007B2173" w:rsidRPr="00D93874" w:rsidRDefault="007B2173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566264425"/>
              <w:placeholder>
                <w:docPart w:val="7CA864969FD84C1294D8BEDAAF451C7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1E3B4EC" w14:textId="77777777" w:rsidR="007B2173" w:rsidRPr="00D93874" w:rsidRDefault="007B2173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7A07596" w14:textId="77777777" w:rsidR="007B2173" w:rsidRDefault="007B2173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586878246"/>
                <w:placeholder>
                  <w:docPart w:val="87596918388346C1B68D7A848464638A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7B2173" w:rsidRPr="00D93874" w14:paraId="1076481E" w14:textId="77777777" w:rsidTr="0024464A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383BA" w14:textId="77777777" w:rsidR="007B2173" w:rsidRPr="00E54132" w:rsidRDefault="007B2173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146AA" w14:textId="77777777" w:rsidR="007B2173" w:rsidRPr="00D93874" w:rsidRDefault="007B2173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124425751"/>
                <w:placeholder>
                  <w:docPart w:val="FB6099CBA8F74AF2998DF399C3F77634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0C60EEA2" w14:textId="77777777" w:rsidR="007B2173" w:rsidRPr="00D93874" w:rsidRDefault="007B2173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2960567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DAF6E87" w14:textId="77777777" w:rsidR="007B2173" w:rsidRPr="00D93874" w:rsidRDefault="007B2173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711720978"/>
              <w:placeholder>
                <w:docPart w:val="C50369FF0A7341858C72F3F62E3C78F4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E301B4A" w14:textId="77777777" w:rsidR="007B2173" w:rsidRPr="00D93874" w:rsidRDefault="007B2173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693D59A" w14:textId="77777777" w:rsidR="007B2173" w:rsidRDefault="007B2173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172758795"/>
                <w:placeholder>
                  <w:docPart w:val="F7493FF5A9E04EB7868DD304F5C89F83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7B2173" w:rsidRPr="00D93874" w14:paraId="4C2CEB7B" w14:textId="77777777" w:rsidTr="0024464A">
        <w:trPr>
          <w:trHeight w:val="805"/>
        </w:trPr>
        <w:tc>
          <w:tcPr>
            <w:tcW w:w="1079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4B97234" w14:textId="77777777" w:rsidR="007B2173" w:rsidRPr="00D93874" w:rsidRDefault="007B2173" w:rsidP="0024464A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795EFD6B" w14:textId="77777777" w:rsidR="007B2173" w:rsidRPr="00D93874" w:rsidRDefault="007B2173" w:rsidP="0024464A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6A0FACE5" w14:textId="77777777" w:rsidR="00B24410" w:rsidRDefault="00B24410" w:rsidP="007B2173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</w:p>
    <w:p w14:paraId="7252A007" w14:textId="2AA3D42E" w:rsidR="007B2173" w:rsidRPr="009F3077" w:rsidRDefault="007B2173" w:rsidP="007B2173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  <w:r w:rsidRPr="009F3077">
        <w:rPr>
          <w:rFonts w:ascii="Candara" w:hAnsi="Candara"/>
          <w:b/>
          <w:color w:val="C00000"/>
          <w:sz w:val="24"/>
          <w:szCs w:val="24"/>
        </w:rPr>
        <w:t>Stop!</w:t>
      </w:r>
    </w:p>
    <w:p w14:paraId="66D21E48" w14:textId="233E95F2" w:rsidR="007B2173" w:rsidRPr="00A06469" w:rsidRDefault="007B2173" w:rsidP="007B2173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</w:t>
      </w:r>
      <w:r w:rsidR="00AD5B6F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t least 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24 hours before moving to the next Activity Day</w:t>
      </w:r>
    </w:p>
    <w:p w14:paraId="76E99A3C" w14:textId="08860D16" w:rsidR="00B24410" w:rsidRDefault="00B24410" w:rsidP="00B24410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/>
          <w:color w:val="C00000"/>
          <w:sz w:val="44"/>
          <w:szCs w:val="44"/>
        </w:rPr>
        <w:lastRenderedPageBreak/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eek 1:</w:t>
      </w:r>
      <w:r w:rsidRPr="00805E31">
        <w:rPr>
          <w:rFonts w:ascii="Candara" w:hAnsi="Candara"/>
          <w:b/>
          <w:color w:val="C00000"/>
          <w:sz w:val="44"/>
          <w:szCs w:val="44"/>
        </w:rPr>
        <w:t xml:space="preserve"> </w:t>
      </w:r>
      <w:r>
        <w:rPr>
          <w:rFonts w:ascii="Candara" w:hAnsi="Candara"/>
          <w:b/>
          <w:color w:val="C00000"/>
          <w:sz w:val="44"/>
          <w:szCs w:val="44"/>
        </w:rPr>
        <w:t>H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omework</w:t>
      </w:r>
      <w:r w:rsidRPr="008513A6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8513A6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</w:p>
    <w:p w14:paraId="7ACEEE93" w14:textId="77777777" w:rsidR="00B24410" w:rsidRPr="007469E3" w:rsidRDefault="00B24410" w:rsidP="00B24410">
      <w:pPr>
        <w:spacing w:after="0" w:line="36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Cs/>
          <w:color w:val="595959" w:themeColor="text1" w:themeTint="A6"/>
          <w:sz w:val="26"/>
          <w:szCs w:val="26"/>
        </w:rPr>
        <w:t>Identify a Current Anxious Situation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  </w:t>
      </w: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           </w:t>
      </w:r>
    </w:p>
    <w:tbl>
      <w:tblPr>
        <w:tblW w:w="106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61"/>
        <w:gridCol w:w="2468"/>
        <w:gridCol w:w="1961"/>
      </w:tblGrid>
      <w:tr w:rsidR="00B24410" w:rsidRPr="002A4A88" w14:paraId="6A452106" w14:textId="77777777" w:rsidTr="0024464A">
        <w:trPr>
          <w:trHeight w:val="70"/>
        </w:trPr>
        <w:tc>
          <w:tcPr>
            <w:tcW w:w="10690" w:type="dxa"/>
            <w:gridSpan w:val="3"/>
            <w:shd w:val="clear" w:color="auto" w:fill="F2F2F2" w:themeFill="background1" w:themeFillShade="F2"/>
          </w:tcPr>
          <w:p w14:paraId="6FA36420" w14:textId="77777777" w:rsidR="00B24410" w:rsidRPr="009E1E8F" w:rsidRDefault="00B24410" w:rsidP="0024464A">
            <w:pPr>
              <w:widowControl w:val="0"/>
              <w:spacing w:after="0" w:line="240" w:lineRule="auto"/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</w:pPr>
            <w:r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i/>
                <w:iCs/>
                <w:color w:val="C00000"/>
                <w:sz w:val="20"/>
                <w:szCs w:val="20"/>
              </w:rPr>
              <w:t>Instructions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A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Briefly re-document your reasons for seeking help using shorthand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B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Identify if you experienced anxiety today related to 1 of your 3 reasons for seeking help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C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Identify which situation you would like to use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D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>Briefly describe the situation in the situation box.</w:t>
            </w:r>
          </w:p>
        </w:tc>
      </w:tr>
      <w:tr w:rsidR="00B24410" w:rsidRPr="002A4A88" w14:paraId="64711C9F" w14:textId="77777777" w:rsidTr="0024464A">
        <w:trPr>
          <w:trHeight w:val="175"/>
        </w:trPr>
        <w:tc>
          <w:tcPr>
            <w:tcW w:w="626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910D7B1" w14:textId="77777777" w:rsidR="00B24410" w:rsidRPr="00391696" w:rsidRDefault="00B24410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4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2F8C73" w14:textId="77777777" w:rsidR="00B24410" w:rsidRPr="00391696" w:rsidRDefault="00B24410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961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392BE807" w14:textId="77777777" w:rsidR="00B24410" w:rsidRPr="00391696" w:rsidRDefault="00B24410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B24410" w:rsidRPr="002A4A88" w14:paraId="34BD3841" w14:textId="77777777" w:rsidTr="0024464A">
        <w:trPr>
          <w:trHeight w:val="492"/>
        </w:trPr>
        <w:tc>
          <w:tcPr>
            <w:tcW w:w="6261" w:type="dxa"/>
            <w:tcBorders>
              <w:right w:val="single" w:sz="4" w:space="0" w:color="auto"/>
            </w:tcBorders>
          </w:tcPr>
          <w:p w14:paraId="6263F5EC" w14:textId="77777777" w:rsidR="00B24410" w:rsidRPr="002A4A88" w:rsidRDefault="00B24410" w:rsidP="0024464A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321456516"/>
                <w:placeholder>
                  <w:docPart w:val="51D548E268A14F2A84C17AA2C74FB7BD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579206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2FDE49BC" w14:textId="77777777" w:rsidR="00B24410" w:rsidRPr="002A4A88" w:rsidRDefault="00B24410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622115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7DBF7375" w14:textId="77777777" w:rsidR="00B24410" w:rsidRPr="002A4A88" w:rsidRDefault="00B24410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24410" w:rsidRPr="002A4A88" w14:paraId="0F058261" w14:textId="77777777" w:rsidTr="0024464A">
        <w:trPr>
          <w:trHeight w:val="445"/>
        </w:trPr>
        <w:tc>
          <w:tcPr>
            <w:tcW w:w="6261" w:type="dxa"/>
            <w:tcBorders>
              <w:right w:val="single" w:sz="4" w:space="0" w:color="auto"/>
            </w:tcBorders>
          </w:tcPr>
          <w:p w14:paraId="5A23ED0E" w14:textId="77777777" w:rsidR="00B24410" w:rsidRPr="002A4A88" w:rsidRDefault="00B24410" w:rsidP="0024464A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228723166"/>
                <w:placeholder>
                  <w:docPart w:val="A931A378365946ACB2BBA9185FEEB6E4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730881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2F4A0AF4" w14:textId="77777777" w:rsidR="00B24410" w:rsidRPr="002A4A88" w:rsidRDefault="00B24410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459062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4692F673" w14:textId="77777777" w:rsidR="00B24410" w:rsidRPr="002A4A88" w:rsidRDefault="00B24410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24410" w:rsidRPr="002A4A88" w14:paraId="41D20062" w14:textId="77777777" w:rsidTr="0024464A">
        <w:trPr>
          <w:trHeight w:val="389"/>
        </w:trPr>
        <w:tc>
          <w:tcPr>
            <w:tcW w:w="6261" w:type="dxa"/>
            <w:tcBorders>
              <w:right w:val="single" w:sz="4" w:space="0" w:color="auto"/>
            </w:tcBorders>
          </w:tcPr>
          <w:p w14:paraId="61678C97" w14:textId="77777777" w:rsidR="00B24410" w:rsidRPr="002A4A88" w:rsidRDefault="00B24410" w:rsidP="0024464A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560714327"/>
                <w:placeholder>
                  <w:docPart w:val="B18AB13985364D30883D066D3C461DD5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251786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5C897663" w14:textId="77777777" w:rsidR="00B24410" w:rsidRPr="002A4A88" w:rsidRDefault="00B24410" w:rsidP="0024464A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3112414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208FA5A2" w14:textId="77777777" w:rsidR="00B24410" w:rsidRPr="002A4A88" w:rsidRDefault="00B24410" w:rsidP="0024464A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24410" w:rsidRPr="002A4A88" w14:paraId="4159911B" w14:textId="77777777" w:rsidTr="0024464A">
        <w:trPr>
          <w:trHeight w:val="287"/>
        </w:trPr>
        <w:tc>
          <w:tcPr>
            <w:tcW w:w="10690" w:type="dxa"/>
            <w:gridSpan w:val="3"/>
          </w:tcPr>
          <w:p w14:paraId="306582D9" w14:textId="77777777" w:rsidR="00B24410" w:rsidRDefault="00B24410" w:rsidP="0024464A">
            <w:pPr>
              <w:spacing w:before="100" w:beforeAutospacing="1" w:after="100" w:afterAutospacing="1"/>
              <w:jc w:val="center"/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</w:t>
            </w:r>
          </w:p>
        </w:tc>
      </w:tr>
      <w:tr w:rsidR="00B24410" w:rsidRPr="002A4A88" w14:paraId="0D70A0F8" w14:textId="77777777" w:rsidTr="0024464A">
        <w:trPr>
          <w:trHeight w:val="503"/>
        </w:trPr>
        <w:tc>
          <w:tcPr>
            <w:tcW w:w="10690" w:type="dxa"/>
            <w:gridSpan w:val="3"/>
          </w:tcPr>
          <w:p w14:paraId="24207D38" w14:textId="77777777" w:rsidR="00B24410" w:rsidRPr="009E0749" w:rsidRDefault="00B24410" w:rsidP="0024464A">
            <w:pPr>
              <w:widowControl w:val="0"/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702083557"/>
                <w:placeholder>
                  <w:docPart w:val="4805552589E54F95B381F8BEFD8F3CC0"/>
                </w:placeholder>
                <w:showingPlcHdr/>
                <w15:appearance w15:val="tags"/>
                <w:text/>
              </w:sdtPr>
              <w:sdtContent>
                <w:r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Describe the situation you experienced today related to your chosen reason for seeking help</w:t>
                </w:r>
              </w:sdtContent>
            </w:sdt>
            <w: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  <w:t xml:space="preserve"> </w:t>
            </w:r>
          </w:p>
        </w:tc>
      </w:tr>
    </w:tbl>
    <w:p w14:paraId="34DBF27B" w14:textId="77777777" w:rsidR="00B24410" w:rsidRDefault="00B24410" w:rsidP="00B24410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</w:p>
    <w:p w14:paraId="74F22ED9" w14:textId="2E6A8532" w:rsidR="00B24410" w:rsidRDefault="00B24410" w:rsidP="00B24410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eek 1:</w:t>
      </w:r>
      <w:r w:rsidRPr="00805E31">
        <w:rPr>
          <w:rFonts w:ascii="Candara" w:hAnsi="Candara"/>
          <w:b/>
          <w:color w:val="C00000"/>
          <w:sz w:val="44"/>
          <w:szCs w:val="44"/>
        </w:rPr>
        <w:t xml:space="preserve"> </w:t>
      </w:r>
      <w:r>
        <w:rPr>
          <w:rFonts w:ascii="Candara" w:hAnsi="Candara"/>
          <w:b/>
          <w:color w:val="C00000"/>
          <w:sz w:val="44"/>
          <w:szCs w:val="44"/>
        </w:rPr>
        <w:t>H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omework</w:t>
      </w:r>
      <w:r w:rsidRPr="008513A6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8513A6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</w:p>
    <w:p w14:paraId="09FC36B1" w14:textId="77777777" w:rsidR="00B24410" w:rsidRPr="001964CC" w:rsidRDefault="00B24410" w:rsidP="00B24410">
      <w:pPr>
        <w:spacing w:after="0" w:line="360" w:lineRule="auto"/>
        <w:rPr>
          <w:rFonts w:ascii="Candara" w:hAnsi="Candara"/>
          <w:bCs/>
          <w:color w:val="595959" w:themeColor="text1" w:themeTint="A6"/>
          <w:sz w:val="26"/>
          <w:szCs w:val="26"/>
        </w:rPr>
      </w:pPr>
      <w:r>
        <w:rPr>
          <w:rFonts w:ascii="Candara" w:hAnsi="Candara"/>
          <w:bCs/>
          <w:color w:val="595959" w:themeColor="text1" w:themeTint="A6"/>
          <w:sz w:val="26"/>
          <w:szCs w:val="26"/>
        </w:rPr>
        <w:t>Identifying Scary Assumptions for Current Situation</w:t>
      </w:r>
      <w:r w:rsidRPr="00A45E27">
        <w:rPr>
          <w:rFonts w:ascii="Candara" w:hAnsi="Candara"/>
          <w:bCs/>
          <w:color w:val="595959" w:themeColor="text1" w:themeTint="A6"/>
          <w:sz w:val="26"/>
          <w:szCs w:val="26"/>
        </w:rPr>
        <w:t>: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821"/>
        <w:gridCol w:w="1170"/>
        <w:gridCol w:w="1710"/>
        <w:gridCol w:w="2700"/>
      </w:tblGrid>
      <w:tr w:rsidR="00B24410" w:rsidRPr="00D93874" w14:paraId="213A6E28" w14:textId="77777777" w:rsidTr="0024464A">
        <w:trPr>
          <w:trHeight w:val="419"/>
        </w:trPr>
        <w:tc>
          <w:tcPr>
            <w:tcW w:w="10795" w:type="dxa"/>
            <w:gridSpan w:val="5"/>
            <w:shd w:val="clear" w:color="auto" w:fill="F2F2F2" w:themeFill="background1" w:themeFillShade="F2"/>
          </w:tcPr>
          <w:p w14:paraId="2BCAE185" w14:textId="77777777" w:rsidR="00B24410" w:rsidRPr="007514D7" w:rsidRDefault="00B24410" w:rsidP="0024464A">
            <w:pPr>
              <w:widowControl w:val="0"/>
              <w:spacing w:after="0" w:line="240" w:lineRule="auto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BC3A72">
              <w:rPr>
                <w:rFonts w:ascii="Candara" w:eastAsia="Helvetica Neue" w:hAnsi="Candara" w:cstheme="minorHAnsi"/>
                <w:bCs/>
                <w:i/>
                <w:iCs/>
                <w:color w:val="C00000"/>
                <w:sz w:val="20"/>
                <w:szCs w:val="20"/>
              </w:rPr>
              <w:t>Instructions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1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Close your eyes and put yourself back in the situation documented above.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2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Imagine what you were seeing visually and feeling emotionally during the situation.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A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Guess 5 scary assumptions you think you might have had during this situation. 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B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>Next, rate how much you think you believed in each scary assumption during the anxious moment.</w:t>
            </w:r>
          </w:p>
        </w:tc>
      </w:tr>
      <w:tr w:rsidR="00B24410" w:rsidRPr="00D93874" w14:paraId="70E05EC2" w14:textId="77777777" w:rsidTr="0024464A">
        <w:trPr>
          <w:trHeight w:val="308"/>
        </w:trPr>
        <w:tc>
          <w:tcPr>
            <w:tcW w:w="52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0A8E8" w14:textId="77777777" w:rsidR="00B24410" w:rsidRPr="00D93874" w:rsidRDefault="00B24410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</w:t>
            </w:r>
            <w:r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CA4DA" w14:textId="77777777" w:rsidR="00B24410" w:rsidRPr="00D93874" w:rsidRDefault="00B24410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CCE721" w14:textId="77777777" w:rsidR="00B24410" w:rsidRPr="00D93874" w:rsidRDefault="00B24410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2CBD612" w14:textId="77777777" w:rsidR="00B24410" w:rsidRPr="00D93874" w:rsidRDefault="00B24410" w:rsidP="0024464A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82BE6">
              <w:rPr>
                <w:rFonts w:cstheme="minorHAnsi"/>
                <w:color w:val="595959" w:themeColor="text1" w:themeTint="A6"/>
              </w:rPr>
              <w:t>Theme in Assumption</w:t>
            </w:r>
            <w:r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B24410" w:rsidRPr="00D93874" w14:paraId="31DBF479" w14:textId="77777777" w:rsidTr="0024464A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019BB" w14:textId="77777777" w:rsidR="00B24410" w:rsidRPr="00E54132" w:rsidRDefault="00B24410" w:rsidP="0024464A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81272" w14:textId="77777777" w:rsidR="00B24410" w:rsidRPr="00D93874" w:rsidRDefault="00B24410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54968227"/>
                <w:placeholder>
                  <w:docPart w:val="10A55D7B56E543A7A4819DB2F2E2CA91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4138557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FB86E64" w14:textId="77777777" w:rsidR="00B24410" w:rsidRPr="00D93874" w:rsidRDefault="00B24410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2112925953"/>
              <w:placeholder>
                <w:docPart w:val="72AC0564221E47FF95049352BD81DC51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16FB70B" w14:textId="77777777" w:rsidR="00B24410" w:rsidRPr="00D93874" w:rsidRDefault="00B24410" w:rsidP="0024464A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5CDC3C4" w14:textId="77777777" w:rsidR="00B24410" w:rsidRDefault="00B24410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737244195"/>
                <w:placeholder>
                  <w:docPart w:val="FD54ADC981BF431CBBB86547095F4D41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B24410" w:rsidRPr="00D93874" w14:paraId="4B4F273D" w14:textId="77777777" w:rsidTr="0024464A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E82B9" w14:textId="77777777" w:rsidR="00B24410" w:rsidRPr="00E54132" w:rsidRDefault="00B24410" w:rsidP="0024464A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9D8F6" w14:textId="77777777" w:rsidR="00B24410" w:rsidRPr="00D93874" w:rsidRDefault="00B24410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852232623"/>
                <w:placeholder>
                  <w:docPart w:val="B3DDB2BF8B39475893F6224236EFFE5E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23752278" w14:textId="77777777" w:rsidR="00B24410" w:rsidRPr="00D93874" w:rsidRDefault="00B24410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9495538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FB82BE9" w14:textId="77777777" w:rsidR="00B24410" w:rsidRPr="00D93874" w:rsidRDefault="00B24410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803382170"/>
              <w:placeholder>
                <w:docPart w:val="A271177DD8DB44A18B4911626E1F3E06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37796D13" w14:textId="77777777" w:rsidR="00B24410" w:rsidRPr="00D93874" w:rsidRDefault="00B24410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85A4D2A" w14:textId="77777777" w:rsidR="00B24410" w:rsidRDefault="00B24410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325710898"/>
                <w:placeholder>
                  <w:docPart w:val="84EA08E81991467792E537F04904B63C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B24410" w:rsidRPr="00D93874" w14:paraId="44AFC526" w14:textId="77777777" w:rsidTr="0024464A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126FA" w14:textId="77777777" w:rsidR="00B24410" w:rsidRPr="00E54132" w:rsidRDefault="00B24410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11A29" w14:textId="77777777" w:rsidR="00B24410" w:rsidRPr="00D93874" w:rsidRDefault="00B24410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603331959"/>
                <w:placeholder>
                  <w:docPart w:val="671823E515974866958B6F1DE04A9919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2B3592D4" w14:textId="77777777" w:rsidR="00B24410" w:rsidRPr="00D93874" w:rsidRDefault="00B24410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8234222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14E9320" w14:textId="77777777" w:rsidR="00B24410" w:rsidRPr="00D93874" w:rsidRDefault="00B24410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920989571"/>
              <w:placeholder>
                <w:docPart w:val="DC081881A3AC45988DEDA3504B956E11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E6F10BB" w14:textId="77777777" w:rsidR="00B24410" w:rsidRPr="00D93874" w:rsidRDefault="00B24410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5E1DB89" w14:textId="77777777" w:rsidR="00B24410" w:rsidRDefault="00B24410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331796401"/>
                <w:placeholder>
                  <w:docPart w:val="5F1538554E4A443EBF347286D0D5F742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B24410" w:rsidRPr="00D93874" w14:paraId="0221068C" w14:textId="77777777" w:rsidTr="0024464A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B2D5B" w14:textId="77777777" w:rsidR="00B24410" w:rsidRPr="00E54132" w:rsidRDefault="00B24410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7BAC6" w14:textId="77777777" w:rsidR="00B24410" w:rsidRPr="00D93874" w:rsidRDefault="00B24410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290021931"/>
                <w:placeholder>
                  <w:docPart w:val="BF63E82845C74EA8BB84612CAC010D6A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4945190B" w14:textId="77777777" w:rsidR="00B24410" w:rsidRPr="00D93874" w:rsidRDefault="00B24410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7705769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ADE9009" w14:textId="77777777" w:rsidR="00B24410" w:rsidRPr="00D93874" w:rsidRDefault="00B24410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342853669"/>
              <w:placeholder>
                <w:docPart w:val="00C499F9E53E4DA39377F26EE32EAF55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748AFB1" w14:textId="77777777" w:rsidR="00B24410" w:rsidRPr="00D93874" w:rsidRDefault="00B24410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A88EE0B" w14:textId="77777777" w:rsidR="00B24410" w:rsidRDefault="00B24410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86651212"/>
                <w:placeholder>
                  <w:docPart w:val="E0D39206C6BE453C8783DD10D28683B0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B24410" w:rsidRPr="00D93874" w14:paraId="3FA3EA80" w14:textId="77777777" w:rsidTr="0024464A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4E793" w14:textId="77777777" w:rsidR="00B24410" w:rsidRPr="00E54132" w:rsidRDefault="00B24410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4CD84" w14:textId="77777777" w:rsidR="00B24410" w:rsidRPr="00D93874" w:rsidRDefault="00B24410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850223387"/>
                <w:placeholder>
                  <w:docPart w:val="547EE37DA2B44DF4B3E21BB96E4669D1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27BD2D00" w14:textId="77777777" w:rsidR="00B24410" w:rsidRPr="00D93874" w:rsidRDefault="00B24410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6632405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F743025" w14:textId="77777777" w:rsidR="00B24410" w:rsidRPr="00D93874" w:rsidRDefault="00B24410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394044986"/>
              <w:placeholder>
                <w:docPart w:val="217D64959D774444AD71F11AF6ED852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767B86F" w14:textId="77777777" w:rsidR="00B24410" w:rsidRPr="00D93874" w:rsidRDefault="00B24410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11B4E9E" w14:textId="77777777" w:rsidR="00B24410" w:rsidRDefault="00B24410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295255937"/>
                <w:placeholder>
                  <w:docPart w:val="AAA41B2E8777469EA3E67D2BB2DB8188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B24410" w:rsidRPr="00D93874" w14:paraId="1642A9AF" w14:textId="77777777" w:rsidTr="0024464A">
        <w:trPr>
          <w:trHeight w:val="805"/>
        </w:trPr>
        <w:tc>
          <w:tcPr>
            <w:tcW w:w="1079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E6807F2" w14:textId="77777777" w:rsidR="00B24410" w:rsidRPr="00D93874" w:rsidRDefault="00B24410" w:rsidP="0024464A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4805816A" w14:textId="77777777" w:rsidR="00B24410" w:rsidRPr="00D93874" w:rsidRDefault="00B24410" w:rsidP="0024464A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4394483B" w14:textId="77777777" w:rsidR="00B24410" w:rsidRDefault="00B24410" w:rsidP="00B24410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</w:p>
    <w:p w14:paraId="7C79EABC" w14:textId="77777777" w:rsidR="009C0310" w:rsidRPr="009F3077" w:rsidRDefault="009C0310" w:rsidP="009C0310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  <w:r w:rsidRPr="009F3077">
        <w:rPr>
          <w:rFonts w:ascii="Candara" w:hAnsi="Candara"/>
          <w:b/>
          <w:color w:val="C00000"/>
          <w:sz w:val="24"/>
          <w:szCs w:val="24"/>
        </w:rPr>
        <w:t>Stop!</w:t>
      </w:r>
    </w:p>
    <w:p w14:paraId="6C2F214F" w14:textId="77777777" w:rsidR="009C0310" w:rsidRPr="00A06469" w:rsidRDefault="009C0310" w:rsidP="009C0310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</w:t>
      </w:r>
      <w:r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t least 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24 hours before moving to the next Activity Day</w:t>
      </w:r>
    </w:p>
    <w:p w14:paraId="159CDBC3" w14:textId="7067821A" w:rsidR="00AD5B6F" w:rsidRDefault="00AD5B6F" w:rsidP="00AD5B6F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/>
          <w:color w:val="C00000"/>
          <w:sz w:val="44"/>
          <w:szCs w:val="44"/>
        </w:rPr>
        <w:lastRenderedPageBreak/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eek 1:</w:t>
      </w:r>
      <w:r w:rsidRPr="00805E31">
        <w:rPr>
          <w:rFonts w:ascii="Candara" w:hAnsi="Candara"/>
          <w:b/>
          <w:color w:val="C00000"/>
          <w:sz w:val="44"/>
          <w:szCs w:val="44"/>
        </w:rPr>
        <w:t xml:space="preserve"> </w:t>
      </w:r>
      <w:r>
        <w:rPr>
          <w:rFonts w:ascii="Candara" w:hAnsi="Candara"/>
          <w:b/>
          <w:color w:val="C00000"/>
          <w:sz w:val="44"/>
          <w:szCs w:val="44"/>
        </w:rPr>
        <w:t>H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omework</w:t>
      </w:r>
      <w:r w:rsidRPr="008513A6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8513A6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3</w:t>
      </w:r>
    </w:p>
    <w:p w14:paraId="3DA796BD" w14:textId="77777777" w:rsidR="00AD5B6F" w:rsidRPr="007469E3" w:rsidRDefault="00AD5B6F" w:rsidP="00AD5B6F">
      <w:pPr>
        <w:spacing w:after="0" w:line="36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Cs/>
          <w:color w:val="595959" w:themeColor="text1" w:themeTint="A6"/>
          <w:sz w:val="26"/>
          <w:szCs w:val="26"/>
        </w:rPr>
        <w:t>Identify a Current Anxious Situation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  </w:t>
      </w: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           </w:t>
      </w:r>
    </w:p>
    <w:tbl>
      <w:tblPr>
        <w:tblW w:w="106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61"/>
        <w:gridCol w:w="2468"/>
        <w:gridCol w:w="1961"/>
      </w:tblGrid>
      <w:tr w:rsidR="00AD5B6F" w:rsidRPr="002A4A88" w14:paraId="23799075" w14:textId="77777777" w:rsidTr="0024464A">
        <w:trPr>
          <w:trHeight w:val="70"/>
        </w:trPr>
        <w:tc>
          <w:tcPr>
            <w:tcW w:w="10690" w:type="dxa"/>
            <w:gridSpan w:val="3"/>
            <w:shd w:val="clear" w:color="auto" w:fill="F2F2F2" w:themeFill="background1" w:themeFillShade="F2"/>
          </w:tcPr>
          <w:p w14:paraId="614EB4C3" w14:textId="77777777" w:rsidR="00AD5B6F" w:rsidRPr="009E1E8F" w:rsidRDefault="00AD5B6F" w:rsidP="0024464A">
            <w:pPr>
              <w:widowControl w:val="0"/>
              <w:spacing w:after="0" w:line="240" w:lineRule="auto"/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</w:pPr>
            <w:r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i/>
                <w:iCs/>
                <w:color w:val="C00000"/>
                <w:sz w:val="20"/>
                <w:szCs w:val="20"/>
              </w:rPr>
              <w:t>Instructions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A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Briefly re-document your reasons for seeking help using shorthand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B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Identify if you experienced anxiety today related to 1 of your 3 reasons for seeking help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C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Identify which situation you would like to use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D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>Briefly describe the situation in the situation box.</w:t>
            </w:r>
          </w:p>
        </w:tc>
      </w:tr>
      <w:tr w:rsidR="00AD5B6F" w:rsidRPr="002A4A88" w14:paraId="5A1F9BB0" w14:textId="77777777" w:rsidTr="0024464A">
        <w:trPr>
          <w:trHeight w:val="175"/>
        </w:trPr>
        <w:tc>
          <w:tcPr>
            <w:tcW w:w="626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9A79666" w14:textId="77777777" w:rsidR="00AD5B6F" w:rsidRPr="00391696" w:rsidRDefault="00AD5B6F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4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417BE0" w14:textId="77777777" w:rsidR="00AD5B6F" w:rsidRPr="00391696" w:rsidRDefault="00AD5B6F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961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543A42C0" w14:textId="77777777" w:rsidR="00AD5B6F" w:rsidRPr="00391696" w:rsidRDefault="00AD5B6F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AD5B6F" w:rsidRPr="002A4A88" w14:paraId="4AE4024F" w14:textId="77777777" w:rsidTr="0024464A">
        <w:trPr>
          <w:trHeight w:val="492"/>
        </w:trPr>
        <w:tc>
          <w:tcPr>
            <w:tcW w:w="6261" w:type="dxa"/>
            <w:tcBorders>
              <w:right w:val="single" w:sz="4" w:space="0" w:color="auto"/>
            </w:tcBorders>
          </w:tcPr>
          <w:p w14:paraId="09A483E9" w14:textId="77777777" w:rsidR="00AD5B6F" w:rsidRPr="002A4A88" w:rsidRDefault="00AD5B6F" w:rsidP="0024464A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475649811"/>
                <w:placeholder>
                  <w:docPart w:val="CD081BCF99834813BA8D860345C73958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691036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07653460" w14:textId="77777777" w:rsidR="00AD5B6F" w:rsidRPr="002A4A88" w:rsidRDefault="00AD5B6F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403845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5096F93A" w14:textId="77777777" w:rsidR="00AD5B6F" w:rsidRPr="002A4A88" w:rsidRDefault="00AD5B6F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D5B6F" w:rsidRPr="002A4A88" w14:paraId="1E29E6BB" w14:textId="77777777" w:rsidTr="0024464A">
        <w:trPr>
          <w:trHeight w:val="445"/>
        </w:trPr>
        <w:tc>
          <w:tcPr>
            <w:tcW w:w="6261" w:type="dxa"/>
            <w:tcBorders>
              <w:right w:val="single" w:sz="4" w:space="0" w:color="auto"/>
            </w:tcBorders>
          </w:tcPr>
          <w:p w14:paraId="28395B2E" w14:textId="77777777" w:rsidR="00AD5B6F" w:rsidRPr="002A4A88" w:rsidRDefault="00AD5B6F" w:rsidP="0024464A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2025971330"/>
                <w:placeholder>
                  <w:docPart w:val="8D8F0030E95D42C9B69E1A5BB0B5C585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2106953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3B6BBC51" w14:textId="77777777" w:rsidR="00AD5B6F" w:rsidRPr="002A4A88" w:rsidRDefault="00AD5B6F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692959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2F2449A4" w14:textId="77777777" w:rsidR="00AD5B6F" w:rsidRPr="002A4A88" w:rsidRDefault="00AD5B6F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D5B6F" w:rsidRPr="002A4A88" w14:paraId="21F9077E" w14:textId="77777777" w:rsidTr="0024464A">
        <w:trPr>
          <w:trHeight w:val="389"/>
        </w:trPr>
        <w:tc>
          <w:tcPr>
            <w:tcW w:w="6261" w:type="dxa"/>
            <w:tcBorders>
              <w:right w:val="single" w:sz="4" w:space="0" w:color="auto"/>
            </w:tcBorders>
          </w:tcPr>
          <w:p w14:paraId="488558B8" w14:textId="77777777" w:rsidR="00AD5B6F" w:rsidRPr="002A4A88" w:rsidRDefault="00AD5B6F" w:rsidP="0024464A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233966180"/>
                <w:placeholder>
                  <w:docPart w:val="41E758012ECC46FAAAC00CD92D35333D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915435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3EA95AF1" w14:textId="77777777" w:rsidR="00AD5B6F" w:rsidRPr="002A4A88" w:rsidRDefault="00AD5B6F" w:rsidP="0024464A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2104403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0212B010" w14:textId="77777777" w:rsidR="00AD5B6F" w:rsidRPr="002A4A88" w:rsidRDefault="00AD5B6F" w:rsidP="0024464A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D5B6F" w:rsidRPr="002A4A88" w14:paraId="67D4A39A" w14:textId="77777777" w:rsidTr="0024464A">
        <w:trPr>
          <w:trHeight w:val="287"/>
        </w:trPr>
        <w:tc>
          <w:tcPr>
            <w:tcW w:w="10690" w:type="dxa"/>
            <w:gridSpan w:val="3"/>
          </w:tcPr>
          <w:p w14:paraId="69A130A9" w14:textId="77777777" w:rsidR="00AD5B6F" w:rsidRDefault="00AD5B6F" w:rsidP="0024464A">
            <w:pPr>
              <w:spacing w:before="100" w:beforeAutospacing="1" w:after="100" w:afterAutospacing="1"/>
              <w:jc w:val="center"/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</w:t>
            </w:r>
          </w:p>
        </w:tc>
      </w:tr>
      <w:tr w:rsidR="00AD5B6F" w:rsidRPr="002A4A88" w14:paraId="6CFE75B0" w14:textId="77777777" w:rsidTr="0024464A">
        <w:trPr>
          <w:trHeight w:val="503"/>
        </w:trPr>
        <w:tc>
          <w:tcPr>
            <w:tcW w:w="10690" w:type="dxa"/>
            <w:gridSpan w:val="3"/>
          </w:tcPr>
          <w:p w14:paraId="63952D79" w14:textId="77777777" w:rsidR="00AD5B6F" w:rsidRPr="009E0749" w:rsidRDefault="00AD5B6F" w:rsidP="0024464A">
            <w:pPr>
              <w:widowControl w:val="0"/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311786809"/>
                <w:placeholder>
                  <w:docPart w:val="45AAE7AA667D4D23B62CA8B7BF71342B"/>
                </w:placeholder>
                <w:showingPlcHdr/>
                <w15:appearance w15:val="tags"/>
                <w:text/>
              </w:sdtPr>
              <w:sdtContent>
                <w:r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Describe the situation you experienced today related to your chosen reason for seeking help</w:t>
                </w:r>
              </w:sdtContent>
            </w:sdt>
            <w: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  <w:t xml:space="preserve"> </w:t>
            </w:r>
          </w:p>
        </w:tc>
      </w:tr>
    </w:tbl>
    <w:p w14:paraId="78F5CF01" w14:textId="77777777" w:rsidR="00AD5B6F" w:rsidRDefault="00AD5B6F" w:rsidP="00AD5B6F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</w:p>
    <w:p w14:paraId="09135320" w14:textId="196F788B" w:rsidR="00AD5B6F" w:rsidRDefault="00AD5B6F" w:rsidP="00AD5B6F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eek 1:</w:t>
      </w:r>
      <w:r w:rsidRPr="00805E31">
        <w:rPr>
          <w:rFonts w:ascii="Candara" w:hAnsi="Candara"/>
          <w:b/>
          <w:color w:val="C00000"/>
          <w:sz w:val="44"/>
          <w:szCs w:val="44"/>
        </w:rPr>
        <w:t xml:space="preserve"> </w:t>
      </w:r>
      <w:r>
        <w:rPr>
          <w:rFonts w:ascii="Candara" w:hAnsi="Candara"/>
          <w:b/>
          <w:color w:val="C00000"/>
          <w:sz w:val="44"/>
          <w:szCs w:val="44"/>
        </w:rPr>
        <w:t>H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omework</w:t>
      </w:r>
      <w:r w:rsidRPr="008513A6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8513A6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3</w:t>
      </w:r>
    </w:p>
    <w:p w14:paraId="4568AC8B" w14:textId="77777777" w:rsidR="00AD5B6F" w:rsidRPr="001964CC" w:rsidRDefault="00AD5B6F" w:rsidP="00AD5B6F">
      <w:pPr>
        <w:spacing w:after="0" w:line="360" w:lineRule="auto"/>
        <w:rPr>
          <w:rFonts w:ascii="Candara" w:hAnsi="Candara"/>
          <w:bCs/>
          <w:color w:val="595959" w:themeColor="text1" w:themeTint="A6"/>
          <w:sz w:val="26"/>
          <w:szCs w:val="26"/>
        </w:rPr>
      </w:pPr>
      <w:r>
        <w:rPr>
          <w:rFonts w:ascii="Candara" w:hAnsi="Candara"/>
          <w:bCs/>
          <w:color w:val="595959" w:themeColor="text1" w:themeTint="A6"/>
          <w:sz w:val="26"/>
          <w:szCs w:val="26"/>
        </w:rPr>
        <w:t>Identifying Scary Assumptions for Current Situation</w:t>
      </w:r>
      <w:r w:rsidRPr="00A45E27">
        <w:rPr>
          <w:rFonts w:ascii="Candara" w:hAnsi="Candara"/>
          <w:bCs/>
          <w:color w:val="595959" w:themeColor="text1" w:themeTint="A6"/>
          <w:sz w:val="26"/>
          <w:szCs w:val="26"/>
        </w:rPr>
        <w:t>: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821"/>
        <w:gridCol w:w="1170"/>
        <w:gridCol w:w="1710"/>
        <w:gridCol w:w="2700"/>
      </w:tblGrid>
      <w:tr w:rsidR="00AD5B6F" w:rsidRPr="00D93874" w14:paraId="12ADBBE3" w14:textId="77777777" w:rsidTr="0024464A">
        <w:trPr>
          <w:trHeight w:val="419"/>
        </w:trPr>
        <w:tc>
          <w:tcPr>
            <w:tcW w:w="10795" w:type="dxa"/>
            <w:gridSpan w:val="5"/>
            <w:shd w:val="clear" w:color="auto" w:fill="F2F2F2" w:themeFill="background1" w:themeFillShade="F2"/>
          </w:tcPr>
          <w:p w14:paraId="5BB039FE" w14:textId="77777777" w:rsidR="00AD5B6F" w:rsidRPr="007514D7" w:rsidRDefault="00AD5B6F" w:rsidP="0024464A">
            <w:pPr>
              <w:widowControl w:val="0"/>
              <w:spacing w:after="0" w:line="240" w:lineRule="auto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BC3A72">
              <w:rPr>
                <w:rFonts w:ascii="Candara" w:eastAsia="Helvetica Neue" w:hAnsi="Candara" w:cstheme="minorHAnsi"/>
                <w:bCs/>
                <w:i/>
                <w:iCs/>
                <w:color w:val="C00000"/>
                <w:sz w:val="20"/>
                <w:szCs w:val="20"/>
              </w:rPr>
              <w:t>Instructions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1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Close your eyes and put yourself back in the situation documented above.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2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Imagine what you were seeing visually and feeling emotionally during the situation.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A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Guess 5 scary assumptions you think you might have had during this situation. 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B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>Next, rate how much you think you believed in each scary assumption during the anxious moment.</w:t>
            </w:r>
          </w:p>
        </w:tc>
      </w:tr>
      <w:tr w:rsidR="00AD5B6F" w:rsidRPr="00D93874" w14:paraId="450BEAED" w14:textId="77777777" w:rsidTr="0024464A">
        <w:trPr>
          <w:trHeight w:val="308"/>
        </w:trPr>
        <w:tc>
          <w:tcPr>
            <w:tcW w:w="52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DBB8C" w14:textId="77777777" w:rsidR="00AD5B6F" w:rsidRPr="00D93874" w:rsidRDefault="00AD5B6F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</w:t>
            </w:r>
            <w:r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0B9A8" w14:textId="77777777" w:rsidR="00AD5B6F" w:rsidRPr="00D93874" w:rsidRDefault="00AD5B6F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3F4D07" w14:textId="77777777" w:rsidR="00AD5B6F" w:rsidRPr="00D93874" w:rsidRDefault="00AD5B6F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67AEE11" w14:textId="77777777" w:rsidR="00AD5B6F" w:rsidRPr="00D93874" w:rsidRDefault="00AD5B6F" w:rsidP="0024464A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82BE6">
              <w:rPr>
                <w:rFonts w:cstheme="minorHAnsi"/>
                <w:color w:val="595959" w:themeColor="text1" w:themeTint="A6"/>
              </w:rPr>
              <w:t>Theme in Assumption</w:t>
            </w:r>
            <w:r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AD5B6F" w:rsidRPr="00D93874" w14:paraId="37F42360" w14:textId="77777777" w:rsidTr="0024464A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05D63" w14:textId="77777777" w:rsidR="00AD5B6F" w:rsidRPr="00E54132" w:rsidRDefault="00AD5B6F" w:rsidP="0024464A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B9042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83942521"/>
                <w:placeholder>
                  <w:docPart w:val="6569B5162FE84AF2AF7AC18981936AFA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9474351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AEA0008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34050074"/>
              <w:placeholder>
                <w:docPart w:val="458FBF95D280448AB14552D8E16B5705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E0FF465" w14:textId="77777777" w:rsidR="00AD5B6F" w:rsidRPr="00D93874" w:rsidRDefault="00AD5B6F" w:rsidP="0024464A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51F9717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558286704"/>
                <w:placeholder>
                  <w:docPart w:val="A25BA90A3EE24716940D800C54D014D5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6FF05F6D" w14:textId="77777777" w:rsidTr="0024464A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DE16F" w14:textId="77777777" w:rsidR="00AD5B6F" w:rsidRPr="00E54132" w:rsidRDefault="00AD5B6F" w:rsidP="0024464A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E24B5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967859076"/>
                <w:placeholder>
                  <w:docPart w:val="59B9424709394903AD867386CA38DBA5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2A93153D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7214390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7A284B2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751839826"/>
              <w:placeholder>
                <w:docPart w:val="548D6283A6AB4D1CBE1D7E467867493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60C9A210" w14:textId="77777777" w:rsidR="00AD5B6F" w:rsidRPr="00D93874" w:rsidRDefault="00AD5B6F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25B3441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556819014"/>
                <w:placeholder>
                  <w:docPart w:val="BE1F707673A643438B98A880A9CDE637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6A7D500C" w14:textId="77777777" w:rsidTr="0024464A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9D32D" w14:textId="77777777" w:rsidR="00AD5B6F" w:rsidRPr="00E54132" w:rsidRDefault="00AD5B6F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76BD9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685283032"/>
                <w:placeholder>
                  <w:docPart w:val="1A5A190EBC5D469F8C4CE38016659C85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4571191B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20385363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EDD0045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088235931"/>
              <w:placeholder>
                <w:docPart w:val="6AAA074B900441E28A9FDA567928D55B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F601A48" w14:textId="77777777" w:rsidR="00AD5B6F" w:rsidRPr="00D93874" w:rsidRDefault="00AD5B6F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4DCED02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408268838"/>
                <w:placeholder>
                  <w:docPart w:val="F94B0829896E4170B62BC5047AB819A5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3FD27E20" w14:textId="77777777" w:rsidTr="0024464A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4D2E5" w14:textId="77777777" w:rsidR="00AD5B6F" w:rsidRPr="00E54132" w:rsidRDefault="00AD5B6F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B82AA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626812847"/>
                <w:placeholder>
                  <w:docPart w:val="3CAC392185AB4B66A7B08D6EBFB447F2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4A60AE0A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4526678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A01A041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410529110"/>
              <w:placeholder>
                <w:docPart w:val="1EF22C4189DC4A10A76A9519FAE521A4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B6DC9A9" w14:textId="77777777" w:rsidR="00AD5B6F" w:rsidRPr="00D93874" w:rsidRDefault="00AD5B6F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DDE2F8A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245647062"/>
                <w:placeholder>
                  <w:docPart w:val="BF76DFA62622464C8B7BB27F6B22FEBB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0EF6AB71" w14:textId="77777777" w:rsidTr="0024464A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D65EC" w14:textId="77777777" w:rsidR="00AD5B6F" w:rsidRPr="00E54132" w:rsidRDefault="00AD5B6F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BCF7A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659536114"/>
                <w:placeholder>
                  <w:docPart w:val="73F4C01D3FF04D768D983B36AD0C3EC5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0FD32C67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5442172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35B1DEC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284613369"/>
              <w:placeholder>
                <w:docPart w:val="2F549E60E69F46329307E1C375C5F53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997AA8B" w14:textId="77777777" w:rsidR="00AD5B6F" w:rsidRPr="00D93874" w:rsidRDefault="00AD5B6F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A767F18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139308973"/>
                <w:placeholder>
                  <w:docPart w:val="833BB0A1B3B64731A13DF27D9E057E9D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01BE5A9B" w14:textId="77777777" w:rsidTr="0024464A">
        <w:trPr>
          <w:trHeight w:val="805"/>
        </w:trPr>
        <w:tc>
          <w:tcPr>
            <w:tcW w:w="1079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81BBADC" w14:textId="77777777" w:rsidR="00AD5B6F" w:rsidRPr="00D93874" w:rsidRDefault="00AD5B6F" w:rsidP="0024464A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4ADC5539" w14:textId="77777777" w:rsidR="00AD5B6F" w:rsidRPr="00D93874" w:rsidRDefault="00AD5B6F" w:rsidP="0024464A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7EA69930" w14:textId="77777777" w:rsidR="00AD5B6F" w:rsidRDefault="00AD5B6F" w:rsidP="00AD5B6F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</w:p>
    <w:p w14:paraId="26B2EFE7" w14:textId="77777777" w:rsidR="0016314B" w:rsidRPr="009F3077" w:rsidRDefault="0016314B" w:rsidP="0016314B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  <w:r w:rsidRPr="009F3077">
        <w:rPr>
          <w:rFonts w:ascii="Candara" w:hAnsi="Candara"/>
          <w:b/>
          <w:color w:val="C00000"/>
          <w:sz w:val="24"/>
          <w:szCs w:val="24"/>
        </w:rPr>
        <w:t>Stop!</w:t>
      </w:r>
    </w:p>
    <w:p w14:paraId="39AA46B6" w14:textId="77777777" w:rsidR="0016314B" w:rsidRPr="00A06469" w:rsidRDefault="0016314B" w:rsidP="0016314B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</w:t>
      </w:r>
      <w:r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t least 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24 hours before moving to the next Activity Day</w:t>
      </w:r>
    </w:p>
    <w:p w14:paraId="09A0500E" w14:textId="6CAF4FA5" w:rsidR="00AD5B6F" w:rsidRDefault="00AD5B6F" w:rsidP="00AD5B6F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/>
          <w:color w:val="C00000"/>
          <w:sz w:val="44"/>
          <w:szCs w:val="44"/>
        </w:rPr>
        <w:lastRenderedPageBreak/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:</w:t>
      </w:r>
      <w:r w:rsidRPr="00805E31">
        <w:rPr>
          <w:rFonts w:ascii="Candara" w:hAnsi="Candara"/>
          <w:b/>
          <w:color w:val="C00000"/>
          <w:sz w:val="44"/>
          <w:szCs w:val="44"/>
        </w:rPr>
        <w:t xml:space="preserve"> </w:t>
      </w:r>
      <w:r>
        <w:rPr>
          <w:rFonts w:ascii="Candara" w:hAnsi="Candara"/>
          <w:b/>
          <w:color w:val="C00000"/>
          <w:sz w:val="44"/>
          <w:szCs w:val="44"/>
        </w:rPr>
        <w:t>H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omework</w:t>
      </w:r>
      <w:r w:rsidRPr="008513A6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8513A6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4</w:t>
      </w:r>
    </w:p>
    <w:p w14:paraId="662BE840" w14:textId="77777777" w:rsidR="00AD5B6F" w:rsidRPr="007469E3" w:rsidRDefault="00AD5B6F" w:rsidP="00AD5B6F">
      <w:pPr>
        <w:spacing w:after="0" w:line="36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Cs/>
          <w:color w:val="595959" w:themeColor="text1" w:themeTint="A6"/>
          <w:sz w:val="26"/>
          <w:szCs w:val="26"/>
        </w:rPr>
        <w:t>Identify a Current Anxious Situation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  </w:t>
      </w: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           </w:t>
      </w:r>
    </w:p>
    <w:tbl>
      <w:tblPr>
        <w:tblW w:w="106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61"/>
        <w:gridCol w:w="2468"/>
        <w:gridCol w:w="1961"/>
      </w:tblGrid>
      <w:tr w:rsidR="00AD5B6F" w:rsidRPr="002A4A88" w14:paraId="027390E2" w14:textId="77777777" w:rsidTr="0024464A">
        <w:trPr>
          <w:trHeight w:val="70"/>
        </w:trPr>
        <w:tc>
          <w:tcPr>
            <w:tcW w:w="10690" w:type="dxa"/>
            <w:gridSpan w:val="3"/>
            <w:shd w:val="clear" w:color="auto" w:fill="F2F2F2" w:themeFill="background1" w:themeFillShade="F2"/>
          </w:tcPr>
          <w:p w14:paraId="3D79BDCF" w14:textId="77777777" w:rsidR="00AD5B6F" w:rsidRPr="009E1E8F" w:rsidRDefault="00AD5B6F" w:rsidP="0024464A">
            <w:pPr>
              <w:widowControl w:val="0"/>
              <w:spacing w:after="0" w:line="240" w:lineRule="auto"/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</w:pPr>
            <w:r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i/>
                <w:iCs/>
                <w:color w:val="C00000"/>
                <w:sz w:val="20"/>
                <w:szCs w:val="20"/>
              </w:rPr>
              <w:t>Instructions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A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Briefly re-document your reasons for seeking help using shorthand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B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Identify if you experienced anxiety today related to 1 of your 3 reasons for seeking help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C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Identify which situation you would like to use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D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>Briefly describe the situation in the situation box.</w:t>
            </w:r>
          </w:p>
        </w:tc>
      </w:tr>
      <w:tr w:rsidR="00AD5B6F" w:rsidRPr="002A4A88" w14:paraId="243822B4" w14:textId="77777777" w:rsidTr="0024464A">
        <w:trPr>
          <w:trHeight w:val="175"/>
        </w:trPr>
        <w:tc>
          <w:tcPr>
            <w:tcW w:w="626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689EA0C" w14:textId="77777777" w:rsidR="00AD5B6F" w:rsidRPr="00391696" w:rsidRDefault="00AD5B6F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4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E48DD4" w14:textId="77777777" w:rsidR="00AD5B6F" w:rsidRPr="00391696" w:rsidRDefault="00AD5B6F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961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221C2BA" w14:textId="77777777" w:rsidR="00AD5B6F" w:rsidRPr="00391696" w:rsidRDefault="00AD5B6F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AD5B6F" w:rsidRPr="002A4A88" w14:paraId="0269EB23" w14:textId="77777777" w:rsidTr="0024464A">
        <w:trPr>
          <w:trHeight w:val="492"/>
        </w:trPr>
        <w:tc>
          <w:tcPr>
            <w:tcW w:w="6261" w:type="dxa"/>
            <w:tcBorders>
              <w:right w:val="single" w:sz="4" w:space="0" w:color="auto"/>
            </w:tcBorders>
          </w:tcPr>
          <w:p w14:paraId="189811A9" w14:textId="77777777" w:rsidR="00AD5B6F" w:rsidRPr="002A4A88" w:rsidRDefault="00AD5B6F" w:rsidP="0024464A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1191217572"/>
                <w:placeholder>
                  <w:docPart w:val="24C0133EE8C6407086A1EB5B88D826A5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75483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1CEA31B3" w14:textId="77777777" w:rsidR="00AD5B6F" w:rsidRPr="002A4A88" w:rsidRDefault="00AD5B6F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792633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5F81676F" w14:textId="77777777" w:rsidR="00AD5B6F" w:rsidRPr="002A4A88" w:rsidRDefault="00AD5B6F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D5B6F" w:rsidRPr="002A4A88" w14:paraId="01CAFCD8" w14:textId="77777777" w:rsidTr="0024464A">
        <w:trPr>
          <w:trHeight w:val="445"/>
        </w:trPr>
        <w:tc>
          <w:tcPr>
            <w:tcW w:w="6261" w:type="dxa"/>
            <w:tcBorders>
              <w:right w:val="single" w:sz="4" w:space="0" w:color="auto"/>
            </w:tcBorders>
          </w:tcPr>
          <w:p w14:paraId="346E6114" w14:textId="77777777" w:rsidR="00AD5B6F" w:rsidRPr="002A4A88" w:rsidRDefault="00AD5B6F" w:rsidP="0024464A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2077660910"/>
                <w:placeholder>
                  <w:docPart w:val="BE7E4711260F4668A415086AC2E2B19A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6275069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098EFB10" w14:textId="77777777" w:rsidR="00AD5B6F" w:rsidRPr="002A4A88" w:rsidRDefault="00AD5B6F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8071483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4D42412B" w14:textId="77777777" w:rsidR="00AD5B6F" w:rsidRPr="002A4A88" w:rsidRDefault="00AD5B6F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D5B6F" w:rsidRPr="002A4A88" w14:paraId="229ADDC6" w14:textId="77777777" w:rsidTr="0024464A">
        <w:trPr>
          <w:trHeight w:val="389"/>
        </w:trPr>
        <w:tc>
          <w:tcPr>
            <w:tcW w:w="6261" w:type="dxa"/>
            <w:tcBorders>
              <w:right w:val="single" w:sz="4" w:space="0" w:color="auto"/>
            </w:tcBorders>
          </w:tcPr>
          <w:p w14:paraId="6352A55C" w14:textId="77777777" w:rsidR="00AD5B6F" w:rsidRPr="002A4A88" w:rsidRDefault="00AD5B6F" w:rsidP="0024464A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562253343"/>
                <w:placeholder>
                  <w:docPart w:val="81FBBF2CA50F4E5F8A63AEBBFFE50B4C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658725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749EB1C8" w14:textId="77777777" w:rsidR="00AD5B6F" w:rsidRPr="002A4A88" w:rsidRDefault="00AD5B6F" w:rsidP="0024464A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407923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07174410" w14:textId="77777777" w:rsidR="00AD5B6F" w:rsidRPr="002A4A88" w:rsidRDefault="00AD5B6F" w:rsidP="0024464A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D5B6F" w:rsidRPr="002A4A88" w14:paraId="2BA85DEC" w14:textId="77777777" w:rsidTr="0024464A">
        <w:trPr>
          <w:trHeight w:val="287"/>
        </w:trPr>
        <w:tc>
          <w:tcPr>
            <w:tcW w:w="10690" w:type="dxa"/>
            <w:gridSpan w:val="3"/>
          </w:tcPr>
          <w:p w14:paraId="2A3AC51B" w14:textId="77777777" w:rsidR="00AD5B6F" w:rsidRDefault="00AD5B6F" w:rsidP="0024464A">
            <w:pPr>
              <w:spacing w:before="100" w:beforeAutospacing="1" w:after="100" w:afterAutospacing="1"/>
              <w:jc w:val="center"/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</w:t>
            </w:r>
          </w:p>
        </w:tc>
      </w:tr>
      <w:tr w:rsidR="00AD5B6F" w:rsidRPr="002A4A88" w14:paraId="19C7C34B" w14:textId="77777777" w:rsidTr="0024464A">
        <w:trPr>
          <w:trHeight w:val="503"/>
        </w:trPr>
        <w:tc>
          <w:tcPr>
            <w:tcW w:w="10690" w:type="dxa"/>
            <w:gridSpan w:val="3"/>
          </w:tcPr>
          <w:p w14:paraId="7527FAA7" w14:textId="77777777" w:rsidR="00AD5B6F" w:rsidRPr="009E0749" w:rsidRDefault="00AD5B6F" w:rsidP="0024464A">
            <w:pPr>
              <w:widowControl w:val="0"/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2013905670"/>
                <w:placeholder>
                  <w:docPart w:val="52A44B418C4E4D96B7EA3AD83FDEBF23"/>
                </w:placeholder>
                <w:showingPlcHdr/>
                <w15:appearance w15:val="tags"/>
                <w:text/>
              </w:sdtPr>
              <w:sdtContent>
                <w:r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Describe the situation you experienced today related to your chosen reason for seeking help</w:t>
                </w:r>
              </w:sdtContent>
            </w:sdt>
            <w: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  <w:t xml:space="preserve"> </w:t>
            </w:r>
          </w:p>
        </w:tc>
      </w:tr>
    </w:tbl>
    <w:p w14:paraId="1F9BDA02" w14:textId="77777777" w:rsidR="00AD5B6F" w:rsidRDefault="00AD5B6F" w:rsidP="00AD5B6F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</w:p>
    <w:p w14:paraId="39073653" w14:textId="415BA43A" w:rsidR="00AD5B6F" w:rsidRDefault="00AD5B6F" w:rsidP="00AD5B6F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:</w:t>
      </w:r>
      <w:r w:rsidRPr="00805E31">
        <w:rPr>
          <w:rFonts w:ascii="Candara" w:hAnsi="Candara"/>
          <w:b/>
          <w:color w:val="C00000"/>
          <w:sz w:val="44"/>
          <w:szCs w:val="44"/>
        </w:rPr>
        <w:t xml:space="preserve"> </w:t>
      </w:r>
      <w:r>
        <w:rPr>
          <w:rFonts w:ascii="Candara" w:hAnsi="Candara"/>
          <w:b/>
          <w:color w:val="C00000"/>
          <w:sz w:val="44"/>
          <w:szCs w:val="44"/>
        </w:rPr>
        <w:t>H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omework</w:t>
      </w:r>
      <w:r w:rsidRPr="008513A6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8513A6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4</w:t>
      </w:r>
    </w:p>
    <w:p w14:paraId="64BBDF73" w14:textId="77777777" w:rsidR="00AD5B6F" w:rsidRPr="001964CC" w:rsidRDefault="00AD5B6F" w:rsidP="00AD5B6F">
      <w:pPr>
        <w:spacing w:after="0" w:line="360" w:lineRule="auto"/>
        <w:rPr>
          <w:rFonts w:ascii="Candara" w:hAnsi="Candara"/>
          <w:bCs/>
          <w:color w:val="595959" w:themeColor="text1" w:themeTint="A6"/>
          <w:sz w:val="26"/>
          <w:szCs w:val="26"/>
        </w:rPr>
      </w:pPr>
      <w:r>
        <w:rPr>
          <w:rFonts w:ascii="Candara" w:hAnsi="Candara"/>
          <w:bCs/>
          <w:color w:val="595959" w:themeColor="text1" w:themeTint="A6"/>
          <w:sz w:val="26"/>
          <w:szCs w:val="26"/>
        </w:rPr>
        <w:t>Identifying Scary Assumptions for Current Situation</w:t>
      </w:r>
      <w:r w:rsidRPr="00A45E27">
        <w:rPr>
          <w:rFonts w:ascii="Candara" w:hAnsi="Candara"/>
          <w:bCs/>
          <w:color w:val="595959" w:themeColor="text1" w:themeTint="A6"/>
          <w:sz w:val="26"/>
          <w:szCs w:val="26"/>
        </w:rPr>
        <w:t>: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821"/>
        <w:gridCol w:w="1170"/>
        <w:gridCol w:w="1710"/>
        <w:gridCol w:w="2700"/>
      </w:tblGrid>
      <w:tr w:rsidR="00AD5B6F" w:rsidRPr="00D93874" w14:paraId="18CB11C5" w14:textId="77777777" w:rsidTr="0024464A">
        <w:trPr>
          <w:trHeight w:val="419"/>
        </w:trPr>
        <w:tc>
          <w:tcPr>
            <w:tcW w:w="10795" w:type="dxa"/>
            <w:gridSpan w:val="5"/>
            <w:shd w:val="clear" w:color="auto" w:fill="F2F2F2" w:themeFill="background1" w:themeFillShade="F2"/>
          </w:tcPr>
          <w:p w14:paraId="16781BB1" w14:textId="77777777" w:rsidR="00AD5B6F" w:rsidRPr="007514D7" w:rsidRDefault="00AD5B6F" w:rsidP="0024464A">
            <w:pPr>
              <w:widowControl w:val="0"/>
              <w:spacing w:after="0" w:line="240" w:lineRule="auto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BC3A72">
              <w:rPr>
                <w:rFonts w:ascii="Candara" w:eastAsia="Helvetica Neue" w:hAnsi="Candara" w:cstheme="minorHAnsi"/>
                <w:bCs/>
                <w:i/>
                <w:iCs/>
                <w:color w:val="C00000"/>
                <w:sz w:val="20"/>
                <w:szCs w:val="20"/>
              </w:rPr>
              <w:t>Instructions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1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Close your eyes and put yourself back in the situation documented above.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2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Imagine what you were seeing visually and feeling emotionally during the situation.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A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Guess 5 scary assumptions you think you might have had during this situation. 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B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>Next, rate how much you think you believed in each scary assumption during the anxious moment.</w:t>
            </w:r>
          </w:p>
        </w:tc>
      </w:tr>
      <w:tr w:rsidR="00AD5B6F" w:rsidRPr="00D93874" w14:paraId="59F69602" w14:textId="77777777" w:rsidTr="0024464A">
        <w:trPr>
          <w:trHeight w:val="308"/>
        </w:trPr>
        <w:tc>
          <w:tcPr>
            <w:tcW w:w="52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57C72" w14:textId="77777777" w:rsidR="00AD5B6F" w:rsidRPr="00D93874" w:rsidRDefault="00AD5B6F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</w:t>
            </w:r>
            <w:r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3FF00" w14:textId="77777777" w:rsidR="00AD5B6F" w:rsidRPr="00D93874" w:rsidRDefault="00AD5B6F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CA77D3" w14:textId="77777777" w:rsidR="00AD5B6F" w:rsidRPr="00D93874" w:rsidRDefault="00AD5B6F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E637E71" w14:textId="77777777" w:rsidR="00AD5B6F" w:rsidRPr="00D93874" w:rsidRDefault="00AD5B6F" w:rsidP="0024464A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82BE6">
              <w:rPr>
                <w:rFonts w:cstheme="minorHAnsi"/>
                <w:color w:val="595959" w:themeColor="text1" w:themeTint="A6"/>
              </w:rPr>
              <w:t>Theme in Assumption</w:t>
            </w:r>
            <w:r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AD5B6F" w:rsidRPr="00D93874" w14:paraId="506DF513" w14:textId="77777777" w:rsidTr="0024464A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5A636" w14:textId="77777777" w:rsidR="00AD5B6F" w:rsidRPr="00E54132" w:rsidRDefault="00AD5B6F" w:rsidP="0024464A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65D80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483616333"/>
                <w:placeholder>
                  <w:docPart w:val="C1A562BBAF764F81A1B8B5D147F3EA21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8322572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6DDE950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674298816"/>
              <w:placeholder>
                <w:docPart w:val="E540F92A506A4C2D99409CC156B780C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6A4C9EF7" w14:textId="77777777" w:rsidR="00AD5B6F" w:rsidRPr="00D93874" w:rsidRDefault="00AD5B6F" w:rsidP="0024464A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7B6211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448815751"/>
                <w:placeholder>
                  <w:docPart w:val="973C72FF4C9B43ABA7BB0F86D2B35BF4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3C06CAF6" w14:textId="77777777" w:rsidTr="0024464A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FBE02" w14:textId="77777777" w:rsidR="00AD5B6F" w:rsidRPr="00E54132" w:rsidRDefault="00AD5B6F" w:rsidP="0024464A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91FFA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913468845"/>
                <w:placeholder>
                  <w:docPart w:val="19A0BA8BAAF44D629941186CDBE2E030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2A1C9E13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21233745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6E91A18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2070917270"/>
              <w:placeholder>
                <w:docPart w:val="E058AC2F55B24D5B9BBBF0DC932EA5EE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579AC05E" w14:textId="77777777" w:rsidR="00AD5B6F" w:rsidRPr="00D93874" w:rsidRDefault="00AD5B6F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6D2B215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817112916"/>
                <w:placeholder>
                  <w:docPart w:val="18690F833635471781027822492956FD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59270CE0" w14:textId="77777777" w:rsidTr="0024464A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51874" w14:textId="77777777" w:rsidR="00AD5B6F" w:rsidRPr="00E54132" w:rsidRDefault="00AD5B6F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81938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735617654"/>
                <w:placeholder>
                  <w:docPart w:val="972AC68921CB4DA1AC10D2166774AE4D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46DC5595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20371046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DCBFF9C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648126002"/>
              <w:placeholder>
                <w:docPart w:val="2F16F6D278A242249CFFC3E031B13C98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6619CC47" w14:textId="77777777" w:rsidR="00AD5B6F" w:rsidRPr="00D93874" w:rsidRDefault="00AD5B6F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6BE9A03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719944412"/>
                <w:placeholder>
                  <w:docPart w:val="1BF85014D69E45CE9BCEBEEF1AA6381C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7EAC904C" w14:textId="77777777" w:rsidTr="0024464A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5D886" w14:textId="77777777" w:rsidR="00AD5B6F" w:rsidRPr="00E54132" w:rsidRDefault="00AD5B6F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05CC8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478138224"/>
                <w:placeholder>
                  <w:docPart w:val="87C753CA6EE54863AA413EFD67839FF0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28241ECD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23034919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CBE7684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876766264"/>
              <w:placeholder>
                <w:docPart w:val="6A5F5E82234947F3AE867E8F3911EB18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1D569D8" w14:textId="77777777" w:rsidR="00AD5B6F" w:rsidRPr="00D93874" w:rsidRDefault="00AD5B6F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34A264F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598367631"/>
                <w:placeholder>
                  <w:docPart w:val="405FDF0B1FAD45789D3DF3464F0C2606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3303B972" w14:textId="77777777" w:rsidTr="0024464A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89E3C" w14:textId="77777777" w:rsidR="00AD5B6F" w:rsidRPr="00E54132" w:rsidRDefault="00AD5B6F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B298E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47974785"/>
                <w:placeholder>
                  <w:docPart w:val="B01EC8C295424B70A7A2675ADBA01BDE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10860A8D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685546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14F6E29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933109251"/>
              <w:placeholder>
                <w:docPart w:val="F550B34F95F04B759603B21DB1BAEBC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5F41D171" w14:textId="77777777" w:rsidR="00AD5B6F" w:rsidRPr="00D93874" w:rsidRDefault="00AD5B6F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B0CBEE1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2088838119"/>
                <w:placeholder>
                  <w:docPart w:val="D95F3CA7B0B5498B8E4A71188D068A63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43AAD708" w14:textId="77777777" w:rsidTr="0024464A">
        <w:trPr>
          <w:trHeight w:val="805"/>
        </w:trPr>
        <w:tc>
          <w:tcPr>
            <w:tcW w:w="1079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0EE200F" w14:textId="77777777" w:rsidR="00AD5B6F" w:rsidRPr="00D93874" w:rsidRDefault="00AD5B6F" w:rsidP="0024464A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3A50AA87" w14:textId="77777777" w:rsidR="00AD5B6F" w:rsidRPr="00D93874" w:rsidRDefault="00AD5B6F" w:rsidP="0024464A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0C082D85" w14:textId="77777777" w:rsidR="00AD5B6F" w:rsidRDefault="00AD5B6F" w:rsidP="00AD5B6F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</w:p>
    <w:p w14:paraId="3910FF5A" w14:textId="77777777" w:rsidR="0016314B" w:rsidRPr="009F3077" w:rsidRDefault="0016314B" w:rsidP="0016314B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  <w:r w:rsidRPr="009F3077">
        <w:rPr>
          <w:rFonts w:ascii="Candara" w:hAnsi="Candara"/>
          <w:b/>
          <w:color w:val="C00000"/>
          <w:sz w:val="24"/>
          <w:szCs w:val="24"/>
        </w:rPr>
        <w:t>Stop!</w:t>
      </w:r>
    </w:p>
    <w:p w14:paraId="5C20E3BB" w14:textId="77777777" w:rsidR="0016314B" w:rsidRPr="00A06469" w:rsidRDefault="0016314B" w:rsidP="0016314B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</w:t>
      </w:r>
      <w:r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t least 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24 hours before moving to the next Activity Day</w:t>
      </w:r>
    </w:p>
    <w:p w14:paraId="2087923C" w14:textId="37F67896" w:rsidR="00AD5B6F" w:rsidRDefault="00AD5B6F" w:rsidP="00AD5B6F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/>
          <w:color w:val="C00000"/>
          <w:sz w:val="44"/>
          <w:szCs w:val="44"/>
        </w:rPr>
        <w:lastRenderedPageBreak/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:</w:t>
      </w:r>
      <w:r w:rsidRPr="00805E31">
        <w:rPr>
          <w:rFonts w:ascii="Candara" w:hAnsi="Candara"/>
          <w:b/>
          <w:color w:val="C00000"/>
          <w:sz w:val="44"/>
          <w:szCs w:val="44"/>
        </w:rPr>
        <w:t xml:space="preserve"> </w:t>
      </w:r>
      <w:r>
        <w:rPr>
          <w:rFonts w:ascii="Candara" w:hAnsi="Candara"/>
          <w:b/>
          <w:color w:val="C00000"/>
          <w:sz w:val="44"/>
          <w:szCs w:val="44"/>
        </w:rPr>
        <w:t>H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omework</w:t>
      </w:r>
      <w:r w:rsidRPr="008513A6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8513A6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5</w:t>
      </w:r>
    </w:p>
    <w:p w14:paraId="0C01D9B2" w14:textId="77777777" w:rsidR="00AD5B6F" w:rsidRPr="007469E3" w:rsidRDefault="00AD5B6F" w:rsidP="00AD5B6F">
      <w:pPr>
        <w:spacing w:after="0" w:line="36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Cs/>
          <w:color w:val="595959" w:themeColor="text1" w:themeTint="A6"/>
          <w:sz w:val="26"/>
          <w:szCs w:val="26"/>
        </w:rPr>
        <w:t>Identify a Current Anxious Situation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  </w:t>
      </w: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           </w:t>
      </w:r>
    </w:p>
    <w:tbl>
      <w:tblPr>
        <w:tblW w:w="106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61"/>
        <w:gridCol w:w="2468"/>
        <w:gridCol w:w="1961"/>
      </w:tblGrid>
      <w:tr w:rsidR="00AD5B6F" w:rsidRPr="002A4A88" w14:paraId="05593473" w14:textId="77777777" w:rsidTr="0024464A">
        <w:trPr>
          <w:trHeight w:val="70"/>
        </w:trPr>
        <w:tc>
          <w:tcPr>
            <w:tcW w:w="10690" w:type="dxa"/>
            <w:gridSpan w:val="3"/>
            <w:shd w:val="clear" w:color="auto" w:fill="F2F2F2" w:themeFill="background1" w:themeFillShade="F2"/>
          </w:tcPr>
          <w:p w14:paraId="3E094998" w14:textId="77777777" w:rsidR="00AD5B6F" w:rsidRPr="009E1E8F" w:rsidRDefault="00AD5B6F" w:rsidP="0024464A">
            <w:pPr>
              <w:widowControl w:val="0"/>
              <w:spacing w:after="0" w:line="240" w:lineRule="auto"/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</w:pPr>
            <w:r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i/>
                <w:iCs/>
                <w:color w:val="C00000"/>
                <w:sz w:val="20"/>
                <w:szCs w:val="20"/>
              </w:rPr>
              <w:t>Instructions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A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Briefly re-document your reasons for seeking help using shorthand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B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Identify if you experienced anxiety today related to 1 of your 3 reasons for seeking help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C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Identify which situation you would like to use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D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>Briefly describe the situation in the situation box.</w:t>
            </w:r>
          </w:p>
        </w:tc>
      </w:tr>
      <w:tr w:rsidR="00AD5B6F" w:rsidRPr="002A4A88" w14:paraId="066DF0CB" w14:textId="77777777" w:rsidTr="0024464A">
        <w:trPr>
          <w:trHeight w:val="175"/>
        </w:trPr>
        <w:tc>
          <w:tcPr>
            <w:tcW w:w="626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A3DC64A" w14:textId="77777777" w:rsidR="00AD5B6F" w:rsidRPr="00391696" w:rsidRDefault="00AD5B6F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4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ECECA9" w14:textId="77777777" w:rsidR="00AD5B6F" w:rsidRPr="00391696" w:rsidRDefault="00AD5B6F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961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23FD8D4" w14:textId="77777777" w:rsidR="00AD5B6F" w:rsidRPr="00391696" w:rsidRDefault="00AD5B6F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AD5B6F" w:rsidRPr="002A4A88" w14:paraId="551BB50A" w14:textId="77777777" w:rsidTr="0024464A">
        <w:trPr>
          <w:trHeight w:val="492"/>
        </w:trPr>
        <w:tc>
          <w:tcPr>
            <w:tcW w:w="6261" w:type="dxa"/>
            <w:tcBorders>
              <w:right w:val="single" w:sz="4" w:space="0" w:color="auto"/>
            </w:tcBorders>
          </w:tcPr>
          <w:p w14:paraId="42BB62EE" w14:textId="77777777" w:rsidR="00AD5B6F" w:rsidRPr="002A4A88" w:rsidRDefault="00AD5B6F" w:rsidP="0024464A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1673634767"/>
                <w:placeholder>
                  <w:docPart w:val="F993C0846BFE40438472FF6FE6E9C987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741449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29CF0D5E" w14:textId="77777777" w:rsidR="00AD5B6F" w:rsidRPr="002A4A88" w:rsidRDefault="00AD5B6F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011186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07409EE0" w14:textId="77777777" w:rsidR="00AD5B6F" w:rsidRPr="002A4A88" w:rsidRDefault="00AD5B6F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D5B6F" w:rsidRPr="002A4A88" w14:paraId="7B5AEADB" w14:textId="77777777" w:rsidTr="0024464A">
        <w:trPr>
          <w:trHeight w:val="445"/>
        </w:trPr>
        <w:tc>
          <w:tcPr>
            <w:tcW w:w="6261" w:type="dxa"/>
            <w:tcBorders>
              <w:right w:val="single" w:sz="4" w:space="0" w:color="auto"/>
            </w:tcBorders>
          </w:tcPr>
          <w:p w14:paraId="22FD2D48" w14:textId="77777777" w:rsidR="00AD5B6F" w:rsidRPr="002A4A88" w:rsidRDefault="00AD5B6F" w:rsidP="0024464A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502927066"/>
                <w:placeholder>
                  <w:docPart w:val="A8A4FABFACE1456F93F90DA5094730F5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2115621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65BEE52B" w14:textId="77777777" w:rsidR="00AD5B6F" w:rsidRPr="002A4A88" w:rsidRDefault="00AD5B6F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686486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676A7D6F" w14:textId="77777777" w:rsidR="00AD5B6F" w:rsidRPr="002A4A88" w:rsidRDefault="00AD5B6F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D5B6F" w:rsidRPr="002A4A88" w14:paraId="664A0FCF" w14:textId="77777777" w:rsidTr="0024464A">
        <w:trPr>
          <w:trHeight w:val="389"/>
        </w:trPr>
        <w:tc>
          <w:tcPr>
            <w:tcW w:w="6261" w:type="dxa"/>
            <w:tcBorders>
              <w:right w:val="single" w:sz="4" w:space="0" w:color="auto"/>
            </w:tcBorders>
          </w:tcPr>
          <w:p w14:paraId="69F0C419" w14:textId="77777777" w:rsidR="00AD5B6F" w:rsidRPr="002A4A88" w:rsidRDefault="00AD5B6F" w:rsidP="0024464A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2066246203"/>
                <w:placeholder>
                  <w:docPart w:val="5BA448F10D6B432086E7CB5B01BA53CC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2527940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549FECB1" w14:textId="77777777" w:rsidR="00AD5B6F" w:rsidRPr="002A4A88" w:rsidRDefault="00AD5B6F" w:rsidP="0024464A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256521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16481493" w14:textId="77777777" w:rsidR="00AD5B6F" w:rsidRPr="002A4A88" w:rsidRDefault="00AD5B6F" w:rsidP="0024464A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D5B6F" w:rsidRPr="002A4A88" w14:paraId="302243D3" w14:textId="77777777" w:rsidTr="0024464A">
        <w:trPr>
          <w:trHeight w:val="287"/>
        </w:trPr>
        <w:tc>
          <w:tcPr>
            <w:tcW w:w="10690" w:type="dxa"/>
            <w:gridSpan w:val="3"/>
          </w:tcPr>
          <w:p w14:paraId="424D722F" w14:textId="77777777" w:rsidR="00AD5B6F" w:rsidRDefault="00AD5B6F" w:rsidP="0024464A">
            <w:pPr>
              <w:spacing w:before="100" w:beforeAutospacing="1" w:after="100" w:afterAutospacing="1"/>
              <w:jc w:val="center"/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</w:t>
            </w:r>
          </w:p>
        </w:tc>
      </w:tr>
      <w:tr w:rsidR="00AD5B6F" w:rsidRPr="002A4A88" w14:paraId="26E80CC9" w14:textId="77777777" w:rsidTr="0024464A">
        <w:trPr>
          <w:trHeight w:val="503"/>
        </w:trPr>
        <w:tc>
          <w:tcPr>
            <w:tcW w:w="10690" w:type="dxa"/>
            <w:gridSpan w:val="3"/>
          </w:tcPr>
          <w:p w14:paraId="2D90CBD2" w14:textId="77777777" w:rsidR="00AD5B6F" w:rsidRPr="009E0749" w:rsidRDefault="00AD5B6F" w:rsidP="0024464A">
            <w:pPr>
              <w:widowControl w:val="0"/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28165284"/>
                <w:placeholder>
                  <w:docPart w:val="EBDA19FAA6BC4A718FC06B81B3F5180C"/>
                </w:placeholder>
                <w:showingPlcHdr/>
                <w15:appearance w15:val="tags"/>
                <w:text/>
              </w:sdtPr>
              <w:sdtContent>
                <w:r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Describe the situation you experienced today related to your chosen reason for seeking help</w:t>
                </w:r>
              </w:sdtContent>
            </w:sdt>
            <w: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  <w:t xml:space="preserve"> </w:t>
            </w:r>
          </w:p>
        </w:tc>
      </w:tr>
    </w:tbl>
    <w:p w14:paraId="2F3F382A" w14:textId="77777777" w:rsidR="00AD5B6F" w:rsidRDefault="00AD5B6F" w:rsidP="00AD5B6F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</w:p>
    <w:p w14:paraId="275A5F21" w14:textId="22A8FFE4" w:rsidR="00AD5B6F" w:rsidRDefault="00AD5B6F" w:rsidP="00AD5B6F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:</w:t>
      </w:r>
      <w:r w:rsidRPr="00805E31">
        <w:rPr>
          <w:rFonts w:ascii="Candara" w:hAnsi="Candara"/>
          <w:b/>
          <w:color w:val="C00000"/>
          <w:sz w:val="44"/>
          <w:szCs w:val="44"/>
        </w:rPr>
        <w:t xml:space="preserve"> </w:t>
      </w:r>
      <w:r>
        <w:rPr>
          <w:rFonts w:ascii="Candara" w:hAnsi="Candara"/>
          <w:b/>
          <w:color w:val="C00000"/>
          <w:sz w:val="44"/>
          <w:szCs w:val="44"/>
        </w:rPr>
        <w:t>H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omework</w:t>
      </w:r>
      <w:r w:rsidRPr="008513A6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8513A6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5</w:t>
      </w:r>
    </w:p>
    <w:p w14:paraId="51002D7C" w14:textId="77777777" w:rsidR="00AD5B6F" w:rsidRPr="001964CC" w:rsidRDefault="00AD5B6F" w:rsidP="00AD5B6F">
      <w:pPr>
        <w:spacing w:after="0" w:line="360" w:lineRule="auto"/>
        <w:rPr>
          <w:rFonts w:ascii="Candara" w:hAnsi="Candara"/>
          <w:bCs/>
          <w:color w:val="595959" w:themeColor="text1" w:themeTint="A6"/>
          <w:sz w:val="26"/>
          <w:szCs w:val="26"/>
        </w:rPr>
      </w:pPr>
      <w:r>
        <w:rPr>
          <w:rFonts w:ascii="Candara" w:hAnsi="Candara"/>
          <w:bCs/>
          <w:color w:val="595959" w:themeColor="text1" w:themeTint="A6"/>
          <w:sz w:val="26"/>
          <w:szCs w:val="26"/>
        </w:rPr>
        <w:t>Identifying Scary Assumptions for Current Situation</w:t>
      </w:r>
      <w:r w:rsidRPr="00A45E27">
        <w:rPr>
          <w:rFonts w:ascii="Candara" w:hAnsi="Candara"/>
          <w:bCs/>
          <w:color w:val="595959" w:themeColor="text1" w:themeTint="A6"/>
          <w:sz w:val="26"/>
          <w:szCs w:val="26"/>
        </w:rPr>
        <w:t>: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821"/>
        <w:gridCol w:w="1170"/>
        <w:gridCol w:w="1710"/>
        <w:gridCol w:w="2700"/>
      </w:tblGrid>
      <w:tr w:rsidR="00AD5B6F" w:rsidRPr="00D93874" w14:paraId="6D0AE3FB" w14:textId="77777777" w:rsidTr="0024464A">
        <w:trPr>
          <w:trHeight w:val="419"/>
        </w:trPr>
        <w:tc>
          <w:tcPr>
            <w:tcW w:w="10795" w:type="dxa"/>
            <w:gridSpan w:val="5"/>
            <w:shd w:val="clear" w:color="auto" w:fill="F2F2F2" w:themeFill="background1" w:themeFillShade="F2"/>
          </w:tcPr>
          <w:p w14:paraId="0EDDC63E" w14:textId="77777777" w:rsidR="00AD5B6F" w:rsidRPr="007514D7" w:rsidRDefault="00AD5B6F" w:rsidP="0024464A">
            <w:pPr>
              <w:widowControl w:val="0"/>
              <w:spacing w:after="0" w:line="240" w:lineRule="auto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BC3A72">
              <w:rPr>
                <w:rFonts w:ascii="Candara" w:eastAsia="Helvetica Neue" w:hAnsi="Candara" w:cstheme="minorHAnsi"/>
                <w:bCs/>
                <w:i/>
                <w:iCs/>
                <w:color w:val="C00000"/>
                <w:sz w:val="20"/>
                <w:szCs w:val="20"/>
              </w:rPr>
              <w:t>Instructions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1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Close your eyes and put yourself back in the situation documented above.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2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Imagine what you were seeing visually and feeling emotionally during the situation.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A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Guess 5 scary assumptions you think you might have had during this situation. 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B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>Next, rate how much you think you believed in each scary assumption during the anxious moment.</w:t>
            </w:r>
          </w:p>
        </w:tc>
      </w:tr>
      <w:tr w:rsidR="00AD5B6F" w:rsidRPr="00D93874" w14:paraId="7E56D89A" w14:textId="77777777" w:rsidTr="0024464A">
        <w:trPr>
          <w:trHeight w:val="308"/>
        </w:trPr>
        <w:tc>
          <w:tcPr>
            <w:tcW w:w="52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8FB82" w14:textId="77777777" w:rsidR="00AD5B6F" w:rsidRPr="00D93874" w:rsidRDefault="00AD5B6F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</w:t>
            </w:r>
            <w:r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596A7" w14:textId="77777777" w:rsidR="00AD5B6F" w:rsidRPr="00D93874" w:rsidRDefault="00AD5B6F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E131C7" w14:textId="77777777" w:rsidR="00AD5B6F" w:rsidRPr="00D93874" w:rsidRDefault="00AD5B6F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43F601C" w14:textId="77777777" w:rsidR="00AD5B6F" w:rsidRPr="00D93874" w:rsidRDefault="00AD5B6F" w:rsidP="0024464A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82BE6">
              <w:rPr>
                <w:rFonts w:cstheme="minorHAnsi"/>
                <w:color w:val="595959" w:themeColor="text1" w:themeTint="A6"/>
              </w:rPr>
              <w:t>Theme in Assumption</w:t>
            </w:r>
            <w:r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AD5B6F" w:rsidRPr="00D93874" w14:paraId="2443F3E8" w14:textId="77777777" w:rsidTr="0024464A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08241" w14:textId="77777777" w:rsidR="00AD5B6F" w:rsidRPr="00E54132" w:rsidRDefault="00AD5B6F" w:rsidP="0024464A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1F09F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978388834"/>
                <w:placeholder>
                  <w:docPart w:val="86EB9ABDB664490BB8AD2DFFFD479B8B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0354772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A88EB04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860781728"/>
              <w:placeholder>
                <w:docPart w:val="1BA29264A9CB47EFA4EC4BD6EC0FF5FD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1ACB778" w14:textId="77777777" w:rsidR="00AD5B6F" w:rsidRPr="00D93874" w:rsidRDefault="00AD5B6F" w:rsidP="0024464A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A074738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257890420"/>
                <w:placeholder>
                  <w:docPart w:val="3C0C9EFEA585430B9474E3CAA1C058FC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2B76991A" w14:textId="77777777" w:rsidTr="0024464A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0C679" w14:textId="77777777" w:rsidR="00AD5B6F" w:rsidRPr="00E54132" w:rsidRDefault="00AD5B6F" w:rsidP="0024464A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FCD3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740251794"/>
                <w:placeholder>
                  <w:docPart w:val="9FB42E749EBD411BABC26CA11D517C4B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4FC227EF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9869177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682CA46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849831884"/>
              <w:placeholder>
                <w:docPart w:val="F5B0A19D15F846A788B6670672E2564A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296C016" w14:textId="77777777" w:rsidR="00AD5B6F" w:rsidRPr="00D93874" w:rsidRDefault="00AD5B6F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C53F1F9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063943397"/>
                <w:placeholder>
                  <w:docPart w:val="7AF1C41C25314DEAB5C4557D3ED200F1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42D2215E" w14:textId="77777777" w:rsidTr="0024464A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C4465" w14:textId="77777777" w:rsidR="00AD5B6F" w:rsidRPr="00E54132" w:rsidRDefault="00AD5B6F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8E19C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10562256"/>
                <w:placeholder>
                  <w:docPart w:val="59575D0C8BD64025844D6DF66942B20D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6133EE85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21081152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0523DC8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592206311"/>
              <w:placeholder>
                <w:docPart w:val="48B57D78327E4F8CB87726124A976721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E18F6DA" w14:textId="77777777" w:rsidR="00AD5B6F" w:rsidRPr="00D93874" w:rsidRDefault="00AD5B6F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EC2D0D3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809235160"/>
                <w:placeholder>
                  <w:docPart w:val="AE8079A96A3447FEB95A3483D48A0076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6632C45D" w14:textId="77777777" w:rsidTr="0024464A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6F096" w14:textId="77777777" w:rsidR="00AD5B6F" w:rsidRPr="00E54132" w:rsidRDefault="00AD5B6F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87160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778706035"/>
                <w:placeholder>
                  <w:docPart w:val="E8BA5FC35E78450A96B98AF4AC04B7B5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58024345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7509195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9DB8E46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371645428"/>
              <w:placeholder>
                <w:docPart w:val="52635640E3AB41F6AF7BF681A8D32308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6EDF5F6" w14:textId="77777777" w:rsidR="00AD5B6F" w:rsidRPr="00D93874" w:rsidRDefault="00AD5B6F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201B2BD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465886477"/>
                <w:placeholder>
                  <w:docPart w:val="9B90BF1FF86E45618B1DDE43ABE95E10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377BCE84" w14:textId="77777777" w:rsidTr="0024464A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41D78" w14:textId="77777777" w:rsidR="00AD5B6F" w:rsidRPr="00E54132" w:rsidRDefault="00AD5B6F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B5DD5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338202032"/>
                <w:placeholder>
                  <w:docPart w:val="B24FF287D27F49F7B0E7B59A52B4182D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3A1B9B08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022440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01755E6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585270311"/>
              <w:placeholder>
                <w:docPart w:val="6B8B5F90F467493EA11E8CD0A71583C9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A474A26" w14:textId="77777777" w:rsidR="00AD5B6F" w:rsidRPr="00D93874" w:rsidRDefault="00AD5B6F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BF4555F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602460616"/>
                <w:placeholder>
                  <w:docPart w:val="01FA46D53A7D44F5B5313DC3FF8CB854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568EA1D9" w14:textId="77777777" w:rsidTr="0024464A">
        <w:trPr>
          <w:trHeight w:val="805"/>
        </w:trPr>
        <w:tc>
          <w:tcPr>
            <w:tcW w:w="1079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3AE6FDA" w14:textId="77777777" w:rsidR="00AD5B6F" w:rsidRPr="00D93874" w:rsidRDefault="00AD5B6F" w:rsidP="0024464A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7605C620" w14:textId="77777777" w:rsidR="00AD5B6F" w:rsidRPr="00D93874" w:rsidRDefault="00AD5B6F" w:rsidP="0024464A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38E3F526" w14:textId="77777777" w:rsidR="00AD5B6F" w:rsidRDefault="00AD5B6F" w:rsidP="00AD5B6F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</w:p>
    <w:p w14:paraId="68279A3A" w14:textId="77777777" w:rsidR="0016314B" w:rsidRPr="009F3077" w:rsidRDefault="0016314B" w:rsidP="0016314B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  <w:r w:rsidRPr="009F3077">
        <w:rPr>
          <w:rFonts w:ascii="Candara" w:hAnsi="Candara"/>
          <w:b/>
          <w:color w:val="C00000"/>
          <w:sz w:val="24"/>
          <w:szCs w:val="24"/>
        </w:rPr>
        <w:t>Stop!</w:t>
      </w:r>
    </w:p>
    <w:p w14:paraId="52549689" w14:textId="77777777" w:rsidR="0016314B" w:rsidRPr="00A06469" w:rsidRDefault="0016314B" w:rsidP="0016314B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</w:t>
      </w:r>
      <w:r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t least 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24 hours before moving to the next Activity Day</w:t>
      </w:r>
    </w:p>
    <w:p w14:paraId="7E57DA00" w14:textId="0266DAF8" w:rsidR="00AD5B6F" w:rsidRDefault="00AD5B6F" w:rsidP="00AD5B6F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/>
          <w:color w:val="C00000"/>
          <w:sz w:val="44"/>
          <w:szCs w:val="44"/>
        </w:rPr>
        <w:lastRenderedPageBreak/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:</w:t>
      </w:r>
      <w:r w:rsidRPr="00805E31">
        <w:rPr>
          <w:rFonts w:ascii="Candara" w:hAnsi="Candara"/>
          <w:b/>
          <w:color w:val="C00000"/>
          <w:sz w:val="44"/>
          <w:szCs w:val="44"/>
        </w:rPr>
        <w:t xml:space="preserve"> </w:t>
      </w:r>
      <w:r>
        <w:rPr>
          <w:rFonts w:ascii="Candara" w:hAnsi="Candara"/>
          <w:b/>
          <w:color w:val="C00000"/>
          <w:sz w:val="44"/>
          <w:szCs w:val="44"/>
        </w:rPr>
        <w:t>H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omework</w:t>
      </w:r>
      <w:r w:rsidRPr="008513A6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8513A6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6</w:t>
      </w:r>
    </w:p>
    <w:p w14:paraId="0B531EA6" w14:textId="77777777" w:rsidR="00AD5B6F" w:rsidRPr="007469E3" w:rsidRDefault="00AD5B6F" w:rsidP="00AD5B6F">
      <w:pPr>
        <w:spacing w:after="0" w:line="36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Cs/>
          <w:color w:val="595959" w:themeColor="text1" w:themeTint="A6"/>
          <w:sz w:val="26"/>
          <w:szCs w:val="26"/>
        </w:rPr>
        <w:t>Identify a Current Anxious Situation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  </w:t>
      </w: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           </w:t>
      </w:r>
    </w:p>
    <w:tbl>
      <w:tblPr>
        <w:tblW w:w="106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61"/>
        <w:gridCol w:w="2468"/>
        <w:gridCol w:w="1961"/>
      </w:tblGrid>
      <w:tr w:rsidR="00AD5B6F" w:rsidRPr="002A4A88" w14:paraId="313F25FB" w14:textId="77777777" w:rsidTr="0024464A">
        <w:trPr>
          <w:trHeight w:val="70"/>
        </w:trPr>
        <w:tc>
          <w:tcPr>
            <w:tcW w:w="10690" w:type="dxa"/>
            <w:gridSpan w:val="3"/>
            <w:shd w:val="clear" w:color="auto" w:fill="F2F2F2" w:themeFill="background1" w:themeFillShade="F2"/>
          </w:tcPr>
          <w:p w14:paraId="0ECB8878" w14:textId="77777777" w:rsidR="00AD5B6F" w:rsidRPr="009E1E8F" w:rsidRDefault="00AD5B6F" w:rsidP="0024464A">
            <w:pPr>
              <w:widowControl w:val="0"/>
              <w:spacing w:after="0" w:line="240" w:lineRule="auto"/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</w:pPr>
            <w:r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i/>
                <w:iCs/>
                <w:color w:val="C00000"/>
                <w:sz w:val="20"/>
                <w:szCs w:val="20"/>
              </w:rPr>
              <w:t>Instructions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A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Briefly re-document your reasons for seeking help using shorthand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B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Identify if you experienced anxiety today related to 1 of your 3 reasons for seeking help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C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 xml:space="preserve">Identify which situation you would like to use. </w:t>
            </w:r>
            <w:r w:rsidRPr="00BC3A72">
              <w:rPr>
                <w:rFonts w:ascii="Candara" w:eastAsia="Helvetica Neue" w:hAnsi="Candara" w:cstheme="majorHAnsi"/>
                <w:b/>
                <w:color w:val="C00000"/>
                <w:sz w:val="20"/>
                <w:szCs w:val="20"/>
              </w:rPr>
              <w:t>D:</w:t>
            </w:r>
            <w:r w:rsidRPr="00BC3A72">
              <w:rPr>
                <w:rFonts w:ascii="Candara" w:eastAsia="Helvetica Neue" w:hAnsi="Candara" w:cstheme="maj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ajorHAnsi"/>
                <w:bCs/>
                <w:color w:val="595959" w:themeColor="text1" w:themeTint="A6"/>
                <w:sz w:val="20"/>
                <w:szCs w:val="20"/>
              </w:rPr>
              <w:t>Briefly describe the situation in the situation box.</w:t>
            </w:r>
          </w:p>
        </w:tc>
      </w:tr>
      <w:tr w:rsidR="00AD5B6F" w:rsidRPr="002A4A88" w14:paraId="7965CCD2" w14:textId="77777777" w:rsidTr="0024464A">
        <w:trPr>
          <w:trHeight w:val="175"/>
        </w:trPr>
        <w:tc>
          <w:tcPr>
            <w:tcW w:w="626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EA0E579" w14:textId="77777777" w:rsidR="00AD5B6F" w:rsidRPr="00391696" w:rsidRDefault="00AD5B6F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4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90443F" w14:textId="77777777" w:rsidR="00AD5B6F" w:rsidRPr="00391696" w:rsidRDefault="00AD5B6F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961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297174E" w14:textId="77777777" w:rsidR="00AD5B6F" w:rsidRPr="00391696" w:rsidRDefault="00AD5B6F" w:rsidP="0024464A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AD5B6F" w:rsidRPr="002A4A88" w14:paraId="041914F3" w14:textId="77777777" w:rsidTr="0024464A">
        <w:trPr>
          <w:trHeight w:val="492"/>
        </w:trPr>
        <w:tc>
          <w:tcPr>
            <w:tcW w:w="6261" w:type="dxa"/>
            <w:tcBorders>
              <w:right w:val="single" w:sz="4" w:space="0" w:color="auto"/>
            </w:tcBorders>
          </w:tcPr>
          <w:p w14:paraId="516F8B0D" w14:textId="77777777" w:rsidR="00AD5B6F" w:rsidRPr="002A4A88" w:rsidRDefault="00AD5B6F" w:rsidP="0024464A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1864736706"/>
                <w:placeholder>
                  <w:docPart w:val="D2286F8B51D34BC0BB98DADBD1987913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9508447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3F365EBE" w14:textId="77777777" w:rsidR="00AD5B6F" w:rsidRPr="002A4A88" w:rsidRDefault="00AD5B6F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9117693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23DD83E1" w14:textId="77777777" w:rsidR="00AD5B6F" w:rsidRPr="002A4A88" w:rsidRDefault="00AD5B6F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D5B6F" w:rsidRPr="002A4A88" w14:paraId="0C159101" w14:textId="77777777" w:rsidTr="0024464A">
        <w:trPr>
          <w:trHeight w:val="445"/>
        </w:trPr>
        <w:tc>
          <w:tcPr>
            <w:tcW w:w="6261" w:type="dxa"/>
            <w:tcBorders>
              <w:right w:val="single" w:sz="4" w:space="0" w:color="auto"/>
            </w:tcBorders>
          </w:tcPr>
          <w:p w14:paraId="51456952" w14:textId="77777777" w:rsidR="00AD5B6F" w:rsidRPr="002A4A88" w:rsidRDefault="00AD5B6F" w:rsidP="0024464A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325025880"/>
                <w:placeholder>
                  <w:docPart w:val="349DD5D6ABD3487FA810F9C18C9D457F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86585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6EE64DB8" w14:textId="77777777" w:rsidR="00AD5B6F" w:rsidRPr="002A4A88" w:rsidRDefault="00AD5B6F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5432094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1440915E" w14:textId="77777777" w:rsidR="00AD5B6F" w:rsidRPr="002A4A88" w:rsidRDefault="00AD5B6F" w:rsidP="0024464A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D5B6F" w:rsidRPr="002A4A88" w14:paraId="61BCA935" w14:textId="77777777" w:rsidTr="0024464A">
        <w:trPr>
          <w:trHeight w:val="389"/>
        </w:trPr>
        <w:tc>
          <w:tcPr>
            <w:tcW w:w="6261" w:type="dxa"/>
            <w:tcBorders>
              <w:right w:val="single" w:sz="4" w:space="0" w:color="auto"/>
            </w:tcBorders>
          </w:tcPr>
          <w:p w14:paraId="32687C46" w14:textId="77777777" w:rsidR="00AD5B6F" w:rsidRPr="002A4A88" w:rsidRDefault="00AD5B6F" w:rsidP="0024464A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1791658336"/>
                <w:placeholder>
                  <w:docPart w:val="D30CCC7D314440358DA2A6FB2D19EF97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892073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6D746A03" w14:textId="77777777" w:rsidR="00AD5B6F" w:rsidRPr="002A4A88" w:rsidRDefault="00AD5B6F" w:rsidP="0024464A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255007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2613D41A" w14:textId="77777777" w:rsidR="00AD5B6F" w:rsidRPr="002A4A88" w:rsidRDefault="00AD5B6F" w:rsidP="0024464A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D5B6F" w:rsidRPr="002A4A88" w14:paraId="27F5D43E" w14:textId="77777777" w:rsidTr="0024464A">
        <w:trPr>
          <w:trHeight w:val="287"/>
        </w:trPr>
        <w:tc>
          <w:tcPr>
            <w:tcW w:w="10690" w:type="dxa"/>
            <w:gridSpan w:val="3"/>
          </w:tcPr>
          <w:p w14:paraId="1DB44633" w14:textId="77777777" w:rsidR="00AD5B6F" w:rsidRDefault="00AD5B6F" w:rsidP="0024464A">
            <w:pPr>
              <w:spacing w:before="100" w:beforeAutospacing="1" w:after="100" w:afterAutospacing="1"/>
              <w:jc w:val="center"/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</w:t>
            </w:r>
          </w:p>
        </w:tc>
      </w:tr>
      <w:tr w:rsidR="00AD5B6F" w:rsidRPr="002A4A88" w14:paraId="40FD57E3" w14:textId="77777777" w:rsidTr="0024464A">
        <w:trPr>
          <w:trHeight w:val="503"/>
        </w:trPr>
        <w:tc>
          <w:tcPr>
            <w:tcW w:w="10690" w:type="dxa"/>
            <w:gridSpan w:val="3"/>
          </w:tcPr>
          <w:p w14:paraId="1CDC0D77" w14:textId="77777777" w:rsidR="00AD5B6F" w:rsidRPr="009E0749" w:rsidRDefault="00AD5B6F" w:rsidP="0024464A">
            <w:pPr>
              <w:widowControl w:val="0"/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2144084690"/>
                <w:placeholder>
                  <w:docPart w:val="F303C9859BCD437696871C37574E0DED"/>
                </w:placeholder>
                <w:showingPlcHdr/>
                <w15:appearance w15:val="tags"/>
                <w:text/>
              </w:sdtPr>
              <w:sdtContent>
                <w:r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Describe the situation you experienced today related to your chosen reason for seeking help</w:t>
                </w:r>
              </w:sdtContent>
            </w:sdt>
            <w: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  <w:t xml:space="preserve"> </w:t>
            </w:r>
          </w:p>
        </w:tc>
      </w:tr>
    </w:tbl>
    <w:p w14:paraId="52216825" w14:textId="77777777" w:rsidR="00AD5B6F" w:rsidRDefault="00AD5B6F" w:rsidP="00AD5B6F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</w:p>
    <w:p w14:paraId="66A5349F" w14:textId="27C15A03" w:rsidR="00AD5B6F" w:rsidRDefault="00AD5B6F" w:rsidP="00AD5B6F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:</w:t>
      </w:r>
      <w:r w:rsidRPr="00805E31">
        <w:rPr>
          <w:rFonts w:ascii="Candara" w:hAnsi="Candara"/>
          <w:b/>
          <w:color w:val="C00000"/>
          <w:sz w:val="44"/>
          <w:szCs w:val="44"/>
        </w:rPr>
        <w:t xml:space="preserve"> </w:t>
      </w:r>
      <w:r>
        <w:rPr>
          <w:rFonts w:ascii="Candara" w:hAnsi="Candara"/>
          <w:b/>
          <w:color w:val="C00000"/>
          <w:sz w:val="44"/>
          <w:szCs w:val="44"/>
        </w:rPr>
        <w:t>H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omework</w:t>
      </w:r>
      <w:r w:rsidRPr="008513A6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8513A6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6</w:t>
      </w:r>
    </w:p>
    <w:p w14:paraId="6AE0A827" w14:textId="77777777" w:rsidR="00AD5B6F" w:rsidRPr="001964CC" w:rsidRDefault="00AD5B6F" w:rsidP="00AD5B6F">
      <w:pPr>
        <w:spacing w:after="0" w:line="360" w:lineRule="auto"/>
        <w:rPr>
          <w:rFonts w:ascii="Candara" w:hAnsi="Candara"/>
          <w:bCs/>
          <w:color w:val="595959" w:themeColor="text1" w:themeTint="A6"/>
          <w:sz w:val="26"/>
          <w:szCs w:val="26"/>
        </w:rPr>
      </w:pPr>
      <w:r>
        <w:rPr>
          <w:rFonts w:ascii="Candara" w:hAnsi="Candara"/>
          <w:bCs/>
          <w:color w:val="595959" w:themeColor="text1" w:themeTint="A6"/>
          <w:sz w:val="26"/>
          <w:szCs w:val="26"/>
        </w:rPr>
        <w:t>Identifying Scary Assumptions for Current Situation</w:t>
      </w:r>
      <w:r w:rsidRPr="00A45E27">
        <w:rPr>
          <w:rFonts w:ascii="Candara" w:hAnsi="Candara"/>
          <w:bCs/>
          <w:color w:val="595959" w:themeColor="text1" w:themeTint="A6"/>
          <w:sz w:val="26"/>
          <w:szCs w:val="26"/>
        </w:rPr>
        <w:t>: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821"/>
        <w:gridCol w:w="1170"/>
        <w:gridCol w:w="1710"/>
        <w:gridCol w:w="2700"/>
      </w:tblGrid>
      <w:tr w:rsidR="00AD5B6F" w:rsidRPr="00D93874" w14:paraId="585611F4" w14:textId="77777777" w:rsidTr="0024464A">
        <w:trPr>
          <w:trHeight w:val="419"/>
        </w:trPr>
        <w:tc>
          <w:tcPr>
            <w:tcW w:w="10795" w:type="dxa"/>
            <w:gridSpan w:val="5"/>
            <w:shd w:val="clear" w:color="auto" w:fill="F2F2F2" w:themeFill="background1" w:themeFillShade="F2"/>
          </w:tcPr>
          <w:p w14:paraId="479FCBB1" w14:textId="77777777" w:rsidR="00AD5B6F" w:rsidRPr="007514D7" w:rsidRDefault="00AD5B6F" w:rsidP="0024464A">
            <w:pPr>
              <w:widowControl w:val="0"/>
              <w:spacing w:after="0" w:line="240" w:lineRule="auto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BC3A72">
              <w:rPr>
                <w:rFonts w:ascii="Candara" w:eastAsia="Helvetica Neue" w:hAnsi="Candara" w:cstheme="minorHAnsi"/>
                <w:bCs/>
                <w:i/>
                <w:iCs/>
                <w:color w:val="C00000"/>
                <w:sz w:val="20"/>
                <w:szCs w:val="20"/>
              </w:rPr>
              <w:t>Instructions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1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Close your eyes and put yourself back in the situation documented above.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2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Imagine what you were seeing visually and feeling emotionally during the situation.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A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 xml:space="preserve">Guess 5 scary assumptions you think you might have had during this situation.  </w:t>
            </w:r>
            <w:r w:rsidRPr="00BC3A72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B:</w:t>
            </w:r>
            <w:r w:rsidRPr="00BC3A72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BC3A72">
              <w:rPr>
                <w:rFonts w:ascii="Candara" w:eastAsia="Helvetica Neue" w:hAnsi="Candara" w:cstheme="minorHAnsi"/>
                <w:bCs/>
                <w:color w:val="595959" w:themeColor="text1" w:themeTint="A6"/>
                <w:sz w:val="20"/>
                <w:szCs w:val="20"/>
              </w:rPr>
              <w:t>Next, rate how much you think you believed in each scary assumption during the anxious moment.</w:t>
            </w:r>
          </w:p>
        </w:tc>
      </w:tr>
      <w:tr w:rsidR="00AD5B6F" w:rsidRPr="00D93874" w14:paraId="5A65A3B0" w14:textId="77777777" w:rsidTr="0024464A">
        <w:trPr>
          <w:trHeight w:val="308"/>
        </w:trPr>
        <w:tc>
          <w:tcPr>
            <w:tcW w:w="52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B9082" w14:textId="77777777" w:rsidR="00AD5B6F" w:rsidRPr="00D93874" w:rsidRDefault="00AD5B6F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</w:t>
            </w:r>
            <w:r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3C761" w14:textId="77777777" w:rsidR="00AD5B6F" w:rsidRPr="00D93874" w:rsidRDefault="00AD5B6F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64D3B0" w14:textId="77777777" w:rsidR="00AD5B6F" w:rsidRPr="00D93874" w:rsidRDefault="00AD5B6F" w:rsidP="0024464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D1A0604" w14:textId="77777777" w:rsidR="00AD5B6F" w:rsidRPr="00D93874" w:rsidRDefault="00AD5B6F" w:rsidP="0024464A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82BE6">
              <w:rPr>
                <w:rFonts w:cstheme="minorHAnsi"/>
                <w:color w:val="595959" w:themeColor="text1" w:themeTint="A6"/>
              </w:rPr>
              <w:t>Theme in Assumption</w:t>
            </w:r>
            <w:r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AD5B6F" w:rsidRPr="00D93874" w14:paraId="055BBDAB" w14:textId="77777777" w:rsidTr="0024464A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587C9" w14:textId="77777777" w:rsidR="00AD5B6F" w:rsidRPr="00E54132" w:rsidRDefault="00AD5B6F" w:rsidP="0024464A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6CC42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329649834"/>
                <w:placeholder>
                  <w:docPart w:val="3209A63F13124AD7A37BCCA33B536891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7304542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E87008D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141342664"/>
              <w:placeholder>
                <w:docPart w:val="00410DDD15C3432395FA695914D55DB9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C2D15BC" w14:textId="77777777" w:rsidR="00AD5B6F" w:rsidRPr="00D93874" w:rsidRDefault="00AD5B6F" w:rsidP="0024464A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8A7B871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851332350"/>
                <w:placeholder>
                  <w:docPart w:val="E5B78FF1F70348A593EE4CECC663BDD5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1E9E1EA8" w14:textId="77777777" w:rsidTr="0024464A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7EAD7" w14:textId="77777777" w:rsidR="00AD5B6F" w:rsidRPr="00E54132" w:rsidRDefault="00AD5B6F" w:rsidP="0024464A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909E8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728103844"/>
                <w:placeholder>
                  <w:docPart w:val="E964FD4D95B6423CB1D28B7B35E17132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450DCDEA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21064847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DA17289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2108221741"/>
              <w:placeholder>
                <w:docPart w:val="FDEB523605F14FDDA10CCF013035E8D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5B3B427" w14:textId="77777777" w:rsidR="00AD5B6F" w:rsidRPr="00D93874" w:rsidRDefault="00AD5B6F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A1339D4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827288444"/>
                <w:placeholder>
                  <w:docPart w:val="9530E83B913545278869E2EDE53BD698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0BD40BF9" w14:textId="77777777" w:rsidTr="0024464A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AE60E" w14:textId="77777777" w:rsidR="00AD5B6F" w:rsidRPr="00E54132" w:rsidRDefault="00AD5B6F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86474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353502601"/>
                <w:placeholder>
                  <w:docPart w:val="F9083D1C24F544769B299872C5053293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5CA286E9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4385764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21E9181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822115289"/>
              <w:placeholder>
                <w:docPart w:val="72F128E580CA4BC7BE748EDDAC3D40DE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9C0DB2D" w14:textId="77777777" w:rsidR="00AD5B6F" w:rsidRPr="00D93874" w:rsidRDefault="00AD5B6F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6A53AF9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982970275"/>
                <w:placeholder>
                  <w:docPart w:val="A1D25AAA169E440A82C9BA25E66271E6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07C23472" w14:textId="77777777" w:rsidTr="0024464A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BF4B2" w14:textId="77777777" w:rsidR="00AD5B6F" w:rsidRPr="00E54132" w:rsidRDefault="00AD5B6F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73511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167864699"/>
                <w:placeholder>
                  <w:docPart w:val="3DFC97F46222434A9113150119C76757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53CBB64D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21257630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91D7BD1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297376380"/>
              <w:placeholder>
                <w:docPart w:val="A2143CF9826F49D7A842A7B8D6CE2EB1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B23E495" w14:textId="77777777" w:rsidR="00AD5B6F" w:rsidRPr="00D93874" w:rsidRDefault="00AD5B6F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B04F1EE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2098046572"/>
                <w:placeholder>
                  <w:docPart w:val="3C0D768D6A754BA1851D1FDF1260BEB5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5F6A28A8" w14:textId="77777777" w:rsidTr="0024464A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2ABFE" w14:textId="77777777" w:rsidR="00AD5B6F" w:rsidRPr="00E54132" w:rsidRDefault="00AD5B6F" w:rsidP="0024464A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CFA0E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485321338"/>
                <w:placeholder>
                  <w:docPart w:val="BEC3899CFB68453A8D8EADCE5C657D62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03C1A935" w14:textId="77777777" w:rsidR="00AD5B6F" w:rsidRPr="00D93874" w:rsidRDefault="00AD5B6F" w:rsidP="0024464A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9147719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784F99F" w14:textId="77777777" w:rsidR="00AD5B6F" w:rsidRPr="00D93874" w:rsidRDefault="00AD5B6F" w:rsidP="0024464A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288958841"/>
              <w:placeholder>
                <w:docPart w:val="EF4615DB166A4CB5BDD43BBAF40002D4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369186A" w14:textId="77777777" w:rsidR="00AD5B6F" w:rsidRPr="00D93874" w:rsidRDefault="00AD5B6F" w:rsidP="0024464A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1DA5134" w14:textId="77777777" w:rsidR="00AD5B6F" w:rsidRDefault="00AD5B6F" w:rsidP="0024464A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499036196"/>
                <w:placeholder>
                  <w:docPart w:val="D016E16828674528896A6DCE1CB883D5"/>
                </w:placeholder>
                <w:showingPlcHdr/>
                <w15:appearance w15:val="tags"/>
                <w:text/>
              </w:sdtPr>
              <w:sdtContent>
                <w:r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AD5B6F" w:rsidRPr="00D93874" w14:paraId="51B8F430" w14:textId="77777777" w:rsidTr="0024464A">
        <w:trPr>
          <w:trHeight w:val="805"/>
        </w:trPr>
        <w:tc>
          <w:tcPr>
            <w:tcW w:w="1079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6A69D1C" w14:textId="77777777" w:rsidR="00AD5B6F" w:rsidRPr="00D93874" w:rsidRDefault="00AD5B6F" w:rsidP="0024464A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40E5FA1D" w14:textId="77777777" w:rsidR="00AD5B6F" w:rsidRPr="00D93874" w:rsidRDefault="00AD5B6F" w:rsidP="0024464A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3F7CC47B" w14:textId="77777777" w:rsidR="00AD5B6F" w:rsidRDefault="00AD5B6F" w:rsidP="00AD5B6F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</w:p>
    <w:p w14:paraId="70FF3D83" w14:textId="77777777" w:rsidR="009C0310" w:rsidRPr="004D6D82" w:rsidRDefault="009C0310" w:rsidP="009C0310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36"/>
          <w:szCs w:val="36"/>
        </w:rPr>
      </w:pPr>
      <w:r w:rsidRPr="004D6D82">
        <w:rPr>
          <w:rFonts w:ascii="Candara" w:hAnsi="Candara"/>
          <w:b/>
          <w:color w:val="C00000"/>
          <w:sz w:val="36"/>
          <w:szCs w:val="36"/>
        </w:rPr>
        <w:t>Stop!</w:t>
      </w:r>
    </w:p>
    <w:p w14:paraId="0AE7CF5E" w14:textId="77777777" w:rsidR="009C0310" w:rsidRPr="004D4EBE" w:rsidRDefault="009C0310" w:rsidP="009C0310">
      <w:pPr>
        <w:widowControl w:val="0"/>
        <w:spacing w:after="0" w:line="240" w:lineRule="auto"/>
        <w:jc w:val="center"/>
        <w:rPr>
          <w:rFonts w:ascii="Candara" w:hAnsi="Candara"/>
          <w:b/>
          <w:sz w:val="16"/>
          <w:szCs w:val="16"/>
        </w:rPr>
      </w:pPr>
      <w:r w:rsidRPr="004D4EBE">
        <w:rPr>
          <w:rFonts w:ascii="Candara" w:hAnsi="Candara"/>
          <w:b/>
          <w:sz w:val="16"/>
          <w:szCs w:val="16"/>
        </w:rPr>
        <w:t xml:space="preserve">Excellent job!  You have completed this module.  Be prepared to discuss this module </w:t>
      </w:r>
    </w:p>
    <w:p w14:paraId="7A0AF787" w14:textId="77777777" w:rsidR="009C0310" w:rsidRPr="001E1C97" w:rsidRDefault="009C0310" w:rsidP="009C0310">
      <w:pPr>
        <w:widowControl w:val="0"/>
        <w:spacing w:after="0" w:line="240" w:lineRule="auto"/>
        <w:jc w:val="center"/>
        <w:rPr>
          <w:rFonts w:ascii="Candara" w:hAnsi="Candara"/>
          <w:b/>
          <w:sz w:val="16"/>
          <w:szCs w:val="16"/>
        </w:rPr>
      </w:pPr>
      <w:r w:rsidRPr="004D4EBE">
        <w:rPr>
          <w:rFonts w:ascii="Candara" w:hAnsi="Candara"/>
          <w:b/>
          <w:sz w:val="16"/>
          <w:szCs w:val="16"/>
        </w:rPr>
        <w:t>in depth with Dr. Nabors during your next therapy appointment.</w:t>
      </w:r>
    </w:p>
    <w:p w14:paraId="72E44A75" w14:textId="4BC499B7" w:rsidR="00B24410" w:rsidRPr="00282E0B" w:rsidRDefault="00B24410" w:rsidP="00282E0B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</w:p>
    <w:sectPr w:rsidR="00B24410" w:rsidRPr="00282E0B" w:rsidSect="001B2659">
      <w:headerReference w:type="default" r:id="rId8"/>
      <w:footerReference w:type="default" r:id="rId9"/>
      <w:headerReference w:type="first" r:id="rId10"/>
      <w:pgSz w:w="12240" w:h="15840"/>
      <w:pgMar w:top="540" w:right="720" w:bottom="450" w:left="72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5B970D" w14:textId="77777777" w:rsidR="000112D4" w:rsidRDefault="000112D4" w:rsidP="002B7830">
      <w:pPr>
        <w:spacing w:after="0" w:line="240" w:lineRule="auto"/>
      </w:pPr>
      <w:r>
        <w:separator/>
      </w:r>
    </w:p>
  </w:endnote>
  <w:endnote w:type="continuationSeparator" w:id="0">
    <w:p w14:paraId="72EDCD82" w14:textId="77777777" w:rsidR="000112D4" w:rsidRDefault="000112D4" w:rsidP="002B7830">
      <w:pPr>
        <w:spacing w:after="0" w:line="240" w:lineRule="auto"/>
      </w:pPr>
      <w:r>
        <w:continuationSeparator/>
      </w:r>
    </w:p>
  </w:endnote>
  <w:endnote w:type="continuationNotice" w:id="1">
    <w:p w14:paraId="03FC6299" w14:textId="77777777" w:rsidR="000112D4" w:rsidRDefault="000112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default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chitects Daughter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926190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156867" w14:textId="58900E4A" w:rsidR="00A41046" w:rsidRDefault="00A410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5EB979" w14:textId="77777777" w:rsidR="00A41046" w:rsidRDefault="00A41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5482D9" w14:textId="77777777" w:rsidR="000112D4" w:rsidRDefault="000112D4" w:rsidP="002B7830">
      <w:pPr>
        <w:spacing w:after="0" w:line="240" w:lineRule="auto"/>
      </w:pPr>
      <w:r>
        <w:separator/>
      </w:r>
    </w:p>
  </w:footnote>
  <w:footnote w:type="continuationSeparator" w:id="0">
    <w:p w14:paraId="4F47FDD9" w14:textId="77777777" w:rsidR="000112D4" w:rsidRDefault="000112D4" w:rsidP="002B7830">
      <w:pPr>
        <w:spacing w:after="0" w:line="240" w:lineRule="auto"/>
      </w:pPr>
      <w:r>
        <w:continuationSeparator/>
      </w:r>
    </w:p>
  </w:footnote>
  <w:footnote w:type="continuationNotice" w:id="1">
    <w:p w14:paraId="600F55B4" w14:textId="77777777" w:rsidR="000112D4" w:rsidRDefault="000112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459CC" w14:textId="2A7637FC" w:rsidR="002B7830" w:rsidRDefault="002B7830" w:rsidP="002B7830">
    <w:pPr>
      <w:pStyle w:val="Header"/>
      <w:jc w:val="center"/>
    </w:pPr>
    <w:r>
      <w:rPr>
        <w:noProof/>
      </w:rPr>
      <w:drawing>
        <wp:inline distT="0" distB="0" distL="0" distR="0" wp14:anchorId="369BEED6" wp14:editId="1B8E30B9">
          <wp:extent cx="1479954" cy="422915"/>
          <wp:effectExtent l="0" t="0" r="635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7431" cy="433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7274E38" w14:textId="7E6E3E96" w:rsidR="008E2675" w:rsidRDefault="00763005" w:rsidP="002B7830">
    <w:pPr>
      <w:pStyle w:val="Header"/>
      <w:jc w:val="center"/>
      <w:rPr>
        <w:i/>
        <w:iCs/>
        <w:sz w:val="16"/>
        <w:szCs w:val="16"/>
      </w:rPr>
    </w:pPr>
    <w:r w:rsidRPr="005050E0">
      <w:rPr>
        <w:b/>
        <w:bCs/>
        <w:i/>
        <w:iCs/>
        <w:sz w:val="16"/>
        <w:szCs w:val="16"/>
      </w:rPr>
      <w:t>Warning:</w:t>
    </w:r>
    <w:r w:rsidRPr="008E2675">
      <w:rPr>
        <w:i/>
        <w:iCs/>
        <w:sz w:val="16"/>
        <w:szCs w:val="16"/>
      </w:rPr>
      <w:t xml:space="preserve"> Please do not copy or redistribute this from. Th</w:t>
    </w:r>
    <w:r w:rsidR="00B71A69">
      <w:rPr>
        <w:i/>
        <w:iCs/>
        <w:sz w:val="16"/>
        <w:szCs w:val="16"/>
      </w:rPr>
      <w:t>is</w:t>
    </w:r>
    <w:r w:rsidRPr="008E2675">
      <w:rPr>
        <w:i/>
        <w:iCs/>
        <w:sz w:val="16"/>
        <w:szCs w:val="16"/>
      </w:rPr>
      <w:t xml:space="preserve"> </w:t>
    </w:r>
    <w:r w:rsidR="008E2675" w:rsidRPr="008E2675">
      <w:rPr>
        <w:i/>
        <w:iCs/>
        <w:sz w:val="16"/>
        <w:szCs w:val="16"/>
      </w:rPr>
      <w:t xml:space="preserve">from is the intellectual property of </w:t>
    </w:r>
  </w:p>
  <w:p w14:paraId="0AD05AF8" w14:textId="646CA5F3" w:rsidR="00763005" w:rsidRPr="008E2675" w:rsidRDefault="008E2675" w:rsidP="002B7830">
    <w:pPr>
      <w:pStyle w:val="Header"/>
      <w:jc w:val="center"/>
      <w:rPr>
        <w:i/>
        <w:iCs/>
        <w:sz w:val="16"/>
        <w:szCs w:val="16"/>
      </w:rPr>
    </w:pPr>
    <w:r w:rsidRPr="008E2675">
      <w:rPr>
        <w:i/>
        <w:iCs/>
        <w:sz w:val="16"/>
        <w:szCs w:val="16"/>
      </w:rPr>
      <w:t>Dr. Shawn Nabors and The Anxiety Treatment Center or West Michig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E32385" w14:textId="6F995115" w:rsidR="00802A81" w:rsidRDefault="00802A81" w:rsidP="00802A81">
    <w:pPr>
      <w:pStyle w:val="Header"/>
      <w:jc w:val="center"/>
    </w:pPr>
    <w:r>
      <w:rPr>
        <w:noProof/>
      </w:rPr>
      <w:drawing>
        <wp:inline distT="0" distB="0" distL="0" distR="0" wp14:anchorId="617EDD9C" wp14:editId="650972E1">
          <wp:extent cx="1559237" cy="442727"/>
          <wp:effectExtent l="0" t="0" r="3175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9656" cy="448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5E1ACF2" w14:textId="77777777" w:rsidR="00FF2214" w:rsidRDefault="00FF2214" w:rsidP="00FF2214">
    <w:pPr>
      <w:pStyle w:val="Header"/>
      <w:jc w:val="center"/>
      <w:rPr>
        <w:i/>
        <w:iCs/>
        <w:sz w:val="16"/>
        <w:szCs w:val="16"/>
      </w:rPr>
    </w:pPr>
    <w:r w:rsidRPr="005050E0">
      <w:rPr>
        <w:b/>
        <w:bCs/>
        <w:i/>
        <w:iCs/>
        <w:sz w:val="16"/>
        <w:szCs w:val="16"/>
      </w:rPr>
      <w:t>Warning:</w:t>
    </w:r>
    <w:r w:rsidRPr="008E2675">
      <w:rPr>
        <w:i/>
        <w:iCs/>
        <w:sz w:val="16"/>
        <w:szCs w:val="16"/>
      </w:rPr>
      <w:t xml:space="preserve"> Please do not copy or redistribute this from. Th</w:t>
    </w:r>
    <w:r>
      <w:rPr>
        <w:i/>
        <w:iCs/>
        <w:sz w:val="16"/>
        <w:szCs w:val="16"/>
      </w:rPr>
      <w:t>is</w:t>
    </w:r>
    <w:r w:rsidRPr="008E2675">
      <w:rPr>
        <w:i/>
        <w:iCs/>
        <w:sz w:val="16"/>
        <w:szCs w:val="16"/>
      </w:rPr>
      <w:t xml:space="preserve"> from is the intellectual property of </w:t>
    </w:r>
  </w:p>
  <w:p w14:paraId="438F2740" w14:textId="07E41025" w:rsidR="00FF2214" w:rsidRPr="00FF2214" w:rsidRDefault="00FF2214" w:rsidP="00FF2214">
    <w:pPr>
      <w:pStyle w:val="Header"/>
      <w:jc w:val="center"/>
      <w:rPr>
        <w:i/>
        <w:iCs/>
        <w:sz w:val="16"/>
        <w:szCs w:val="16"/>
      </w:rPr>
    </w:pPr>
    <w:r w:rsidRPr="008E2675">
      <w:rPr>
        <w:i/>
        <w:iCs/>
        <w:sz w:val="16"/>
        <w:szCs w:val="16"/>
      </w:rPr>
      <w:t>Dr. Shawn Nabors and The Anxiety Treatment Center or West Michig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alt="Arrow Right with solid fill" style="width:7.5pt;height:21.75pt;visibility:visible;mso-wrap-style:square" o:bullet="t">
        <v:imagedata r:id="rId1" o:title="Arrow Right with solid fill" cropleft="-36181f" cropright="-34816f"/>
      </v:shape>
    </w:pict>
  </w:numPicBullet>
  <w:abstractNum w:abstractNumId="0" w15:restartNumberingAfterBreak="0">
    <w:nsid w:val="08E01B4F"/>
    <w:multiLevelType w:val="hybridMultilevel"/>
    <w:tmpl w:val="FB5ED59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50309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6329C"/>
    <w:multiLevelType w:val="hybridMultilevel"/>
    <w:tmpl w:val="822AF4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6D65AB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F3A3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A13013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8E1EDB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142CD5"/>
    <w:multiLevelType w:val="hybridMultilevel"/>
    <w:tmpl w:val="379E2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06544E"/>
    <w:multiLevelType w:val="hybridMultilevel"/>
    <w:tmpl w:val="8D6AB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7D6CC4"/>
    <w:multiLevelType w:val="hybridMultilevel"/>
    <w:tmpl w:val="A8C069EC"/>
    <w:lvl w:ilvl="0" w:tplc="4970BAD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060B7F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2D3D74"/>
    <w:multiLevelType w:val="hybridMultilevel"/>
    <w:tmpl w:val="B2D66F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C014B4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EB012C"/>
    <w:multiLevelType w:val="hybridMultilevel"/>
    <w:tmpl w:val="FB5ED59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435F73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2C29B8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BB7526"/>
    <w:multiLevelType w:val="hybridMultilevel"/>
    <w:tmpl w:val="A34E72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A68F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CB725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4916875">
    <w:abstractNumId w:val="9"/>
  </w:num>
  <w:num w:numId="2" w16cid:durableId="1505586994">
    <w:abstractNumId w:val="0"/>
  </w:num>
  <w:num w:numId="3" w16cid:durableId="2030833264">
    <w:abstractNumId w:val="14"/>
  </w:num>
  <w:num w:numId="4" w16cid:durableId="689455902">
    <w:abstractNumId w:val="1"/>
  </w:num>
  <w:num w:numId="5" w16cid:durableId="1148208451">
    <w:abstractNumId w:val="4"/>
  </w:num>
  <w:num w:numId="6" w16cid:durableId="674041819">
    <w:abstractNumId w:val="3"/>
  </w:num>
  <w:num w:numId="7" w16cid:durableId="1829441288">
    <w:abstractNumId w:val="6"/>
  </w:num>
  <w:num w:numId="8" w16cid:durableId="1136485158">
    <w:abstractNumId w:val="10"/>
  </w:num>
  <w:num w:numId="9" w16cid:durableId="215433441">
    <w:abstractNumId w:val="5"/>
  </w:num>
  <w:num w:numId="10" w16cid:durableId="1904750022">
    <w:abstractNumId w:val="18"/>
  </w:num>
  <w:num w:numId="11" w16cid:durableId="1988511593">
    <w:abstractNumId w:val="12"/>
  </w:num>
  <w:num w:numId="12" w16cid:durableId="1144006333">
    <w:abstractNumId w:val="15"/>
  </w:num>
  <w:num w:numId="13" w16cid:durableId="1457792493">
    <w:abstractNumId w:val="17"/>
  </w:num>
  <w:num w:numId="14" w16cid:durableId="865093673">
    <w:abstractNumId w:val="13"/>
  </w:num>
  <w:num w:numId="15" w16cid:durableId="1244415367">
    <w:abstractNumId w:val="2"/>
  </w:num>
  <w:num w:numId="16" w16cid:durableId="739526171">
    <w:abstractNumId w:val="8"/>
  </w:num>
  <w:num w:numId="17" w16cid:durableId="47266143">
    <w:abstractNumId w:val="7"/>
  </w:num>
  <w:num w:numId="18" w16cid:durableId="965425947">
    <w:abstractNumId w:val="11"/>
  </w:num>
  <w:num w:numId="19" w16cid:durableId="2039962822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TE0MzQwMjS0MDBR0lEKTi0uzszPAykwMa0FAH3xIYstAAAA"/>
  </w:docVars>
  <w:rsids>
    <w:rsidRoot w:val="002B7830"/>
    <w:rsid w:val="0000222B"/>
    <w:rsid w:val="00003277"/>
    <w:rsid w:val="0000395B"/>
    <w:rsid w:val="000043ED"/>
    <w:rsid w:val="00004478"/>
    <w:rsid w:val="00004519"/>
    <w:rsid w:val="000111CA"/>
    <w:rsid w:val="000112D4"/>
    <w:rsid w:val="00011E1F"/>
    <w:rsid w:val="00012BCF"/>
    <w:rsid w:val="0001497D"/>
    <w:rsid w:val="00022DA1"/>
    <w:rsid w:val="000241AB"/>
    <w:rsid w:val="00024355"/>
    <w:rsid w:val="0002476D"/>
    <w:rsid w:val="000261E6"/>
    <w:rsid w:val="00026B75"/>
    <w:rsid w:val="00030171"/>
    <w:rsid w:val="00032C6A"/>
    <w:rsid w:val="00037259"/>
    <w:rsid w:val="00042A75"/>
    <w:rsid w:val="0005396A"/>
    <w:rsid w:val="00054884"/>
    <w:rsid w:val="000555AF"/>
    <w:rsid w:val="0005575F"/>
    <w:rsid w:val="000559EF"/>
    <w:rsid w:val="00062BE5"/>
    <w:rsid w:val="00064782"/>
    <w:rsid w:val="00066333"/>
    <w:rsid w:val="00067B26"/>
    <w:rsid w:val="000727BF"/>
    <w:rsid w:val="00074B23"/>
    <w:rsid w:val="00074ED8"/>
    <w:rsid w:val="00075B4B"/>
    <w:rsid w:val="00075D51"/>
    <w:rsid w:val="0008015E"/>
    <w:rsid w:val="000909F6"/>
    <w:rsid w:val="00090FF0"/>
    <w:rsid w:val="000927DB"/>
    <w:rsid w:val="00093B47"/>
    <w:rsid w:val="00094B7A"/>
    <w:rsid w:val="00095F30"/>
    <w:rsid w:val="00096AEB"/>
    <w:rsid w:val="00096B93"/>
    <w:rsid w:val="000A411F"/>
    <w:rsid w:val="000A4F8E"/>
    <w:rsid w:val="000A5002"/>
    <w:rsid w:val="000A7FDA"/>
    <w:rsid w:val="000B3C90"/>
    <w:rsid w:val="000B4438"/>
    <w:rsid w:val="000B5A78"/>
    <w:rsid w:val="000B6B11"/>
    <w:rsid w:val="000B7F5D"/>
    <w:rsid w:val="000C010D"/>
    <w:rsid w:val="000C09ED"/>
    <w:rsid w:val="000C1E99"/>
    <w:rsid w:val="000C2B16"/>
    <w:rsid w:val="000C729F"/>
    <w:rsid w:val="000D0148"/>
    <w:rsid w:val="000D158B"/>
    <w:rsid w:val="000D18F0"/>
    <w:rsid w:val="000D1C1C"/>
    <w:rsid w:val="000D2C9D"/>
    <w:rsid w:val="000D3F7A"/>
    <w:rsid w:val="000D404E"/>
    <w:rsid w:val="000D59C2"/>
    <w:rsid w:val="000D6075"/>
    <w:rsid w:val="000D6827"/>
    <w:rsid w:val="000D78B8"/>
    <w:rsid w:val="000D7E12"/>
    <w:rsid w:val="000E11B1"/>
    <w:rsid w:val="000E2768"/>
    <w:rsid w:val="000E441F"/>
    <w:rsid w:val="000E5070"/>
    <w:rsid w:val="000F0DC7"/>
    <w:rsid w:val="000F19AE"/>
    <w:rsid w:val="000F2151"/>
    <w:rsid w:val="000F3737"/>
    <w:rsid w:val="000F3C43"/>
    <w:rsid w:val="000F5CB6"/>
    <w:rsid w:val="000F66AA"/>
    <w:rsid w:val="00101D53"/>
    <w:rsid w:val="0010598A"/>
    <w:rsid w:val="00105C1A"/>
    <w:rsid w:val="00106701"/>
    <w:rsid w:val="00106AA2"/>
    <w:rsid w:val="00106BD1"/>
    <w:rsid w:val="00106E74"/>
    <w:rsid w:val="0011323F"/>
    <w:rsid w:val="00113AED"/>
    <w:rsid w:val="00114AEF"/>
    <w:rsid w:val="00114CF4"/>
    <w:rsid w:val="00116BD5"/>
    <w:rsid w:val="00116E6D"/>
    <w:rsid w:val="00120141"/>
    <w:rsid w:val="00121149"/>
    <w:rsid w:val="00126D7D"/>
    <w:rsid w:val="00127BFF"/>
    <w:rsid w:val="0013026C"/>
    <w:rsid w:val="001303F3"/>
    <w:rsid w:val="00130D6B"/>
    <w:rsid w:val="00131B5C"/>
    <w:rsid w:val="001323A0"/>
    <w:rsid w:val="00133D22"/>
    <w:rsid w:val="00134200"/>
    <w:rsid w:val="001371AC"/>
    <w:rsid w:val="00140036"/>
    <w:rsid w:val="00141196"/>
    <w:rsid w:val="00142987"/>
    <w:rsid w:val="001435E0"/>
    <w:rsid w:val="001449AA"/>
    <w:rsid w:val="00144E14"/>
    <w:rsid w:val="001470F6"/>
    <w:rsid w:val="00147F28"/>
    <w:rsid w:val="00150633"/>
    <w:rsid w:val="0015147B"/>
    <w:rsid w:val="0015183C"/>
    <w:rsid w:val="00151E45"/>
    <w:rsid w:val="00152E2E"/>
    <w:rsid w:val="0015306E"/>
    <w:rsid w:val="001535B2"/>
    <w:rsid w:val="00154F79"/>
    <w:rsid w:val="00155750"/>
    <w:rsid w:val="00161AC5"/>
    <w:rsid w:val="00162BD0"/>
    <w:rsid w:val="0016314B"/>
    <w:rsid w:val="00172EC2"/>
    <w:rsid w:val="00174E1A"/>
    <w:rsid w:val="0017627A"/>
    <w:rsid w:val="00176D6A"/>
    <w:rsid w:val="00177AC4"/>
    <w:rsid w:val="00181CBF"/>
    <w:rsid w:val="001820D5"/>
    <w:rsid w:val="001835E0"/>
    <w:rsid w:val="00185969"/>
    <w:rsid w:val="00192EB1"/>
    <w:rsid w:val="00194940"/>
    <w:rsid w:val="0019643C"/>
    <w:rsid w:val="001964CC"/>
    <w:rsid w:val="001A0BE5"/>
    <w:rsid w:val="001A0C2A"/>
    <w:rsid w:val="001A5148"/>
    <w:rsid w:val="001A5DFF"/>
    <w:rsid w:val="001A78AE"/>
    <w:rsid w:val="001B1CB6"/>
    <w:rsid w:val="001B2659"/>
    <w:rsid w:val="001B2702"/>
    <w:rsid w:val="001B4662"/>
    <w:rsid w:val="001B48A9"/>
    <w:rsid w:val="001C279F"/>
    <w:rsid w:val="001C3295"/>
    <w:rsid w:val="001C3CE0"/>
    <w:rsid w:val="001C4315"/>
    <w:rsid w:val="001C77AA"/>
    <w:rsid w:val="001C7EE4"/>
    <w:rsid w:val="001C7F53"/>
    <w:rsid w:val="001D065E"/>
    <w:rsid w:val="001D0BE7"/>
    <w:rsid w:val="001D1572"/>
    <w:rsid w:val="001D163F"/>
    <w:rsid w:val="001D18CA"/>
    <w:rsid w:val="001D1A24"/>
    <w:rsid w:val="001D2B5A"/>
    <w:rsid w:val="001D39B9"/>
    <w:rsid w:val="001D5AED"/>
    <w:rsid w:val="001D69E7"/>
    <w:rsid w:val="001E53F4"/>
    <w:rsid w:val="001E5406"/>
    <w:rsid w:val="001E5474"/>
    <w:rsid w:val="001E5FB8"/>
    <w:rsid w:val="001E7910"/>
    <w:rsid w:val="001E7D1A"/>
    <w:rsid w:val="001F22F1"/>
    <w:rsid w:val="001F51FE"/>
    <w:rsid w:val="001F6983"/>
    <w:rsid w:val="0020035E"/>
    <w:rsid w:val="00200D89"/>
    <w:rsid w:val="00201EB4"/>
    <w:rsid w:val="00203835"/>
    <w:rsid w:val="0020642A"/>
    <w:rsid w:val="0021102B"/>
    <w:rsid w:val="00211289"/>
    <w:rsid w:val="002112CD"/>
    <w:rsid w:val="002156DA"/>
    <w:rsid w:val="00216AE9"/>
    <w:rsid w:val="002247DA"/>
    <w:rsid w:val="00224A09"/>
    <w:rsid w:val="002253FC"/>
    <w:rsid w:val="00225C9E"/>
    <w:rsid w:val="00231429"/>
    <w:rsid w:val="00231E92"/>
    <w:rsid w:val="00234063"/>
    <w:rsid w:val="00234CB1"/>
    <w:rsid w:val="002364C6"/>
    <w:rsid w:val="00241BEE"/>
    <w:rsid w:val="00245449"/>
    <w:rsid w:val="00246CCD"/>
    <w:rsid w:val="00247784"/>
    <w:rsid w:val="002500F6"/>
    <w:rsid w:val="002502A2"/>
    <w:rsid w:val="00252114"/>
    <w:rsid w:val="00252BA4"/>
    <w:rsid w:val="00252CAD"/>
    <w:rsid w:val="00254D3F"/>
    <w:rsid w:val="002575F5"/>
    <w:rsid w:val="00257A60"/>
    <w:rsid w:val="00260BB9"/>
    <w:rsid w:val="00262703"/>
    <w:rsid w:val="00263AAD"/>
    <w:rsid w:val="0026659C"/>
    <w:rsid w:val="00266800"/>
    <w:rsid w:val="0026778E"/>
    <w:rsid w:val="002679B9"/>
    <w:rsid w:val="00272830"/>
    <w:rsid w:val="00275DA5"/>
    <w:rsid w:val="00275EC5"/>
    <w:rsid w:val="00275F4E"/>
    <w:rsid w:val="00276E74"/>
    <w:rsid w:val="00280D8B"/>
    <w:rsid w:val="00282E0B"/>
    <w:rsid w:val="00284E49"/>
    <w:rsid w:val="00285B60"/>
    <w:rsid w:val="00290FA4"/>
    <w:rsid w:val="002913B9"/>
    <w:rsid w:val="0029203F"/>
    <w:rsid w:val="002958FD"/>
    <w:rsid w:val="00297800"/>
    <w:rsid w:val="002A0DD5"/>
    <w:rsid w:val="002A4A88"/>
    <w:rsid w:val="002A4C94"/>
    <w:rsid w:val="002A607C"/>
    <w:rsid w:val="002B60B2"/>
    <w:rsid w:val="002B7450"/>
    <w:rsid w:val="002B7830"/>
    <w:rsid w:val="002C1233"/>
    <w:rsid w:val="002C19CB"/>
    <w:rsid w:val="002C19D2"/>
    <w:rsid w:val="002C2B80"/>
    <w:rsid w:val="002C2DB9"/>
    <w:rsid w:val="002C40D8"/>
    <w:rsid w:val="002C6187"/>
    <w:rsid w:val="002D07C9"/>
    <w:rsid w:val="002D1680"/>
    <w:rsid w:val="002D21C6"/>
    <w:rsid w:val="002D36C0"/>
    <w:rsid w:val="002D3A2E"/>
    <w:rsid w:val="002D3BD6"/>
    <w:rsid w:val="002D3D73"/>
    <w:rsid w:val="002D5B1B"/>
    <w:rsid w:val="002D63EA"/>
    <w:rsid w:val="002D6C0F"/>
    <w:rsid w:val="002D7B05"/>
    <w:rsid w:val="002E0178"/>
    <w:rsid w:val="002E0350"/>
    <w:rsid w:val="002E0799"/>
    <w:rsid w:val="002E478B"/>
    <w:rsid w:val="002E5F6A"/>
    <w:rsid w:val="002F4816"/>
    <w:rsid w:val="002F5838"/>
    <w:rsid w:val="002F5F1F"/>
    <w:rsid w:val="00300301"/>
    <w:rsid w:val="00300CA8"/>
    <w:rsid w:val="00300EF7"/>
    <w:rsid w:val="0030177B"/>
    <w:rsid w:val="003019FC"/>
    <w:rsid w:val="00301CFC"/>
    <w:rsid w:val="00303D17"/>
    <w:rsid w:val="00304138"/>
    <w:rsid w:val="003043EA"/>
    <w:rsid w:val="00310AB0"/>
    <w:rsid w:val="003113F0"/>
    <w:rsid w:val="00311702"/>
    <w:rsid w:val="00311855"/>
    <w:rsid w:val="00321101"/>
    <w:rsid w:val="00321E65"/>
    <w:rsid w:val="00321F93"/>
    <w:rsid w:val="00322D1C"/>
    <w:rsid w:val="003258C4"/>
    <w:rsid w:val="0033143F"/>
    <w:rsid w:val="00331A04"/>
    <w:rsid w:val="003323F3"/>
    <w:rsid w:val="00332A7B"/>
    <w:rsid w:val="0033354B"/>
    <w:rsid w:val="00333E78"/>
    <w:rsid w:val="0033408A"/>
    <w:rsid w:val="003356C6"/>
    <w:rsid w:val="00336DFE"/>
    <w:rsid w:val="00336E8F"/>
    <w:rsid w:val="0033712B"/>
    <w:rsid w:val="0033757A"/>
    <w:rsid w:val="003376E4"/>
    <w:rsid w:val="0034028F"/>
    <w:rsid w:val="0034116E"/>
    <w:rsid w:val="00342139"/>
    <w:rsid w:val="0034356D"/>
    <w:rsid w:val="00344F72"/>
    <w:rsid w:val="003450B1"/>
    <w:rsid w:val="0034552C"/>
    <w:rsid w:val="00347224"/>
    <w:rsid w:val="00347744"/>
    <w:rsid w:val="00350080"/>
    <w:rsid w:val="00355825"/>
    <w:rsid w:val="0035725D"/>
    <w:rsid w:val="00361D7E"/>
    <w:rsid w:val="00362161"/>
    <w:rsid w:val="00364B36"/>
    <w:rsid w:val="00364FC6"/>
    <w:rsid w:val="0036505A"/>
    <w:rsid w:val="0036644B"/>
    <w:rsid w:val="00367C33"/>
    <w:rsid w:val="00370884"/>
    <w:rsid w:val="00370F73"/>
    <w:rsid w:val="0037115E"/>
    <w:rsid w:val="00372584"/>
    <w:rsid w:val="00372601"/>
    <w:rsid w:val="00372D10"/>
    <w:rsid w:val="00374646"/>
    <w:rsid w:val="00376013"/>
    <w:rsid w:val="003849A8"/>
    <w:rsid w:val="0038588E"/>
    <w:rsid w:val="00386D1F"/>
    <w:rsid w:val="003912AE"/>
    <w:rsid w:val="00391696"/>
    <w:rsid w:val="00391CAC"/>
    <w:rsid w:val="003920E8"/>
    <w:rsid w:val="003923BE"/>
    <w:rsid w:val="00392549"/>
    <w:rsid w:val="003925F6"/>
    <w:rsid w:val="003935C1"/>
    <w:rsid w:val="003936DF"/>
    <w:rsid w:val="00394B9B"/>
    <w:rsid w:val="00395F2A"/>
    <w:rsid w:val="003964DF"/>
    <w:rsid w:val="00396CCB"/>
    <w:rsid w:val="003A194A"/>
    <w:rsid w:val="003A26B9"/>
    <w:rsid w:val="003A6E6F"/>
    <w:rsid w:val="003B296C"/>
    <w:rsid w:val="003B46EA"/>
    <w:rsid w:val="003B4B8E"/>
    <w:rsid w:val="003B60B3"/>
    <w:rsid w:val="003B7AFF"/>
    <w:rsid w:val="003C01B3"/>
    <w:rsid w:val="003C1F41"/>
    <w:rsid w:val="003C2740"/>
    <w:rsid w:val="003C28DD"/>
    <w:rsid w:val="003C6DAE"/>
    <w:rsid w:val="003D06E2"/>
    <w:rsid w:val="003D1BDB"/>
    <w:rsid w:val="003D3298"/>
    <w:rsid w:val="003D3C8A"/>
    <w:rsid w:val="003D47C6"/>
    <w:rsid w:val="003D6782"/>
    <w:rsid w:val="003D72D6"/>
    <w:rsid w:val="003D76EF"/>
    <w:rsid w:val="003E0133"/>
    <w:rsid w:val="003E05E1"/>
    <w:rsid w:val="003E0797"/>
    <w:rsid w:val="003E6D84"/>
    <w:rsid w:val="003E72C1"/>
    <w:rsid w:val="003E7C05"/>
    <w:rsid w:val="003F14AE"/>
    <w:rsid w:val="003F588B"/>
    <w:rsid w:val="00400E02"/>
    <w:rsid w:val="00402770"/>
    <w:rsid w:val="00402A3D"/>
    <w:rsid w:val="0040403C"/>
    <w:rsid w:val="00404F25"/>
    <w:rsid w:val="00404FC0"/>
    <w:rsid w:val="00405F28"/>
    <w:rsid w:val="00405FA2"/>
    <w:rsid w:val="0041309E"/>
    <w:rsid w:val="00416B93"/>
    <w:rsid w:val="00421E2D"/>
    <w:rsid w:val="004229DB"/>
    <w:rsid w:val="0042499D"/>
    <w:rsid w:val="00425F0D"/>
    <w:rsid w:val="0042678B"/>
    <w:rsid w:val="0043358F"/>
    <w:rsid w:val="004352FB"/>
    <w:rsid w:val="00435F20"/>
    <w:rsid w:val="00436E4B"/>
    <w:rsid w:val="00437591"/>
    <w:rsid w:val="00440A9D"/>
    <w:rsid w:val="004411B1"/>
    <w:rsid w:val="00441D09"/>
    <w:rsid w:val="004423F0"/>
    <w:rsid w:val="00442DAD"/>
    <w:rsid w:val="004432FE"/>
    <w:rsid w:val="00446D81"/>
    <w:rsid w:val="00451379"/>
    <w:rsid w:val="004537C1"/>
    <w:rsid w:val="00456092"/>
    <w:rsid w:val="0046097D"/>
    <w:rsid w:val="00460DA9"/>
    <w:rsid w:val="00461067"/>
    <w:rsid w:val="00462AB0"/>
    <w:rsid w:val="00463BD0"/>
    <w:rsid w:val="00463ED1"/>
    <w:rsid w:val="00465DFF"/>
    <w:rsid w:val="004678B9"/>
    <w:rsid w:val="00470A94"/>
    <w:rsid w:val="00472998"/>
    <w:rsid w:val="00473622"/>
    <w:rsid w:val="00476A45"/>
    <w:rsid w:val="00481419"/>
    <w:rsid w:val="00483128"/>
    <w:rsid w:val="004832B9"/>
    <w:rsid w:val="0048690C"/>
    <w:rsid w:val="00494312"/>
    <w:rsid w:val="00495677"/>
    <w:rsid w:val="004A19EE"/>
    <w:rsid w:val="004A1D74"/>
    <w:rsid w:val="004A1F95"/>
    <w:rsid w:val="004A21F6"/>
    <w:rsid w:val="004A49B4"/>
    <w:rsid w:val="004A5FC1"/>
    <w:rsid w:val="004B0579"/>
    <w:rsid w:val="004B0DB0"/>
    <w:rsid w:val="004B2F94"/>
    <w:rsid w:val="004B3AF9"/>
    <w:rsid w:val="004B43E1"/>
    <w:rsid w:val="004B5441"/>
    <w:rsid w:val="004B7BCD"/>
    <w:rsid w:val="004C04B2"/>
    <w:rsid w:val="004C0A8C"/>
    <w:rsid w:val="004C0CFD"/>
    <w:rsid w:val="004C1017"/>
    <w:rsid w:val="004C3324"/>
    <w:rsid w:val="004C60A2"/>
    <w:rsid w:val="004C6ED2"/>
    <w:rsid w:val="004C7226"/>
    <w:rsid w:val="004C7EC9"/>
    <w:rsid w:val="004D0B3C"/>
    <w:rsid w:val="004D1996"/>
    <w:rsid w:val="004D3826"/>
    <w:rsid w:val="004D3CB4"/>
    <w:rsid w:val="004D43C1"/>
    <w:rsid w:val="004D4EBE"/>
    <w:rsid w:val="004E0811"/>
    <w:rsid w:val="004E29A4"/>
    <w:rsid w:val="004E4EAB"/>
    <w:rsid w:val="004E4FA6"/>
    <w:rsid w:val="004E5492"/>
    <w:rsid w:val="004E7C0B"/>
    <w:rsid w:val="004E7E01"/>
    <w:rsid w:val="004F06D6"/>
    <w:rsid w:val="004F07E6"/>
    <w:rsid w:val="004F08C9"/>
    <w:rsid w:val="004F26C3"/>
    <w:rsid w:val="004F349B"/>
    <w:rsid w:val="004F364E"/>
    <w:rsid w:val="004F6E45"/>
    <w:rsid w:val="00500ED1"/>
    <w:rsid w:val="00501F73"/>
    <w:rsid w:val="00502427"/>
    <w:rsid w:val="005050E0"/>
    <w:rsid w:val="00510476"/>
    <w:rsid w:val="005114BD"/>
    <w:rsid w:val="005134B7"/>
    <w:rsid w:val="00514234"/>
    <w:rsid w:val="00514B9E"/>
    <w:rsid w:val="00515075"/>
    <w:rsid w:val="00515887"/>
    <w:rsid w:val="00516814"/>
    <w:rsid w:val="00516AAE"/>
    <w:rsid w:val="005176EC"/>
    <w:rsid w:val="00517858"/>
    <w:rsid w:val="00521D5D"/>
    <w:rsid w:val="00522231"/>
    <w:rsid w:val="00522DC2"/>
    <w:rsid w:val="00524D20"/>
    <w:rsid w:val="005264E7"/>
    <w:rsid w:val="005270BD"/>
    <w:rsid w:val="00531B43"/>
    <w:rsid w:val="00532CB8"/>
    <w:rsid w:val="00536AE0"/>
    <w:rsid w:val="005376C7"/>
    <w:rsid w:val="00540045"/>
    <w:rsid w:val="00540759"/>
    <w:rsid w:val="005410CE"/>
    <w:rsid w:val="0054196D"/>
    <w:rsid w:val="00543066"/>
    <w:rsid w:val="00545769"/>
    <w:rsid w:val="00545B42"/>
    <w:rsid w:val="00550F9F"/>
    <w:rsid w:val="00553293"/>
    <w:rsid w:val="0055338C"/>
    <w:rsid w:val="0055504E"/>
    <w:rsid w:val="00555FD6"/>
    <w:rsid w:val="005569FD"/>
    <w:rsid w:val="0055790B"/>
    <w:rsid w:val="0056073C"/>
    <w:rsid w:val="005609B8"/>
    <w:rsid w:val="00560C4A"/>
    <w:rsid w:val="00561E30"/>
    <w:rsid w:val="00563FE0"/>
    <w:rsid w:val="005650E6"/>
    <w:rsid w:val="00570EDF"/>
    <w:rsid w:val="00576285"/>
    <w:rsid w:val="00577150"/>
    <w:rsid w:val="005808EC"/>
    <w:rsid w:val="0058656B"/>
    <w:rsid w:val="0059018F"/>
    <w:rsid w:val="0059184B"/>
    <w:rsid w:val="005924E5"/>
    <w:rsid w:val="00592FC0"/>
    <w:rsid w:val="00593270"/>
    <w:rsid w:val="00593B43"/>
    <w:rsid w:val="00594B97"/>
    <w:rsid w:val="00595566"/>
    <w:rsid w:val="00595E63"/>
    <w:rsid w:val="005979AA"/>
    <w:rsid w:val="005A1F2D"/>
    <w:rsid w:val="005A1FB0"/>
    <w:rsid w:val="005A3423"/>
    <w:rsid w:val="005A4423"/>
    <w:rsid w:val="005A461B"/>
    <w:rsid w:val="005A70E7"/>
    <w:rsid w:val="005B0161"/>
    <w:rsid w:val="005B0208"/>
    <w:rsid w:val="005B25C9"/>
    <w:rsid w:val="005B51B6"/>
    <w:rsid w:val="005B57F1"/>
    <w:rsid w:val="005B5A7B"/>
    <w:rsid w:val="005B780B"/>
    <w:rsid w:val="005C002B"/>
    <w:rsid w:val="005C21D0"/>
    <w:rsid w:val="005C4992"/>
    <w:rsid w:val="005C67FC"/>
    <w:rsid w:val="005D2CBD"/>
    <w:rsid w:val="005D43B2"/>
    <w:rsid w:val="005D44FE"/>
    <w:rsid w:val="005D6083"/>
    <w:rsid w:val="005D62C4"/>
    <w:rsid w:val="005D660A"/>
    <w:rsid w:val="005F09D3"/>
    <w:rsid w:val="005F5FD9"/>
    <w:rsid w:val="006011F2"/>
    <w:rsid w:val="006019E6"/>
    <w:rsid w:val="00601C32"/>
    <w:rsid w:val="006038A8"/>
    <w:rsid w:val="00604425"/>
    <w:rsid w:val="00607F55"/>
    <w:rsid w:val="00610D12"/>
    <w:rsid w:val="0061181B"/>
    <w:rsid w:val="0061497D"/>
    <w:rsid w:val="00621057"/>
    <w:rsid w:val="00626101"/>
    <w:rsid w:val="006309E1"/>
    <w:rsid w:val="006318DC"/>
    <w:rsid w:val="00631ACB"/>
    <w:rsid w:val="00636A6A"/>
    <w:rsid w:val="00636DE6"/>
    <w:rsid w:val="0063764C"/>
    <w:rsid w:val="00640179"/>
    <w:rsid w:val="00640D43"/>
    <w:rsid w:val="00640DC9"/>
    <w:rsid w:val="006435A9"/>
    <w:rsid w:val="006435E9"/>
    <w:rsid w:val="006436D4"/>
    <w:rsid w:val="006468AD"/>
    <w:rsid w:val="00646D28"/>
    <w:rsid w:val="0064717F"/>
    <w:rsid w:val="006504DB"/>
    <w:rsid w:val="00655699"/>
    <w:rsid w:val="00661BFF"/>
    <w:rsid w:val="006623D8"/>
    <w:rsid w:val="00663DA9"/>
    <w:rsid w:val="00664145"/>
    <w:rsid w:val="006643DA"/>
    <w:rsid w:val="006654A7"/>
    <w:rsid w:val="00666E91"/>
    <w:rsid w:val="00667083"/>
    <w:rsid w:val="00670590"/>
    <w:rsid w:val="00673103"/>
    <w:rsid w:val="00680F5D"/>
    <w:rsid w:val="0068223F"/>
    <w:rsid w:val="006833C8"/>
    <w:rsid w:val="0068474E"/>
    <w:rsid w:val="006933C7"/>
    <w:rsid w:val="00694F04"/>
    <w:rsid w:val="006950AF"/>
    <w:rsid w:val="00696673"/>
    <w:rsid w:val="006A0A05"/>
    <w:rsid w:val="006A5D16"/>
    <w:rsid w:val="006A6854"/>
    <w:rsid w:val="006B0602"/>
    <w:rsid w:val="006B1F77"/>
    <w:rsid w:val="006B230E"/>
    <w:rsid w:val="006B24F3"/>
    <w:rsid w:val="006B301D"/>
    <w:rsid w:val="006B4E23"/>
    <w:rsid w:val="006B64BE"/>
    <w:rsid w:val="006C177C"/>
    <w:rsid w:val="006C1E7F"/>
    <w:rsid w:val="006C23DC"/>
    <w:rsid w:val="006C2CEB"/>
    <w:rsid w:val="006C5C1F"/>
    <w:rsid w:val="006C5D2D"/>
    <w:rsid w:val="006C612D"/>
    <w:rsid w:val="006D0E94"/>
    <w:rsid w:val="006D1860"/>
    <w:rsid w:val="006D538B"/>
    <w:rsid w:val="006D5481"/>
    <w:rsid w:val="006D5780"/>
    <w:rsid w:val="006D5B63"/>
    <w:rsid w:val="006D766E"/>
    <w:rsid w:val="006E0A30"/>
    <w:rsid w:val="006E2076"/>
    <w:rsid w:val="006E60BF"/>
    <w:rsid w:val="006E6193"/>
    <w:rsid w:val="006E771D"/>
    <w:rsid w:val="006F0060"/>
    <w:rsid w:val="006F0F78"/>
    <w:rsid w:val="006F11AB"/>
    <w:rsid w:val="006F2AEB"/>
    <w:rsid w:val="006F749B"/>
    <w:rsid w:val="00702940"/>
    <w:rsid w:val="007041E3"/>
    <w:rsid w:val="00704763"/>
    <w:rsid w:val="00706E3E"/>
    <w:rsid w:val="00706F74"/>
    <w:rsid w:val="0071067E"/>
    <w:rsid w:val="007112C9"/>
    <w:rsid w:val="00711F3E"/>
    <w:rsid w:val="00713E34"/>
    <w:rsid w:val="00713F4C"/>
    <w:rsid w:val="007178E8"/>
    <w:rsid w:val="00722AD5"/>
    <w:rsid w:val="00723009"/>
    <w:rsid w:val="007231D6"/>
    <w:rsid w:val="007236E5"/>
    <w:rsid w:val="007237A0"/>
    <w:rsid w:val="0072397B"/>
    <w:rsid w:val="007240CF"/>
    <w:rsid w:val="00724FDB"/>
    <w:rsid w:val="00725734"/>
    <w:rsid w:val="00725B1D"/>
    <w:rsid w:val="00725FC4"/>
    <w:rsid w:val="0072700D"/>
    <w:rsid w:val="00727BA9"/>
    <w:rsid w:val="00730D79"/>
    <w:rsid w:val="00731707"/>
    <w:rsid w:val="00731F1F"/>
    <w:rsid w:val="00731F64"/>
    <w:rsid w:val="00731F7D"/>
    <w:rsid w:val="00732907"/>
    <w:rsid w:val="00732E6C"/>
    <w:rsid w:val="007344C3"/>
    <w:rsid w:val="007360A6"/>
    <w:rsid w:val="00736DC3"/>
    <w:rsid w:val="0074323F"/>
    <w:rsid w:val="0074369A"/>
    <w:rsid w:val="0074415B"/>
    <w:rsid w:val="007449B8"/>
    <w:rsid w:val="007469E3"/>
    <w:rsid w:val="007501F3"/>
    <w:rsid w:val="007505E7"/>
    <w:rsid w:val="007514D7"/>
    <w:rsid w:val="00753E6D"/>
    <w:rsid w:val="007547F8"/>
    <w:rsid w:val="007550D0"/>
    <w:rsid w:val="00756010"/>
    <w:rsid w:val="007560EB"/>
    <w:rsid w:val="0075659C"/>
    <w:rsid w:val="00757CBA"/>
    <w:rsid w:val="00761CFF"/>
    <w:rsid w:val="007623FE"/>
    <w:rsid w:val="0076254E"/>
    <w:rsid w:val="00762902"/>
    <w:rsid w:val="00763005"/>
    <w:rsid w:val="00764493"/>
    <w:rsid w:val="00766DF7"/>
    <w:rsid w:val="00766E57"/>
    <w:rsid w:val="007739C6"/>
    <w:rsid w:val="007748B8"/>
    <w:rsid w:val="00775520"/>
    <w:rsid w:val="0077585A"/>
    <w:rsid w:val="007767DF"/>
    <w:rsid w:val="00776938"/>
    <w:rsid w:val="00781AFD"/>
    <w:rsid w:val="00783C43"/>
    <w:rsid w:val="00784381"/>
    <w:rsid w:val="007902DF"/>
    <w:rsid w:val="00790698"/>
    <w:rsid w:val="007924AE"/>
    <w:rsid w:val="0079344B"/>
    <w:rsid w:val="007955B2"/>
    <w:rsid w:val="00795823"/>
    <w:rsid w:val="00796B59"/>
    <w:rsid w:val="007A17BE"/>
    <w:rsid w:val="007A19B5"/>
    <w:rsid w:val="007A25D6"/>
    <w:rsid w:val="007A2762"/>
    <w:rsid w:val="007A3FBB"/>
    <w:rsid w:val="007A5108"/>
    <w:rsid w:val="007A589E"/>
    <w:rsid w:val="007B0B63"/>
    <w:rsid w:val="007B2173"/>
    <w:rsid w:val="007B232D"/>
    <w:rsid w:val="007B4CA0"/>
    <w:rsid w:val="007B506B"/>
    <w:rsid w:val="007B5ED5"/>
    <w:rsid w:val="007B62A9"/>
    <w:rsid w:val="007B692E"/>
    <w:rsid w:val="007B6B2C"/>
    <w:rsid w:val="007C0203"/>
    <w:rsid w:val="007C04CE"/>
    <w:rsid w:val="007C28B7"/>
    <w:rsid w:val="007C2992"/>
    <w:rsid w:val="007C58A3"/>
    <w:rsid w:val="007C5AFD"/>
    <w:rsid w:val="007C7D86"/>
    <w:rsid w:val="007D0A80"/>
    <w:rsid w:val="007D4BA8"/>
    <w:rsid w:val="007D7ACD"/>
    <w:rsid w:val="007E02DA"/>
    <w:rsid w:val="007E3B8C"/>
    <w:rsid w:val="007E439E"/>
    <w:rsid w:val="007E49DF"/>
    <w:rsid w:val="007E54A1"/>
    <w:rsid w:val="007F0B50"/>
    <w:rsid w:val="007F1139"/>
    <w:rsid w:val="007F33CB"/>
    <w:rsid w:val="007F3C49"/>
    <w:rsid w:val="007F6089"/>
    <w:rsid w:val="007F7AEA"/>
    <w:rsid w:val="007F7DF2"/>
    <w:rsid w:val="008007A8"/>
    <w:rsid w:val="00802A81"/>
    <w:rsid w:val="00802B19"/>
    <w:rsid w:val="008034FA"/>
    <w:rsid w:val="00803736"/>
    <w:rsid w:val="0080516E"/>
    <w:rsid w:val="00805660"/>
    <w:rsid w:val="00805E31"/>
    <w:rsid w:val="0080611D"/>
    <w:rsid w:val="00807752"/>
    <w:rsid w:val="00807850"/>
    <w:rsid w:val="008118B3"/>
    <w:rsid w:val="008139D2"/>
    <w:rsid w:val="00813B5C"/>
    <w:rsid w:val="00815778"/>
    <w:rsid w:val="00815C6B"/>
    <w:rsid w:val="00815FF0"/>
    <w:rsid w:val="0081710B"/>
    <w:rsid w:val="008223E5"/>
    <w:rsid w:val="00822B12"/>
    <w:rsid w:val="00823BD5"/>
    <w:rsid w:val="00826BF7"/>
    <w:rsid w:val="0082777F"/>
    <w:rsid w:val="008278E7"/>
    <w:rsid w:val="00830FC5"/>
    <w:rsid w:val="008334D3"/>
    <w:rsid w:val="008338A2"/>
    <w:rsid w:val="00834A5B"/>
    <w:rsid w:val="00835D06"/>
    <w:rsid w:val="0084076D"/>
    <w:rsid w:val="00841D51"/>
    <w:rsid w:val="00843BC7"/>
    <w:rsid w:val="008449BB"/>
    <w:rsid w:val="00845BED"/>
    <w:rsid w:val="00845E55"/>
    <w:rsid w:val="00846C50"/>
    <w:rsid w:val="00847FE9"/>
    <w:rsid w:val="008513A6"/>
    <w:rsid w:val="008538FE"/>
    <w:rsid w:val="0085488F"/>
    <w:rsid w:val="00857C0C"/>
    <w:rsid w:val="0086208C"/>
    <w:rsid w:val="00862BD6"/>
    <w:rsid w:val="00870690"/>
    <w:rsid w:val="008733B6"/>
    <w:rsid w:val="00882156"/>
    <w:rsid w:val="0088226A"/>
    <w:rsid w:val="00882464"/>
    <w:rsid w:val="008826BB"/>
    <w:rsid w:val="0088640E"/>
    <w:rsid w:val="00890211"/>
    <w:rsid w:val="00890351"/>
    <w:rsid w:val="00890C5C"/>
    <w:rsid w:val="00890D68"/>
    <w:rsid w:val="00891D6A"/>
    <w:rsid w:val="00892D82"/>
    <w:rsid w:val="00893560"/>
    <w:rsid w:val="00893E1D"/>
    <w:rsid w:val="00894154"/>
    <w:rsid w:val="008A0D63"/>
    <w:rsid w:val="008A16B0"/>
    <w:rsid w:val="008A4787"/>
    <w:rsid w:val="008A6628"/>
    <w:rsid w:val="008B05AE"/>
    <w:rsid w:val="008B0CC0"/>
    <w:rsid w:val="008B281A"/>
    <w:rsid w:val="008B3A60"/>
    <w:rsid w:val="008B3DC7"/>
    <w:rsid w:val="008B43BC"/>
    <w:rsid w:val="008B521E"/>
    <w:rsid w:val="008B545C"/>
    <w:rsid w:val="008C0681"/>
    <w:rsid w:val="008C0CA6"/>
    <w:rsid w:val="008C1454"/>
    <w:rsid w:val="008C2333"/>
    <w:rsid w:val="008C3E08"/>
    <w:rsid w:val="008C5164"/>
    <w:rsid w:val="008C5A08"/>
    <w:rsid w:val="008C7E10"/>
    <w:rsid w:val="008D2AFA"/>
    <w:rsid w:val="008D39B9"/>
    <w:rsid w:val="008D4F3F"/>
    <w:rsid w:val="008D7D08"/>
    <w:rsid w:val="008D7D60"/>
    <w:rsid w:val="008E1082"/>
    <w:rsid w:val="008E23DE"/>
    <w:rsid w:val="008E2675"/>
    <w:rsid w:val="008E3155"/>
    <w:rsid w:val="008E789A"/>
    <w:rsid w:val="008F2261"/>
    <w:rsid w:val="008F275A"/>
    <w:rsid w:val="008F2F07"/>
    <w:rsid w:val="008F3BB5"/>
    <w:rsid w:val="008F6352"/>
    <w:rsid w:val="008F6838"/>
    <w:rsid w:val="00900B51"/>
    <w:rsid w:val="00900EF8"/>
    <w:rsid w:val="00902901"/>
    <w:rsid w:val="009038C9"/>
    <w:rsid w:val="00903AD1"/>
    <w:rsid w:val="00907F23"/>
    <w:rsid w:val="00911A08"/>
    <w:rsid w:val="00911D25"/>
    <w:rsid w:val="0091390B"/>
    <w:rsid w:val="0091599A"/>
    <w:rsid w:val="0091617A"/>
    <w:rsid w:val="009176DB"/>
    <w:rsid w:val="00923742"/>
    <w:rsid w:val="00923942"/>
    <w:rsid w:val="00925027"/>
    <w:rsid w:val="009275DF"/>
    <w:rsid w:val="0093127E"/>
    <w:rsid w:val="0093170F"/>
    <w:rsid w:val="00933750"/>
    <w:rsid w:val="00933FD6"/>
    <w:rsid w:val="00934388"/>
    <w:rsid w:val="009349D4"/>
    <w:rsid w:val="0093733C"/>
    <w:rsid w:val="00937629"/>
    <w:rsid w:val="00937FC9"/>
    <w:rsid w:val="00940C6A"/>
    <w:rsid w:val="0094124D"/>
    <w:rsid w:val="00942E46"/>
    <w:rsid w:val="0094362D"/>
    <w:rsid w:val="00943D91"/>
    <w:rsid w:val="0094455F"/>
    <w:rsid w:val="009446A3"/>
    <w:rsid w:val="00945187"/>
    <w:rsid w:val="009469A7"/>
    <w:rsid w:val="009472C4"/>
    <w:rsid w:val="00947644"/>
    <w:rsid w:val="0095105F"/>
    <w:rsid w:val="0095118C"/>
    <w:rsid w:val="00952A8C"/>
    <w:rsid w:val="00953DE9"/>
    <w:rsid w:val="0095434C"/>
    <w:rsid w:val="009543AA"/>
    <w:rsid w:val="00957C5C"/>
    <w:rsid w:val="00960290"/>
    <w:rsid w:val="00961851"/>
    <w:rsid w:val="00961981"/>
    <w:rsid w:val="00962370"/>
    <w:rsid w:val="009634CE"/>
    <w:rsid w:val="009725AC"/>
    <w:rsid w:val="00972767"/>
    <w:rsid w:val="0097615F"/>
    <w:rsid w:val="009772AD"/>
    <w:rsid w:val="0098005E"/>
    <w:rsid w:val="0098114B"/>
    <w:rsid w:val="00981C61"/>
    <w:rsid w:val="009844C4"/>
    <w:rsid w:val="00985722"/>
    <w:rsid w:val="00986EE3"/>
    <w:rsid w:val="00987332"/>
    <w:rsid w:val="00995863"/>
    <w:rsid w:val="0099591C"/>
    <w:rsid w:val="0099692E"/>
    <w:rsid w:val="009A0B43"/>
    <w:rsid w:val="009A1A83"/>
    <w:rsid w:val="009A29A3"/>
    <w:rsid w:val="009A3CAD"/>
    <w:rsid w:val="009A5BE8"/>
    <w:rsid w:val="009A7A7A"/>
    <w:rsid w:val="009B16B3"/>
    <w:rsid w:val="009B2687"/>
    <w:rsid w:val="009B3A17"/>
    <w:rsid w:val="009B4153"/>
    <w:rsid w:val="009B5AA1"/>
    <w:rsid w:val="009B742E"/>
    <w:rsid w:val="009C0310"/>
    <w:rsid w:val="009C097F"/>
    <w:rsid w:val="009C231E"/>
    <w:rsid w:val="009C3693"/>
    <w:rsid w:val="009C3AA1"/>
    <w:rsid w:val="009C68FC"/>
    <w:rsid w:val="009C7E8A"/>
    <w:rsid w:val="009C7FBF"/>
    <w:rsid w:val="009D02BB"/>
    <w:rsid w:val="009D0511"/>
    <w:rsid w:val="009D0B98"/>
    <w:rsid w:val="009D3BEE"/>
    <w:rsid w:val="009D42FF"/>
    <w:rsid w:val="009D6AA3"/>
    <w:rsid w:val="009D6F99"/>
    <w:rsid w:val="009D746C"/>
    <w:rsid w:val="009E0749"/>
    <w:rsid w:val="009E1E8F"/>
    <w:rsid w:val="009E2EF9"/>
    <w:rsid w:val="009F283E"/>
    <w:rsid w:val="009F2F20"/>
    <w:rsid w:val="009F3077"/>
    <w:rsid w:val="009F3239"/>
    <w:rsid w:val="009F39CE"/>
    <w:rsid w:val="009F4962"/>
    <w:rsid w:val="009F4CCD"/>
    <w:rsid w:val="009F5E3C"/>
    <w:rsid w:val="009F6098"/>
    <w:rsid w:val="009F6257"/>
    <w:rsid w:val="00A0041B"/>
    <w:rsid w:val="00A00A48"/>
    <w:rsid w:val="00A00CBA"/>
    <w:rsid w:val="00A01D88"/>
    <w:rsid w:val="00A05186"/>
    <w:rsid w:val="00A06469"/>
    <w:rsid w:val="00A104AC"/>
    <w:rsid w:val="00A11864"/>
    <w:rsid w:val="00A13DF5"/>
    <w:rsid w:val="00A13F90"/>
    <w:rsid w:val="00A14020"/>
    <w:rsid w:val="00A179C1"/>
    <w:rsid w:val="00A179DD"/>
    <w:rsid w:val="00A2091A"/>
    <w:rsid w:val="00A20F68"/>
    <w:rsid w:val="00A2211B"/>
    <w:rsid w:val="00A22C23"/>
    <w:rsid w:val="00A253E3"/>
    <w:rsid w:val="00A25823"/>
    <w:rsid w:val="00A27800"/>
    <w:rsid w:val="00A30F36"/>
    <w:rsid w:val="00A3161A"/>
    <w:rsid w:val="00A32EDF"/>
    <w:rsid w:val="00A34B4A"/>
    <w:rsid w:val="00A35E7C"/>
    <w:rsid w:val="00A37380"/>
    <w:rsid w:val="00A41046"/>
    <w:rsid w:val="00A4164E"/>
    <w:rsid w:val="00A41662"/>
    <w:rsid w:val="00A41A61"/>
    <w:rsid w:val="00A41F98"/>
    <w:rsid w:val="00A44750"/>
    <w:rsid w:val="00A45D6A"/>
    <w:rsid w:val="00A461F3"/>
    <w:rsid w:val="00A4790D"/>
    <w:rsid w:val="00A529BC"/>
    <w:rsid w:val="00A6060A"/>
    <w:rsid w:val="00A61148"/>
    <w:rsid w:val="00A629ED"/>
    <w:rsid w:val="00A63B71"/>
    <w:rsid w:val="00A63DEC"/>
    <w:rsid w:val="00A66E31"/>
    <w:rsid w:val="00A67101"/>
    <w:rsid w:val="00A67AD1"/>
    <w:rsid w:val="00A67DB7"/>
    <w:rsid w:val="00A71346"/>
    <w:rsid w:val="00A717E1"/>
    <w:rsid w:val="00A737D9"/>
    <w:rsid w:val="00A73964"/>
    <w:rsid w:val="00A74240"/>
    <w:rsid w:val="00A74CAB"/>
    <w:rsid w:val="00A77227"/>
    <w:rsid w:val="00A77B6D"/>
    <w:rsid w:val="00A80C4D"/>
    <w:rsid w:val="00A817B8"/>
    <w:rsid w:val="00A82B95"/>
    <w:rsid w:val="00A83174"/>
    <w:rsid w:val="00A83862"/>
    <w:rsid w:val="00A858D0"/>
    <w:rsid w:val="00A87094"/>
    <w:rsid w:val="00A872A0"/>
    <w:rsid w:val="00A905D1"/>
    <w:rsid w:val="00A93815"/>
    <w:rsid w:val="00A93D3D"/>
    <w:rsid w:val="00A96184"/>
    <w:rsid w:val="00AA23B4"/>
    <w:rsid w:val="00AA2EB4"/>
    <w:rsid w:val="00AA629C"/>
    <w:rsid w:val="00AA7CEE"/>
    <w:rsid w:val="00AB00D8"/>
    <w:rsid w:val="00AB11D9"/>
    <w:rsid w:val="00AB16C6"/>
    <w:rsid w:val="00AB26DE"/>
    <w:rsid w:val="00AB2CD9"/>
    <w:rsid w:val="00AB3521"/>
    <w:rsid w:val="00AB3695"/>
    <w:rsid w:val="00AB4533"/>
    <w:rsid w:val="00AB4F51"/>
    <w:rsid w:val="00AB514A"/>
    <w:rsid w:val="00AB6B79"/>
    <w:rsid w:val="00AB71F9"/>
    <w:rsid w:val="00AC0B32"/>
    <w:rsid w:val="00AC0DBF"/>
    <w:rsid w:val="00AC0EC0"/>
    <w:rsid w:val="00AC2A12"/>
    <w:rsid w:val="00AC3C2A"/>
    <w:rsid w:val="00AC5832"/>
    <w:rsid w:val="00AC74D3"/>
    <w:rsid w:val="00AD1D24"/>
    <w:rsid w:val="00AD276E"/>
    <w:rsid w:val="00AD2DCD"/>
    <w:rsid w:val="00AD38C4"/>
    <w:rsid w:val="00AD5829"/>
    <w:rsid w:val="00AD5883"/>
    <w:rsid w:val="00AD5B6F"/>
    <w:rsid w:val="00AD60C6"/>
    <w:rsid w:val="00AD64D4"/>
    <w:rsid w:val="00AD6795"/>
    <w:rsid w:val="00AD795F"/>
    <w:rsid w:val="00AE091C"/>
    <w:rsid w:val="00AE22B7"/>
    <w:rsid w:val="00AE4181"/>
    <w:rsid w:val="00AE4EF8"/>
    <w:rsid w:val="00AE5463"/>
    <w:rsid w:val="00AE5CEB"/>
    <w:rsid w:val="00AE5DE7"/>
    <w:rsid w:val="00AE625D"/>
    <w:rsid w:val="00AF16C3"/>
    <w:rsid w:val="00AF1DE3"/>
    <w:rsid w:val="00AF2BC1"/>
    <w:rsid w:val="00AF3B44"/>
    <w:rsid w:val="00AF65B0"/>
    <w:rsid w:val="00AF731A"/>
    <w:rsid w:val="00AF7D1A"/>
    <w:rsid w:val="00B044B0"/>
    <w:rsid w:val="00B07297"/>
    <w:rsid w:val="00B11A38"/>
    <w:rsid w:val="00B16E44"/>
    <w:rsid w:val="00B20351"/>
    <w:rsid w:val="00B20DB2"/>
    <w:rsid w:val="00B212D2"/>
    <w:rsid w:val="00B230A0"/>
    <w:rsid w:val="00B2334D"/>
    <w:rsid w:val="00B2386C"/>
    <w:rsid w:val="00B241B3"/>
    <w:rsid w:val="00B24410"/>
    <w:rsid w:val="00B26002"/>
    <w:rsid w:val="00B27413"/>
    <w:rsid w:val="00B316F6"/>
    <w:rsid w:val="00B31CCA"/>
    <w:rsid w:val="00B3244E"/>
    <w:rsid w:val="00B32AAB"/>
    <w:rsid w:val="00B330AD"/>
    <w:rsid w:val="00B33D48"/>
    <w:rsid w:val="00B358E3"/>
    <w:rsid w:val="00B35E8D"/>
    <w:rsid w:val="00B37DB6"/>
    <w:rsid w:val="00B4040B"/>
    <w:rsid w:val="00B406BF"/>
    <w:rsid w:val="00B40797"/>
    <w:rsid w:val="00B445EC"/>
    <w:rsid w:val="00B449C0"/>
    <w:rsid w:val="00B44D2C"/>
    <w:rsid w:val="00B466D2"/>
    <w:rsid w:val="00B46D48"/>
    <w:rsid w:val="00B470E0"/>
    <w:rsid w:val="00B50466"/>
    <w:rsid w:val="00B50CB1"/>
    <w:rsid w:val="00B511BA"/>
    <w:rsid w:val="00B55ADF"/>
    <w:rsid w:val="00B5621A"/>
    <w:rsid w:val="00B60915"/>
    <w:rsid w:val="00B60E21"/>
    <w:rsid w:val="00B60F70"/>
    <w:rsid w:val="00B61024"/>
    <w:rsid w:val="00B66B1A"/>
    <w:rsid w:val="00B71A69"/>
    <w:rsid w:val="00B71B87"/>
    <w:rsid w:val="00B766C8"/>
    <w:rsid w:val="00B779D9"/>
    <w:rsid w:val="00B816B2"/>
    <w:rsid w:val="00B8219A"/>
    <w:rsid w:val="00B83859"/>
    <w:rsid w:val="00B85127"/>
    <w:rsid w:val="00B860D3"/>
    <w:rsid w:val="00B86FDE"/>
    <w:rsid w:val="00B87327"/>
    <w:rsid w:val="00B90205"/>
    <w:rsid w:val="00B9118F"/>
    <w:rsid w:val="00B93B0A"/>
    <w:rsid w:val="00B95D9D"/>
    <w:rsid w:val="00B9605E"/>
    <w:rsid w:val="00B96ED8"/>
    <w:rsid w:val="00BA1136"/>
    <w:rsid w:val="00BA14A8"/>
    <w:rsid w:val="00BA18D5"/>
    <w:rsid w:val="00BA3869"/>
    <w:rsid w:val="00BA4DAC"/>
    <w:rsid w:val="00BA5287"/>
    <w:rsid w:val="00BB03AE"/>
    <w:rsid w:val="00BB594C"/>
    <w:rsid w:val="00BC1AA2"/>
    <w:rsid w:val="00BC22E4"/>
    <w:rsid w:val="00BC3A72"/>
    <w:rsid w:val="00BC412D"/>
    <w:rsid w:val="00BC4171"/>
    <w:rsid w:val="00BC7492"/>
    <w:rsid w:val="00BC79DA"/>
    <w:rsid w:val="00BC7B9B"/>
    <w:rsid w:val="00BD0345"/>
    <w:rsid w:val="00BD2BD5"/>
    <w:rsid w:val="00BD3F7D"/>
    <w:rsid w:val="00BD47B6"/>
    <w:rsid w:val="00BD5391"/>
    <w:rsid w:val="00BE0952"/>
    <w:rsid w:val="00BE1D50"/>
    <w:rsid w:val="00BE693D"/>
    <w:rsid w:val="00BF1669"/>
    <w:rsid w:val="00BF3A73"/>
    <w:rsid w:val="00BF418B"/>
    <w:rsid w:val="00BF5F13"/>
    <w:rsid w:val="00C00D4F"/>
    <w:rsid w:val="00C0363D"/>
    <w:rsid w:val="00C0604E"/>
    <w:rsid w:val="00C1361D"/>
    <w:rsid w:val="00C14E5D"/>
    <w:rsid w:val="00C162A9"/>
    <w:rsid w:val="00C16609"/>
    <w:rsid w:val="00C16E19"/>
    <w:rsid w:val="00C17EE6"/>
    <w:rsid w:val="00C20128"/>
    <w:rsid w:val="00C20873"/>
    <w:rsid w:val="00C246C2"/>
    <w:rsid w:val="00C26A8A"/>
    <w:rsid w:val="00C27E4A"/>
    <w:rsid w:val="00C30A78"/>
    <w:rsid w:val="00C33326"/>
    <w:rsid w:val="00C34F2B"/>
    <w:rsid w:val="00C36C89"/>
    <w:rsid w:val="00C36DBE"/>
    <w:rsid w:val="00C42821"/>
    <w:rsid w:val="00C468B1"/>
    <w:rsid w:val="00C46944"/>
    <w:rsid w:val="00C46A6F"/>
    <w:rsid w:val="00C50015"/>
    <w:rsid w:val="00C50588"/>
    <w:rsid w:val="00C5087B"/>
    <w:rsid w:val="00C50DDE"/>
    <w:rsid w:val="00C5355B"/>
    <w:rsid w:val="00C5465A"/>
    <w:rsid w:val="00C54F19"/>
    <w:rsid w:val="00C55274"/>
    <w:rsid w:val="00C61FB6"/>
    <w:rsid w:val="00C62044"/>
    <w:rsid w:val="00C63010"/>
    <w:rsid w:val="00C6463A"/>
    <w:rsid w:val="00C64AB0"/>
    <w:rsid w:val="00C658D6"/>
    <w:rsid w:val="00C66CC3"/>
    <w:rsid w:val="00C71514"/>
    <w:rsid w:val="00C73136"/>
    <w:rsid w:val="00C741C9"/>
    <w:rsid w:val="00C74306"/>
    <w:rsid w:val="00C759C4"/>
    <w:rsid w:val="00C81A82"/>
    <w:rsid w:val="00C83DA5"/>
    <w:rsid w:val="00C84D72"/>
    <w:rsid w:val="00C86B34"/>
    <w:rsid w:val="00C86DEF"/>
    <w:rsid w:val="00C87411"/>
    <w:rsid w:val="00C876C1"/>
    <w:rsid w:val="00C900E1"/>
    <w:rsid w:val="00C92A2F"/>
    <w:rsid w:val="00C948E6"/>
    <w:rsid w:val="00C94D8B"/>
    <w:rsid w:val="00C960EC"/>
    <w:rsid w:val="00C9611A"/>
    <w:rsid w:val="00C96CC1"/>
    <w:rsid w:val="00C972C0"/>
    <w:rsid w:val="00CA1287"/>
    <w:rsid w:val="00CA1829"/>
    <w:rsid w:val="00CA35E1"/>
    <w:rsid w:val="00CA6726"/>
    <w:rsid w:val="00CA7A60"/>
    <w:rsid w:val="00CB03E7"/>
    <w:rsid w:val="00CB096E"/>
    <w:rsid w:val="00CB267C"/>
    <w:rsid w:val="00CB35E1"/>
    <w:rsid w:val="00CB3F42"/>
    <w:rsid w:val="00CB41B9"/>
    <w:rsid w:val="00CB6F74"/>
    <w:rsid w:val="00CB7195"/>
    <w:rsid w:val="00CB77A2"/>
    <w:rsid w:val="00CC096B"/>
    <w:rsid w:val="00CC12F3"/>
    <w:rsid w:val="00CC281A"/>
    <w:rsid w:val="00CC2DA7"/>
    <w:rsid w:val="00CC2F81"/>
    <w:rsid w:val="00CC4124"/>
    <w:rsid w:val="00CC476B"/>
    <w:rsid w:val="00CC665F"/>
    <w:rsid w:val="00CC7082"/>
    <w:rsid w:val="00CC72AD"/>
    <w:rsid w:val="00CC74D2"/>
    <w:rsid w:val="00CD21C0"/>
    <w:rsid w:val="00CD4C32"/>
    <w:rsid w:val="00CE0A4F"/>
    <w:rsid w:val="00CE1C36"/>
    <w:rsid w:val="00CE3029"/>
    <w:rsid w:val="00CE39D7"/>
    <w:rsid w:val="00CE3D1D"/>
    <w:rsid w:val="00CE3F78"/>
    <w:rsid w:val="00CE6BF9"/>
    <w:rsid w:val="00CE74A9"/>
    <w:rsid w:val="00CE755C"/>
    <w:rsid w:val="00CE7ADC"/>
    <w:rsid w:val="00CF4A96"/>
    <w:rsid w:val="00CF62A0"/>
    <w:rsid w:val="00CF7E32"/>
    <w:rsid w:val="00D011D8"/>
    <w:rsid w:val="00D01484"/>
    <w:rsid w:val="00D02593"/>
    <w:rsid w:val="00D025E7"/>
    <w:rsid w:val="00D02DAB"/>
    <w:rsid w:val="00D0345B"/>
    <w:rsid w:val="00D068B6"/>
    <w:rsid w:val="00D068C2"/>
    <w:rsid w:val="00D06EDF"/>
    <w:rsid w:val="00D07EF9"/>
    <w:rsid w:val="00D1206C"/>
    <w:rsid w:val="00D13E9F"/>
    <w:rsid w:val="00D1577A"/>
    <w:rsid w:val="00D15C8A"/>
    <w:rsid w:val="00D1730D"/>
    <w:rsid w:val="00D200DE"/>
    <w:rsid w:val="00D219BD"/>
    <w:rsid w:val="00D227BA"/>
    <w:rsid w:val="00D23497"/>
    <w:rsid w:val="00D24452"/>
    <w:rsid w:val="00D24B23"/>
    <w:rsid w:val="00D2553F"/>
    <w:rsid w:val="00D26DB7"/>
    <w:rsid w:val="00D273DD"/>
    <w:rsid w:val="00D30943"/>
    <w:rsid w:val="00D31028"/>
    <w:rsid w:val="00D3131F"/>
    <w:rsid w:val="00D31A51"/>
    <w:rsid w:val="00D320C5"/>
    <w:rsid w:val="00D325B3"/>
    <w:rsid w:val="00D3457A"/>
    <w:rsid w:val="00D35BE8"/>
    <w:rsid w:val="00D35C7D"/>
    <w:rsid w:val="00D35E91"/>
    <w:rsid w:val="00D36D4E"/>
    <w:rsid w:val="00D4197D"/>
    <w:rsid w:val="00D427CD"/>
    <w:rsid w:val="00D42C34"/>
    <w:rsid w:val="00D46B50"/>
    <w:rsid w:val="00D4719D"/>
    <w:rsid w:val="00D47339"/>
    <w:rsid w:val="00D47F85"/>
    <w:rsid w:val="00D51B82"/>
    <w:rsid w:val="00D525A9"/>
    <w:rsid w:val="00D54391"/>
    <w:rsid w:val="00D569AC"/>
    <w:rsid w:val="00D57F21"/>
    <w:rsid w:val="00D6155E"/>
    <w:rsid w:val="00D62504"/>
    <w:rsid w:val="00D63E6F"/>
    <w:rsid w:val="00D6589D"/>
    <w:rsid w:val="00D663F6"/>
    <w:rsid w:val="00D717DB"/>
    <w:rsid w:val="00D76CC7"/>
    <w:rsid w:val="00D76F59"/>
    <w:rsid w:val="00D7718C"/>
    <w:rsid w:val="00D77A40"/>
    <w:rsid w:val="00D806C3"/>
    <w:rsid w:val="00D806EE"/>
    <w:rsid w:val="00D826D7"/>
    <w:rsid w:val="00D82BE6"/>
    <w:rsid w:val="00D844C2"/>
    <w:rsid w:val="00D87F51"/>
    <w:rsid w:val="00D90445"/>
    <w:rsid w:val="00D9080C"/>
    <w:rsid w:val="00D923FF"/>
    <w:rsid w:val="00D925B3"/>
    <w:rsid w:val="00D93148"/>
    <w:rsid w:val="00D93874"/>
    <w:rsid w:val="00D9445A"/>
    <w:rsid w:val="00D95778"/>
    <w:rsid w:val="00D979C7"/>
    <w:rsid w:val="00D97F83"/>
    <w:rsid w:val="00DA0299"/>
    <w:rsid w:val="00DA1EDA"/>
    <w:rsid w:val="00DA4357"/>
    <w:rsid w:val="00DA4F21"/>
    <w:rsid w:val="00DA5AE8"/>
    <w:rsid w:val="00DA6107"/>
    <w:rsid w:val="00DA7D14"/>
    <w:rsid w:val="00DA7F31"/>
    <w:rsid w:val="00DB2932"/>
    <w:rsid w:val="00DB29CB"/>
    <w:rsid w:val="00DB3023"/>
    <w:rsid w:val="00DB5542"/>
    <w:rsid w:val="00DB5837"/>
    <w:rsid w:val="00DB5ED7"/>
    <w:rsid w:val="00DC197F"/>
    <w:rsid w:val="00DC70C1"/>
    <w:rsid w:val="00DC73C5"/>
    <w:rsid w:val="00DD01E8"/>
    <w:rsid w:val="00DD0558"/>
    <w:rsid w:val="00DD22E7"/>
    <w:rsid w:val="00DD256C"/>
    <w:rsid w:val="00DD55B4"/>
    <w:rsid w:val="00DE105F"/>
    <w:rsid w:val="00DE2045"/>
    <w:rsid w:val="00DE4467"/>
    <w:rsid w:val="00DF02F3"/>
    <w:rsid w:val="00DF084D"/>
    <w:rsid w:val="00DF2000"/>
    <w:rsid w:val="00DF2DDC"/>
    <w:rsid w:val="00DF4835"/>
    <w:rsid w:val="00DF4C20"/>
    <w:rsid w:val="00DF4D2B"/>
    <w:rsid w:val="00DF7B92"/>
    <w:rsid w:val="00E006CB"/>
    <w:rsid w:val="00E00E45"/>
    <w:rsid w:val="00E029D9"/>
    <w:rsid w:val="00E03AA2"/>
    <w:rsid w:val="00E10679"/>
    <w:rsid w:val="00E10B45"/>
    <w:rsid w:val="00E1109C"/>
    <w:rsid w:val="00E13E50"/>
    <w:rsid w:val="00E21EBD"/>
    <w:rsid w:val="00E22952"/>
    <w:rsid w:val="00E254AB"/>
    <w:rsid w:val="00E30B62"/>
    <w:rsid w:val="00E3350D"/>
    <w:rsid w:val="00E34C84"/>
    <w:rsid w:val="00E37013"/>
    <w:rsid w:val="00E40551"/>
    <w:rsid w:val="00E40C5A"/>
    <w:rsid w:val="00E40E4F"/>
    <w:rsid w:val="00E411E9"/>
    <w:rsid w:val="00E4561A"/>
    <w:rsid w:val="00E45F4C"/>
    <w:rsid w:val="00E5107D"/>
    <w:rsid w:val="00E5330B"/>
    <w:rsid w:val="00E54132"/>
    <w:rsid w:val="00E5545E"/>
    <w:rsid w:val="00E557B6"/>
    <w:rsid w:val="00E56487"/>
    <w:rsid w:val="00E5766A"/>
    <w:rsid w:val="00E60419"/>
    <w:rsid w:val="00E61269"/>
    <w:rsid w:val="00E6179B"/>
    <w:rsid w:val="00E618CB"/>
    <w:rsid w:val="00E61D19"/>
    <w:rsid w:val="00E630BC"/>
    <w:rsid w:val="00E6604D"/>
    <w:rsid w:val="00E66E18"/>
    <w:rsid w:val="00E67974"/>
    <w:rsid w:val="00E75118"/>
    <w:rsid w:val="00E7598F"/>
    <w:rsid w:val="00E76DA5"/>
    <w:rsid w:val="00E76FAA"/>
    <w:rsid w:val="00E77346"/>
    <w:rsid w:val="00E81133"/>
    <w:rsid w:val="00E83CE0"/>
    <w:rsid w:val="00E83EF0"/>
    <w:rsid w:val="00E8402B"/>
    <w:rsid w:val="00E865B0"/>
    <w:rsid w:val="00E8727E"/>
    <w:rsid w:val="00E87332"/>
    <w:rsid w:val="00E87CA5"/>
    <w:rsid w:val="00E94488"/>
    <w:rsid w:val="00E951C9"/>
    <w:rsid w:val="00E95734"/>
    <w:rsid w:val="00EA161F"/>
    <w:rsid w:val="00EA1758"/>
    <w:rsid w:val="00EA2348"/>
    <w:rsid w:val="00EA3E44"/>
    <w:rsid w:val="00EA629F"/>
    <w:rsid w:val="00EA671E"/>
    <w:rsid w:val="00EA745D"/>
    <w:rsid w:val="00EB0372"/>
    <w:rsid w:val="00EB0ACD"/>
    <w:rsid w:val="00EB37CE"/>
    <w:rsid w:val="00EB3E04"/>
    <w:rsid w:val="00EB513A"/>
    <w:rsid w:val="00EB7465"/>
    <w:rsid w:val="00EB79A5"/>
    <w:rsid w:val="00EC36A6"/>
    <w:rsid w:val="00EC5BED"/>
    <w:rsid w:val="00EC6B82"/>
    <w:rsid w:val="00EC7955"/>
    <w:rsid w:val="00ED0691"/>
    <w:rsid w:val="00ED23AD"/>
    <w:rsid w:val="00ED3916"/>
    <w:rsid w:val="00ED3CD3"/>
    <w:rsid w:val="00ED6D54"/>
    <w:rsid w:val="00ED7C37"/>
    <w:rsid w:val="00EE02E6"/>
    <w:rsid w:val="00EE2679"/>
    <w:rsid w:val="00EE3B60"/>
    <w:rsid w:val="00EE4234"/>
    <w:rsid w:val="00EE603F"/>
    <w:rsid w:val="00EE6C40"/>
    <w:rsid w:val="00EF296B"/>
    <w:rsid w:val="00EF4FA4"/>
    <w:rsid w:val="00F004D5"/>
    <w:rsid w:val="00F00D5F"/>
    <w:rsid w:val="00F0188E"/>
    <w:rsid w:val="00F04E25"/>
    <w:rsid w:val="00F054C1"/>
    <w:rsid w:val="00F058F5"/>
    <w:rsid w:val="00F064AC"/>
    <w:rsid w:val="00F066DA"/>
    <w:rsid w:val="00F0715B"/>
    <w:rsid w:val="00F10466"/>
    <w:rsid w:val="00F10634"/>
    <w:rsid w:val="00F1474A"/>
    <w:rsid w:val="00F15617"/>
    <w:rsid w:val="00F165AF"/>
    <w:rsid w:val="00F17D5E"/>
    <w:rsid w:val="00F17E56"/>
    <w:rsid w:val="00F21F58"/>
    <w:rsid w:val="00F23147"/>
    <w:rsid w:val="00F23887"/>
    <w:rsid w:val="00F23B4E"/>
    <w:rsid w:val="00F255CC"/>
    <w:rsid w:val="00F2702C"/>
    <w:rsid w:val="00F27E7B"/>
    <w:rsid w:val="00F31B43"/>
    <w:rsid w:val="00F3395A"/>
    <w:rsid w:val="00F35B46"/>
    <w:rsid w:val="00F36B52"/>
    <w:rsid w:val="00F36E8D"/>
    <w:rsid w:val="00F37E15"/>
    <w:rsid w:val="00F406DC"/>
    <w:rsid w:val="00F40B88"/>
    <w:rsid w:val="00F41A04"/>
    <w:rsid w:val="00F42639"/>
    <w:rsid w:val="00F4355B"/>
    <w:rsid w:val="00F437C1"/>
    <w:rsid w:val="00F4672C"/>
    <w:rsid w:val="00F47ED5"/>
    <w:rsid w:val="00F530CA"/>
    <w:rsid w:val="00F53326"/>
    <w:rsid w:val="00F55243"/>
    <w:rsid w:val="00F570D1"/>
    <w:rsid w:val="00F57B45"/>
    <w:rsid w:val="00F57DD5"/>
    <w:rsid w:val="00F63B14"/>
    <w:rsid w:val="00F6466E"/>
    <w:rsid w:val="00F6684B"/>
    <w:rsid w:val="00F66D07"/>
    <w:rsid w:val="00F67033"/>
    <w:rsid w:val="00F73636"/>
    <w:rsid w:val="00F739AD"/>
    <w:rsid w:val="00F750B6"/>
    <w:rsid w:val="00F760C5"/>
    <w:rsid w:val="00F76234"/>
    <w:rsid w:val="00F77FC4"/>
    <w:rsid w:val="00F81C91"/>
    <w:rsid w:val="00F84A05"/>
    <w:rsid w:val="00F85556"/>
    <w:rsid w:val="00F85638"/>
    <w:rsid w:val="00F85E2C"/>
    <w:rsid w:val="00F86281"/>
    <w:rsid w:val="00F87576"/>
    <w:rsid w:val="00F91FF7"/>
    <w:rsid w:val="00F931BC"/>
    <w:rsid w:val="00F93DC9"/>
    <w:rsid w:val="00F968A9"/>
    <w:rsid w:val="00FA1579"/>
    <w:rsid w:val="00FA29C9"/>
    <w:rsid w:val="00FA2FE9"/>
    <w:rsid w:val="00FA48EA"/>
    <w:rsid w:val="00FA52E7"/>
    <w:rsid w:val="00FA6E18"/>
    <w:rsid w:val="00FA776F"/>
    <w:rsid w:val="00FB0AA7"/>
    <w:rsid w:val="00FB1ACD"/>
    <w:rsid w:val="00FB1FCD"/>
    <w:rsid w:val="00FB34E2"/>
    <w:rsid w:val="00FC3FB6"/>
    <w:rsid w:val="00FC559E"/>
    <w:rsid w:val="00FC60F0"/>
    <w:rsid w:val="00FC7934"/>
    <w:rsid w:val="00FC7969"/>
    <w:rsid w:val="00FD082C"/>
    <w:rsid w:val="00FD1705"/>
    <w:rsid w:val="00FD1CF2"/>
    <w:rsid w:val="00FD233D"/>
    <w:rsid w:val="00FD7494"/>
    <w:rsid w:val="00FE0014"/>
    <w:rsid w:val="00FE3D40"/>
    <w:rsid w:val="00FE56D0"/>
    <w:rsid w:val="00FE64EC"/>
    <w:rsid w:val="00FE7A2F"/>
    <w:rsid w:val="00FF0F94"/>
    <w:rsid w:val="00FF2214"/>
    <w:rsid w:val="00FF52EE"/>
    <w:rsid w:val="00FF6D28"/>
    <w:rsid w:val="00FF6DCF"/>
    <w:rsid w:val="00FF733F"/>
    <w:rsid w:val="400C9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4351A2"/>
  <w15:chartTrackingRefBased/>
  <w15:docId w15:val="{5F04D69C-C031-4D78-9DC2-D3F1DCC5F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F41"/>
  </w:style>
  <w:style w:type="paragraph" w:styleId="Heading1">
    <w:name w:val="heading 1"/>
    <w:basedOn w:val="Normal"/>
    <w:next w:val="Normal"/>
    <w:link w:val="Heading1Char"/>
    <w:uiPriority w:val="9"/>
    <w:qFormat/>
    <w:rsid w:val="00404F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830"/>
  </w:style>
  <w:style w:type="paragraph" w:styleId="Footer">
    <w:name w:val="footer"/>
    <w:basedOn w:val="Normal"/>
    <w:link w:val="FooterChar"/>
    <w:uiPriority w:val="99"/>
    <w:unhideWhenUsed/>
    <w:rsid w:val="002B7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830"/>
  </w:style>
  <w:style w:type="paragraph" w:styleId="ListParagraph">
    <w:name w:val="List Paragraph"/>
    <w:basedOn w:val="Normal"/>
    <w:uiPriority w:val="34"/>
    <w:qFormat/>
    <w:rsid w:val="002B7830"/>
    <w:pPr>
      <w:ind w:left="720"/>
      <w:contextualSpacing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2B7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F65B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04F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">
    <w:name w:val="Style1"/>
    <w:basedOn w:val="DefaultParagraphFont"/>
    <w:uiPriority w:val="1"/>
    <w:rsid w:val="00C468B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565CAC66602474786205C56FCE85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02AF1-4ABF-4AA7-92E2-865201822176}"/>
      </w:docPartPr>
      <w:docPartBody>
        <w:p w:rsidR="00212589" w:rsidRDefault="00977299" w:rsidP="00977299">
          <w:pPr>
            <w:pStyle w:val="F565CAC66602474786205C56FCE85F383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F730CE769E84422F8CE613EB91678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14E4E-C4D6-4344-9ADF-271EDDC94B1A}"/>
      </w:docPartPr>
      <w:docPartBody>
        <w:p w:rsidR="00212589" w:rsidRDefault="00977299" w:rsidP="00977299">
          <w:pPr>
            <w:pStyle w:val="F730CE769E84422F8CE613EB9167892A3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393B87E0E982495FA9CB32F03531C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82523-4748-44CC-813C-6A2A75EC10A8}"/>
      </w:docPartPr>
      <w:docPartBody>
        <w:p w:rsidR="00212589" w:rsidRDefault="00977299" w:rsidP="00977299">
          <w:pPr>
            <w:pStyle w:val="393B87E0E982495FA9CB32F03531CFFC3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37F29E6870DA4C73B24F4D59B9EB7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19BC8-C687-45DA-AFD9-6834C462CC09}"/>
      </w:docPartPr>
      <w:docPartBody>
        <w:p w:rsidR="00212589" w:rsidRDefault="00977299" w:rsidP="00977299">
          <w:pPr>
            <w:pStyle w:val="37F29E6870DA4C73B24F4D59B9EB7D38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335F7E2BB61C4A60BE7C3EA65ADC6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7FDAB-2639-4BF6-B0EC-A9BD67AE68EC}"/>
      </w:docPartPr>
      <w:docPartBody>
        <w:p w:rsidR="00212589" w:rsidRDefault="00977299" w:rsidP="00977299">
          <w:pPr>
            <w:pStyle w:val="335F7E2BB61C4A60BE7C3EA65ADC6AB8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480657D385D14831ADD607CEF1346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4B2C8-250C-4B0E-97C1-7DE86E4E9220}"/>
      </w:docPartPr>
      <w:docPartBody>
        <w:p w:rsidR="00212589" w:rsidRDefault="00977299" w:rsidP="00977299">
          <w:pPr>
            <w:pStyle w:val="480657D385D14831ADD607CEF1346693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BA67E2991A744737B7BEA22455D15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55334-5810-4827-965E-CDED4B596E09}"/>
      </w:docPartPr>
      <w:docPartBody>
        <w:p w:rsidR="00212589" w:rsidRDefault="00977299" w:rsidP="00977299">
          <w:pPr>
            <w:pStyle w:val="BA67E2991A744737B7BEA22455D15CBC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3E1C09CFEA6541DD9FAEB0110D966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1C97B-180D-454A-BAC8-1B954675120B}"/>
      </w:docPartPr>
      <w:docPartBody>
        <w:p w:rsidR="00212589" w:rsidRDefault="00977299" w:rsidP="00977299">
          <w:pPr>
            <w:pStyle w:val="3E1C09CFEA6541DD9FAEB0110D966B66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E213AD52369745A2A4A340FFB7D9F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DB8B8-CDCC-470D-A851-62966E84575A}"/>
      </w:docPartPr>
      <w:docPartBody>
        <w:p w:rsidR="00212589" w:rsidRDefault="00977299" w:rsidP="00977299">
          <w:pPr>
            <w:pStyle w:val="E213AD52369745A2A4A340FFB7D9F8FB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A4DEDBA4849641CFA60BED7CC83F64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76BE2-A1E8-4386-A76D-0074D8C2464D}"/>
      </w:docPartPr>
      <w:docPartBody>
        <w:p w:rsidR="00212589" w:rsidRDefault="00977299" w:rsidP="00977299">
          <w:pPr>
            <w:pStyle w:val="A4DEDBA4849641CFA60BED7CC83F6419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160DEAD025854CFD915CD4C427C43A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8D387-0720-48A9-B5C5-E75368D01AEF}"/>
      </w:docPartPr>
      <w:docPartBody>
        <w:p w:rsidR="00212589" w:rsidRDefault="00977299" w:rsidP="00977299">
          <w:pPr>
            <w:pStyle w:val="160DEAD025854CFD915CD4C427C43AF2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A1CD7234029D474EB285A7B303BF4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3F9C8-01DB-492F-80A0-35F87C0EE092}"/>
      </w:docPartPr>
      <w:docPartBody>
        <w:p w:rsidR="00212589" w:rsidRDefault="00977299" w:rsidP="00977299">
          <w:pPr>
            <w:pStyle w:val="A1CD7234029D474EB285A7B303BF4BCC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920BFECBF0234C8283F4965BD8F6B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22875-97C9-45BB-9C03-3F8EFB19C4DA}"/>
      </w:docPartPr>
      <w:docPartBody>
        <w:p w:rsidR="00212589" w:rsidRDefault="00977299" w:rsidP="00977299">
          <w:pPr>
            <w:pStyle w:val="920BFECBF0234C8283F4965BD8F6BA98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6A06D3154E884E94B6D717F4885F9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727DE-4347-4D9C-90DF-08E4FD6DBE93}"/>
      </w:docPartPr>
      <w:docPartBody>
        <w:p w:rsidR="00212589" w:rsidRDefault="00977299" w:rsidP="00977299">
          <w:pPr>
            <w:pStyle w:val="6A06D3154E884E94B6D717F4885F91C8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E8AAAB68BFE545FD83A1CC8A4F99D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E3FC5-4F2D-4389-85E7-C28F20975BC8}"/>
      </w:docPartPr>
      <w:docPartBody>
        <w:p w:rsidR="00212589" w:rsidRDefault="00977299" w:rsidP="00977299">
          <w:pPr>
            <w:pStyle w:val="E8AAAB68BFE545FD83A1CC8A4F99D7C8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998172DF5B1D4B85B49BBE51295C0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D5852-4885-4E3F-BD1E-BB85A61F5028}"/>
      </w:docPartPr>
      <w:docPartBody>
        <w:p w:rsidR="00212589" w:rsidRDefault="00977299" w:rsidP="00977299">
          <w:pPr>
            <w:pStyle w:val="998172DF5B1D4B85B49BBE51295C0382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3BC76BF202BB4459A818B2819FA27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0A02C-106B-48DE-8BC8-2C37DF6F17D1}"/>
      </w:docPartPr>
      <w:docPartBody>
        <w:p w:rsidR="00212589" w:rsidRDefault="00977299" w:rsidP="00977299">
          <w:pPr>
            <w:pStyle w:val="3BC76BF202BB4459A818B2819FA27B45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E4D6AC6183594DA3BAB172DC38F655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794B8-DBF6-4807-8A70-885C58C66DDB}"/>
      </w:docPartPr>
      <w:docPartBody>
        <w:p w:rsidR="00212589" w:rsidRDefault="00977299" w:rsidP="00977299">
          <w:pPr>
            <w:pStyle w:val="E4D6AC6183594DA3BAB172DC38F65578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ACD392054A9545A1B7873C06FA6D7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C98B6-2787-4664-9B27-B34075E7D4A4}"/>
      </w:docPartPr>
      <w:docPartBody>
        <w:p w:rsidR="00000000" w:rsidRDefault="00B02AB9" w:rsidP="00B02AB9">
          <w:pPr>
            <w:pStyle w:val="ACD392054A9545A1B7873C06FA6D7CF4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E2CE12F5701441ECAA51FDEC85FBF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467C5-4E70-4778-A5F8-EADC517E822E}"/>
      </w:docPartPr>
      <w:docPartBody>
        <w:p w:rsidR="00000000" w:rsidRDefault="00B02AB9" w:rsidP="00B02AB9">
          <w:pPr>
            <w:pStyle w:val="E2CE12F5701441ECAA51FDEC85FBF3C7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564B944933F745E294B0C2B01EF15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9F513-BF32-4888-A193-FB6150656E73}"/>
      </w:docPartPr>
      <w:docPartBody>
        <w:p w:rsidR="00000000" w:rsidRDefault="00B02AB9" w:rsidP="00B02AB9">
          <w:pPr>
            <w:pStyle w:val="564B944933F745E294B0C2B01EF15CB7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B2BFD81E698844E085824B228D0B2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47275-0DAA-49B7-9DCB-9D779BEA28A6}"/>
      </w:docPartPr>
      <w:docPartBody>
        <w:p w:rsidR="00000000" w:rsidRDefault="00B02AB9" w:rsidP="00B02AB9">
          <w:pPr>
            <w:pStyle w:val="B2BFD81E698844E085824B228D0B2529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C95EC3FAAA804F89B627FA4EFEE85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63AF5-A7E9-41D7-8BAE-60AD656582A4}"/>
      </w:docPartPr>
      <w:docPartBody>
        <w:p w:rsidR="00000000" w:rsidRDefault="00B02AB9" w:rsidP="00B02AB9">
          <w:pPr>
            <w:pStyle w:val="C95EC3FAAA804F89B627FA4EFEE85857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E4BDA39B2D61494692BE192A10ECDC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FD1E7-23D5-4849-B925-CEF5C72FCC2C}"/>
      </w:docPartPr>
      <w:docPartBody>
        <w:p w:rsidR="00000000" w:rsidRDefault="00B02AB9" w:rsidP="00B02AB9">
          <w:pPr>
            <w:pStyle w:val="E4BDA39B2D61494692BE192A10ECDC00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186C802095FE4F80AC27CED87FB63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854A4-FD0A-4642-B6B9-EBE21C31ED28}"/>
      </w:docPartPr>
      <w:docPartBody>
        <w:p w:rsidR="00000000" w:rsidRDefault="00B02AB9" w:rsidP="00B02AB9">
          <w:pPr>
            <w:pStyle w:val="186C802095FE4F80AC27CED87FB63A24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1031898E403945E9860AFE9595F18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77102-3B40-4311-98CE-22546F353091}"/>
      </w:docPartPr>
      <w:docPartBody>
        <w:p w:rsidR="00000000" w:rsidRDefault="00B02AB9" w:rsidP="00B02AB9">
          <w:pPr>
            <w:pStyle w:val="1031898E403945E9860AFE9595F1832E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3D4BCEB431F04B28A3C5F07CADB03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D3469-7619-43C6-9623-826A521C7D80}"/>
      </w:docPartPr>
      <w:docPartBody>
        <w:p w:rsidR="00000000" w:rsidRDefault="00B02AB9" w:rsidP="00B02AB9">
          <w:pPr>
            <w:pStyle w:val="3D4BCEB431F04B28A3C5F07CADB03C9B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DA00FDB77A124216BD0F6EC155564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55236-F1BC-4175-9B2A-F5D0EAC9CEE6}"/>
      </w:docPartPr>
      <w:docPartBody>
        <w:p w:rsidR="00000000" w:rsidRDefault="00B02AB9" w:rsidP="00B02AB9">
          <w:pPr>
            <w:pStyle w:val="DA00FDB77A124216BD0F6EC1555647BB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C22375BB88514205B46FCD830F1CD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E95BD9-4BA2-4606-A290-C6CEDCDC47B4}"/>
      </w:docPartPr>
      <w:docPartBody>
        <w:p w:rsidR="00000000" w:rsidRDefault="00B02AB9" w:rsidP="00B02AB9">
          <w:pPr>
            <w:pStyle w:val="C22375BB88514205B46FCD830F1CD9EF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03B3CE46E9FE473C9276195714793D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E6F1F-F756-4900-A4F9-A44748C60859}"/>
      </w:docPartPr>
      <w:docPartBody>
        <w:p w:rsidR="00000000" w:rsidRDefault="00B02AB9" w:rsidP="00B02AB9">
          <w:pPr>
            <w:pStyle w:val="03B3CE46E9FE473C9276195714793D7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49682E70168B41B7AF0D14CA95D07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93D40-A87F-480D-AA5C-232A1DA626DE}"/>
      </w:docPartPr>
      <w:docPartBody>
        <w:p w:rsidR="00000000" w:rsidRDefault="00B02AB9" w:rsidP="00B02AB9">
          <w:pPr>
            <w:pStyle w:val="49682E70168B41B7AF0D14CA95D07D98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5100610BBF084074B4C2755F5230A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9D92A-4365-4BEB-BCE7-FAE4081A0718}"/>
      </w:docPartPr>
      <w:docPartBody>
        <w:p w:rsidR="00000000" w:rsidRDefault="00B02AB9" w:rsidP="00B02AB9">
          <w:pPr>
            <w:pStyle w:val="5100610BBF084074B4C2755F5230A6E6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EF0411DCE53648B3887D45CDCDA235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AA9C7-DF3F-4EE4-BFF3-5C202C662FD3}"/>
      </w:docPartPr>
      <w:docPartBody>
        <w:p w:rsidR="00000000" w:rsidRDefault="00B02AB9" w:rsidP="00B02AB9">
          <w:pPr>
            <w:pStyle w:val="EF0411DCE53648B3887D45CDCDA2359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7CA864969FD84C1294D8BEDAAF451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99948-6BFC-4D2A-A86F-2DFA15E98DA1}"/>
      </w:docPartPr>
      <w:docPartBody>
        <w:p w:rsidR="00000000" w:rsidRDefault="00B02AB9" w:rsidP="00B02AB9">
          <w:pPr>
            <w:pStyle w:val="7CA864969FD84C1294D8BEDAAF451C70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87596918388346C1B68D7A8484646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804AF-72EF-4E8C-8C42-2C36613FE312}"/>
      </w:docPartPr>
      <w:docPartBody>
        <w:p w:rsidR="00000000" w:rsidRDefault="00B02AB9" w:rsidP="00B02AB9">
          <w:pPr>
            <w:pStyle w:val="87596918388346C1B68D7A848464638A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FB6099CBA8F74AF2998DF399C3F77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41CEF-5D94-4920-84F3-E8715B77604E}"/>
      </w:docPartPr>
      <w:docPartBody>
        <w:p w:rsidR="00000000" w:rsidRDefault="00B02AB9" w:rsidP="00B02AB9">
          <w:pPr>
            <w:pStyle w:val="FB6099CBA8F74AF2998DF399C3F77634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C50369FF0A7341858C72F3F62E3C7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87992-AD95-449D-8DA3-B4454E4D1333}"/>
      </w:docPartPr>
      <w:docPartBody>
        <w:p w:rsidR="00000000" w:rsidRDefault="00B02AB9" w:rsidP="00B02AB9">
          <w:pPr>
            <w:pStyle w:val="C50369FF0A7341858C72F3F62E3C78F4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F7493FF5A9E04EB7868DD304F5C89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4C2199-3B00-48D0-A838-D2A52C301DB0}"/>
      </w:docPartPr>
      <w:docPartBody>
        <w:p w:rsidR="00000000" w:rsidRDefault="00B02AB9" w:rsidP="00B02AB9">
          <w:pPr>
            <w:pStyle w:val="F7493FF5A9E04EB7868DD304F5C89F8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51D548E268A14F2A84C17AA2C74FB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7A1C5-F27E-428B-BF3C-0505C339F57B}"/>
      </w:docPartPr>
      <w:docPartBody>
        <w:p w:rsidR="00000000" w:rsidRDefault="00B02AB9" w:rsidP="00B02AB9">
          <w:pPr>
            <w:pStyle w:val="51D548E268A14F2A84C17AA2C74FB7BD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A931A378365946ACB2BBA9185FEEB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6478F-A102-479D-88A1-25C8C9266DDE}"/>
      </w:docPartPr>
      <w:docPartBody>
        <w:p w:rsidR="00000000" w:rsidRDefault="00B02AB9" w:rsidP="00B02AB9">
          <w:pPr>
            <w:pStyle w:val="A931A378365946ACB2BBA9185FEEB6E4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B18AB13985364D30883D066D3C461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F31689-B27D-4178-9D69-6A4094C2EAF5}"/>
      </w:docPartPr>
      <w:docPartBody>
        <w:p w:rsidR="00000000" w:rsidRDefault="00B02AB9" w:rsidP="00B02AB9">
          <w:pPr>
            <w:pStyle w:val="B18AB13985364D30883D066D3C461DD5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4805552589E54F95B381F8BEFD8F3C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ADE7D-42E2-4600-8999-DDBEDDA2995F}"/>
      </w:docPartPr>
      <w:docPartBody>
        <w:p w:rsidR="00000000" w:rsidRDefault="00B02AB9" w:rsidP="00B02AB9">
          <w:pPr>
            <w:pStyle w:val="4805552589E54F95B381F8BEFD8F3CC0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10A55D7B56E543A7A4819DB2F2E2C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0506A1-6B25-4E1C-89CD-578E15A8F804}"/>
      </w:docPartPr>
      <w:docPartBody>
        <w:p w:rsidR="00000000" w:rsidRDefault="00B02AB9" w:rsidP="00B02AB9">
          <w:pPr>
            <w:pStyle w:val="10A55D7B56E543A7A4819DB2F2E2CA9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72AC0564221E47FF95049352BD81DC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930108-EC6A-4293-8A91-A393FD0D9613}"/>
      </w:docPartPr>
      <w:docPartBody>
        <w:p w:rsidR="00000000" w:rsidRDefault="00B02AB9" w:rsidP="00B02AB9">
          <w:pPr>
            <w:pStyle w:val="72AC0564221E47FF95049352BD81DC5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FD54ADC981BF431CBBB86547095F4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A4F1C-953C-4441-AA5D-BB32EE48D146}"/>
      </w:docPartPr>
      <w:docPartBody>
        <w:p w:rsidR="00000000" w:rsidRDefault="00B02AB9" w:rsidP="00B02AB9">
          <w:pPr>
            <w:pStyle w:val="FD54ADC981BF431CBBB86547095F4D41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B3DDB2BF8B39475893F6224236EFF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FACC3-E3EE-4D02-B00E-4C5A50D4B4BD}"/>
      </w:docPartPr>
      <w:docPartBody>
        <w:p w:rsidR="00000000" w:rsidRDefault="00B02AB9" w:rsidP="00B02AB9">
          <w:pPr>
            <w:pStyle w:val="B3DDB2BF8B39475893F6224236EFFE5E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A271177DD8DB44A18B4911626E1F3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5B71F-27E0-411D-8395-878D59266E19}"/>
      </w:docPartPr>
      <w:docPartBody>
        <w:p w:rsidR="00000000" w:rsidRDefault="00B02AB9" w:rsidP="00B02AB9">
          <w:pPr>
            <w:pStyle w:val="A271177DD8DB44A18B4911626E1F3E06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84EA08E81991467792E537F04904B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62339-E169-496F-AC3E-242FB7B0EB87}"/>
      </w:docPartPr>
      <w:docPartBody>
        <w:p w:rsidR="00000000" w:rsidRDefault="00B02AB9" w:rsidP="00B02AB9">
          <w:pPr>
            <w:pStyle w:val="84EA08E81991467792E537F04904B63C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671823E515974866958B6F1DE04A9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D86C2-E042-4ADA-A869-02A25E904BA6}"/>
      </w:docPartPr>
      <w:docPartBody>
        <w:p w:rsidR="00000000" w:rsidRDefault="00B02AB9" w:rsidP="00B02AB9">
          <w:pPr>
            <w:pStyle w:val="671823E515974866958B6F1DE04A9919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DC081881A3AC45988DEDA3504B956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B3B73-1101-4CBC-9778-7631E1EB09C0}"/>
      </w:docPartPr>
      <w:docPartBody>
        <w:p w:rsidR="00000000" w:rsidRDefault="00B02AB9" w:rsidP="00B02AB9">
          <w:pPr>
            <w:pStyle w:val="DC081881A3AC45988DEDA3504B956E1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5F1538554E4A443EBF347286D0D5F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67DA6-CDBF-490F-9CF9-EF7E6E9FC4C4}"/>
      </w:docPartPr>
      <w:docPartBody>
        <w:p w:rsidR="00000000" w:rsidRDefault="00B02AB9" w:rsidP="00B02AB9">
          <w:pPr>
            <w:pStyle w:val="5F1538554E4A443EBF347286D0D5F742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BF63E82845C74EA8BB84612CAC010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9359F-F877-4905-945E-EF13A2B13B73}"/>
      </w:docPartPr>
      <w:docPartBody>
        <w:p w:rsidR="00000000" w:rsidRDefault="00B02AB9" w:rsidP="00B02AB9">
          <w:pPr>
            <w:pStyle w:val="BF63E82845C74EA8BB84612CAC010D6A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00C499F9E53E4DA39377F26EE32EA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0D926-BB61-4095-8EB5-A98C0B1BC49B}"/>
      </w:docPartPr>
      <w:docPartBody>
        <w:p w:rsidR="00000000" w:rsidRDefault="00B02AB9" w:rsidP="00B02AB9">
          <w:pPr>
            <w:pStyle w:val="00C499F9E53E4DA39377F26EE32EAF55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E0D39206C6BE453C8783DD10D2868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24DD1-D48A-4D15-BCB5-AA8E1EF7136D}"/>
      </w:docPartPr>
      <w:docPartBody>
        <w:p w:rsidR="00000000" w:rsidRDefault="00B02AB9" w:rsidP="00B02AB9">
          <w:pPr>
            <w:pStyle w:val="E0D39206C6BE453C8783DD10D28683B0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547EE37DA2B44DF4B3E21BB96E4669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ACC9F-4524-4156-BA3C-060916B45B75}"/>
      </w:docPartPr>
      <w:docPartBody>
        <w:p w:rsidR="00000000" w:rsidRDefault="00B02AB9" w:rsidP="00B02AB9">
          <w:pPr>
            <w:pStyle w:val="547EE37DA2B44DF4B3E21BB96E4669D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217D64959D774444AD71F11AF6ED8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5906A-0E41-4525-955C-CD112E0E2E97}"/>
      </w:docPartPr>
      <w:docPartBody>
        <w:p w:rsidR="00000000" w:rsidRDefault="00B02AB9" w:rsidP="00B02AB9">
          <w:pPr>
            <w:pStyle w:val="217D64959D774444AD71F11AF6ED8520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AAA41B2E8777469EA3E67D2BB2DB81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DC6FC-104E-484F-A759-22818B52FECF}"/>
      </w:docPartPr>
      <w:docPartBody>
        <w:p w:rsidR="00000000" w:rsidRDefault="00B02AB9" w:rsidP="00B02AB9">
          <w:pPr>
            <w:pStyle w:val="AAA41B2E8777469EA3E67D2BB2DB8188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CD081BCF99834813BA8D860345C73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A1C9C-72CE-4F4E-9C96-33AC998DB809}"/>
      </w:docPartPr>
      <w:docPartBody>
        <w:p w:rsidR="00000000" w:rsidRDefault="00B02AB9" w:rsidP="00B02AB9">
          <w:pPr>
            <w:pStyle w:val="CD081BCF99834813BA8D860345C73958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8D8F0030E95D42C9B69E1A5BB0B5C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5EC82-1872-47E3-9B77-C5C45C569A81}"/>
      </w:docPartPr>
      <w:docPartBody>
        <w:p w:rsidR="00000000" w:rsidRDefault="00B02AB9" w:rsidP="00B02AB9">
          <w:pPr>
            <w:pStyle w:val="8D8F0030E95D42C9B69E1A5BB0B5C585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41E758012ECC46FAAAC00CD92D353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CBB65-FB65-4E24-A582-48E6E18763E1}"/>
      </w:docPartPr>
      <w:docPartBody>
        <w:p w:rsidR="00000000" w:rsidRDefault="00B02AB9" w:rsidP="00B02AB9">
          <w:pPr>
            <w:pStyle w:val="41E758012ECC46FAAAC00CD92D35333D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45AAE7AA667D4D23B62CA8B7BF713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4A049-CFAB-44F0-BDBF-980DD7FDDD24}"/>
      </w:docPartPr>
      <w:docPartBody>
        <w:p w:rsidR="00000000" w:rsidRDefault="00B02AB9" w:rsidP="00B02AB9">
          <w:pPr>
            <w:pStyle w:val="45AAE7AA667D4D23B62CA8B7BF71342B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6569B5162FE84AF2AF7AC18981936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DF609-FCC5-48E4-A080-5B123462D151}"/>
      </w:docPartPr>
      <w:docPartBody>
        <w:p w:rsidR="00000000" w:rsidRDefault="00B02AB9" w:rsidP="00B02AB9">
          <w:pPr>
            <w:pStyle w:val="6569B5162FE84AF2AF7AC18981936AFA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458FBF95D280448AB14552D8E16B5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BBDC7-11D1-4917-A9F9-F3AD2E5EA701}"/>
      </w:docPartPr>
      <w:docPartBody>
        <w:p w:rsidR="00000000" w:rsidRDefault="00B02AB9" w:rsidP="00B02AB9">
          <w:pPr>
            <w:pStyle w:val="458FBF95D280448AB14552D8E16B5705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A25BA90A3EE24716940D800C54D01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AB7AD-C836-4AE6-BDC8-8DED32F78235}"/>
      </w:docPartPr>
      <w:docPartBody>
        <w:p w:rsidR="00000000" w:rsidRDefault="00B02AB9" w:rsidP="00B02AB9">
          <w:pPr>
            <w:pStyle w:val="A25BA90A3EE24716940D800C54D014D5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59B9424709394903AD867386CA38D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14DD0-1AA1-460E-8920-473CA1A1D3B4}"/>
      </w:docPartPr>
      <w:docPartBody>
        <w:p w:rsidR="00000000" w:rsidRDefault="00B02AB9" w:rsidP="00B02AB9">
          <w:pPr>
            <w:pStyle w:val="59B9424709394903AD867386CA38DBA5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548D6283A6AB4D1CBE1D7E4678674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BEAB4-B028-4B9E-81D4-8348FC33C07A}"/>
      </w:docPartPr>
      <w:docPartBody>
        <w:p w:rsidR="00000000" w:rsidRDefault="00B02AB9" w:rsidP="00B02AB9">
          <w:pPr>
            <w:pStyle w:val="548D6283A6AB4D1CBE1D7E4678674930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BE1F707673A643438B98A880A9CDE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2BA42-A796-45B7-9F9D-FC3BC19A2348}"/>
      </w:docPartPr>
      <w:docPartBody>
        <w:p w:rsidR="00000000" w:rsidRDefault="00B02AB9" w:rsidP="00B02AB9">
          <w:pPr>
            <w:pStyle w:val="BE1F707673A643438B98A880A9CDE637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1A5A190EBC5D469F8C4CE38016659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D2C8F-309A-47E6-BA30-F2C964241DE5}"/>
      </w:docPartPr>
      <w:docPartBody>
        <w:p w:rsidR="00000000" w:rsidRDefault="00B02AB9" w:rsidP="00B02AB9">
          <w:pPr>
            <w:pStyle w:val="1A5A190EBC5D469F8C4CE38016659C85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6AAA074B900441E28A9FDA567928D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CE679-0F3C-4B04-96C2-D7D9F2EA70BF}"/>
      </w:docPartPr>
      <w:docPartBody>
        <w:p w:rsidR="00000000" w:rsidRDefault="00B02AB9" w:rsidP="00B02AB9">
          <w:pPr>
            <w:pStyle w:val="6AAA074B900441E28A9FDA567928D55B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F94B0829896E4170B62BC5047AB81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3AD5E-EA18-4AF7-A1EE-730AAE4E0C03}"/>
      </w:docPartPr>
      <w:docPartBody>
        <w:p w:rsidR="00000000" w:rsidRDefault="00B02AB9" w:rsidP="00B02AB9">
          <w:pPr>
            <w:pStyle w:val="F94B0829896E4170B62BC5047AB819A5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3CAC392185AB4B66A7B08D6EBFB44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6E4A9-36D3-489A-A57A-054D5E1B4D64}"/>
      </w:docPartPr>
      <w:docPartBody>
        <w:p w:rsidR="00000000" w:rsidRDefault="00B02AB9" w:rsidP="00B02AB9">
          <w:pPr>
            <w:pStyle w:val="3CAC392185AB4B66A7B08D6EBFB447F2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1EF22C4189DC4A10A76A9519FAE52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8AE13-E60F-4EB6-8030-E61670C51956}"/>
      </w:docPartPr>
      <w:docPartBody>
        <w:p w:rsidR="00000000" w:rsidRDefault="00B02AB9" w:rsidP="00B02AB9">
          <w:pPr>
            <w:pStyle w:val="1EF22C4189DC4A10A76A9519FAE521A4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BF76DFA62622464C8B7BB27F6B22F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509E2-C872-4152-82A0-8A47C020860C}"/>
      </w:docPartPr>
      <w:docPartBody>
        <w:p w:rsidR="00000000" w:rsidRDefault="00B02AB9" w:rsidP="00B02AB9">
          <w:pPr>
            <w:pStyle w:val="BF76DFA62622464C8B7BB27F6B22FEBB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73F4C01D3FF04D768D983B36AD0C3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FAFD1-4479-4E53-869B-D0674111E090}"/>
      </w:docPartPr>
      <w:docPartBody>
        <w:p w:rsidR="00000000" w:rsidRDefault="00B02AB9" w:rsidP="00B02AB9">
          <w:pPr>
            <w:pStyle w:val="73F4C01D3FF04D768D983B36AD0C3EC5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2F549E60E69F46329307E1C375C5F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8E75F-E236-4E48-ADB8-6202CD7DB3DD}"/>
      </w:docPartPr>
      <w:docPartBody>
        <w:p w:rsidR="00000000" w:rsidRDefault="00B02AB9" w:rsidP="00B02AB9">
          <w:pPr>
            <w:pStyle w:val="2F549E60E69F46329307E1C375C5F530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833BB0A1B3B64731A13DF27D9E057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54CC3-1686-4AA0-A800-47832411911D}"/>
      </w:docPartPr>
      <w:docPartBody>
        <w:p w:rsidR="00000000" w:rsidRDefault="00B02AB9" w:rsidP="00B02AB9">
          <w:pPr>
            <w:pStyle w:val="833BB0A1B3B64731A13DF27D9E057E9D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24C0133EE8C6407086A1EB5B88D82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EA753-451F-4464-9DF2-E96C206FE6CD}"/>
      </w:docPartPr>
      <w:docPartBody>
        <w:p w:rsidR="00000000" w:rsidRDefault="00B02AB9" w:rsidP="00B02AB9">
          <w:pPr>
            <w:pStyle w:val="24C0133EE8C6407086A1EB5B88D826A5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BE7E4711260F4668A415086AC2E2B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3FD62-AD37-4D2E-B88A-62ECF37FBE82}"/>
      </w:docPartPr>
      <w:docPartBody>
        <w:p w:rsidR="00000000" w:rsidRDefault="00B02AB9" w:rsidP="00B02AB9">
          <w:pPr>
            <w:pStyle w:val="BE7E4711260F4668A415086AC2E2B19A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81FBBF2CA50F4E5F8A63AEBBFFE50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2FA34D-2445-41E7-A461-9F3FC5759B61}"/>
      </w:docPartPr>
      <w:docPartBody>
        <w:p w:rsidR="00000000" w:rsidRDefault="00B02AB9" w:rsidP="00B02AB9">
          <w:pPr>
            <w:pStyle w:val="81FBBF2CA50F4E5F8A63AEBBFFE50B4C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52A44B418C4E4D96B7EA3AD83FDE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5B33A-32F8-480E-B0F6-AF2DE0423DCE}"/>
      </w:docPartPr>
      <w:docPartBody>
        <w:p w:rsidR="00000000" w:rsidRDefault="00B02AB9" w:rsidP="00B02AB9">
          <w:pPr>
            <w:pStyle w:val="52A44B418C4E4D96B7EA3AD83FDEBF23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C1A562BBAF764F81A1B8B5D147F3E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12445-F4E2-40D2-8119-190706EA1A4B}"/>
      </w:docPartPr>
      <w:docPartBody>
        <w:p w:rsidR="00000000" w:rsidRDefault="00B02AB9" w:rsidP="00B02AB9">
          <w:pPr>
            <w:pStyle w:val="C1A562BBAF764F81A1B8B5D147F3EA2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E540F92A506A4C2D99409CC156B78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233AC-48CF-4E6B-8AB1-E90BF59C0148}"/>
      </w:docPartPr>
      <w:docPartBody>
        <w:p w:rsidR="00000000" w:rsidRDefault="00B02AB9" w:rsidP="00B02AB9">
          <w:pPr>
            <w:pStyle w:val="E540F92A506A4C2D99409CC156B780C0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973C72FF4C9B43ABA7BB0F86D2B35B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F181B-FEC1-4D5E-B676-84C943ADBFD1}"/>
      </w:docPartPr>
      <w:docPartBody>
        <w:p w:rsidR="00000000" w:rsidRDefault="00B02AB9" w:rsidP="00B02AB9">
          <w:pPr>
            <w:pStyle w:val="973C72FF4C9B43ABA7BB0F86D2B35BF4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19A0BA8BAAF44D629941186CDBE2E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BD116-0941-4D19-9F0D-841F888C20BB}"/>
      </w:docPartPr>
      <w:docPartBody>
        <w:p w:rsidR="00000000" w:rsidRDefault="00B02AB9" w:rsidP="00B02AB9">
          <w:pPr>
            <w:pStyle w:val="19A0BA8BAAF44D629941186CDBE2E030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E058AC2F55B24D5B9BBBF0DC932EA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8A5BD-8DDE-4494-BCEC-97CFFFC95938}"/>
      </w:docPartPr>
      <w:docPartBody>
        <w:p w:rsidR="00000000" w:rsidRDefault="00B02AB9" w:rsidP="00B02AB9">
          <w:pPr>
            <w:pStyle w:val="E058AC2F55B24D5B9BBBF0DC932EA5EE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18690F83363547178102782249295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A397D-DF38-486B-BF5A-919CD0822618}"/>
      </w:docPartPr>
      <w:docPartBody>
        <w:p w:rsidR="00000000" w:rsidRDefault="00B02AB9" w:rsidP="00B02AB9">
          <w:pPr>
            <w:pStyle w:val="18690F833635471781027822492956FD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972AC68921CB4DA1AC10D2166774AE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CAAA1-5800-4A3F-A90B-8976BDF53C44}"/>
      </w:docPartPr>
      <w:docPartBody>
        <w:p w:rsidR="00000000" w:rsidRDefault="00B02AB9" w:rsidP="00B02AB9">
          <w:pPr>
            <w:pStyle w:val="972AC68921CB4DA1AC10D2166774AE4D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2F16F6D278A242249CFFC3E031B13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D4123-E699-4672-90D7-46730C5AEAB5}"/>
      </w:docPartPr>
      <w:docPartBody>
        <w:p w:rsidR="00000000" w:rsidRDefault="00B02AB9" w:rsidP="00B02AB9">
          <w:pPr>
            <w:pStyle w:val="2F16F6D278A242249CFFC3E031B13C98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1BF85014D69E45CE9BCEBEEF1AA63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29CF18-4AAF-4870-8BDB-8AE974BB908C}"/>
      </w:docPartPr>
      <w:docPartBody>
        <w:p w:rsidR="00000000" w:rsidRDefault="00B02AB9" w:rsidP="00B02AB9">
          <w:pPr>
            <w:pStyle w:val="1BF85014D69E45CE9BCEBEEF1AA6381C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87C753CA6EE54863AA413EFD67839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64571-C47E-44ED-AB47-A1BF86EF2302}"/>
      </w:docPartPr>
      <w:docPartBody>
        <w:p w:rsidR="00000000" w:rsidRDefault="00B02AB9" w:rsidP="00B02AB9">
          <w:pPr>
            <w:pStyle w:val="87C753CA6EE54863AA413EFD67839FF0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6A5F5E82234947F3AE867E8F3911E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BDE7D-0436-4054-AF7F-45FAA2EC31F2}"/>
      </w:docPartPr>
      <w:docPartBody>
        <w:p w:rsidR="00000000" w:rsidRDefault="00B02AB9" w:rsidP="00B02AB9">
          <w:pPr>
            <w:pStyle w:val="6A5F5E82234947F3AE867E8F3911EB18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405FDF0B1FAD45789D3DF3464F0C2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74839-BD86-469F-A4EC-D71CEB2EE50C}"/>
      </w:docPartPr>
      <w:docPartBody>
        <w:p w:rsidR="00000000" w:rsidRDefault="00B02AB9" w:rsidP="00B02AB9">
          <w:pPr>
            <w:pStyle w:val="405FDF0B1FAD45789D3DF3464F0C2606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B01EC8C295424B70A7A2675ADBA01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25DAD-196D-4BEB-90EC-5C4BA40AF49C}"/>
      </w:docPartPr>
      <w:docPartBody>
        <w:p w:rsidR="00000000" w:rsidRDefault="00B02AB9" w:rsidP="00B02AB9">
          <w:pPr>
            <w:pStyle w:val="B01EC8C295424B70A7A2675ADBA01BDE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F550B34F95F04B759603B21DB1BAE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1D59E-5546-44BF-B283-A4AB92A51556}"/>
      </w:docPartPr>
      <w:docPartBody>
        <w:p w:rsidR="00000000" w:rsidRDefault="00B02AB9" w:rsidP="00B02AB9">
          <w:pPr>
            <w:pStyle w:val="F550B34F95F04B759603B21DB1BAEBC2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D95F3CA7B0B5498B8E4A71188D068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46746-B82D-4CBB-B14C-A519CAA9F036}"/>
      </w:docPartPr>
      <w:docPartBody>
        <w:p w:rsidR="00000000" w:rsidRDefault="00B02AB9" w:rsidP="00B02AB9">
          <w:pPr>
            <w:pStyle w:val="D95F3CA7B0B5498B8E4A71188D068A6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F993C0846BFE40438472FF6FE6E9C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ABA27-A3C6-4FC9-A681-C78256C4772A}"/>
      </w:docPartPr>
      <w:docPartBody>
        <w:p w:rsidR="00000000" w:rsidRDefault="00B02AB9" w:rsidP="00B02AB9">
          <w:pPr>
            <w:pStyle w:val="F993C0846BFE40438472FF6FE6E9C987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A8A4FABFACE1456F93F90DA509473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EA558-3E4E-4048-A9C2-C0B30F8DD31E}"/>
      </w:docPartPr>
      <w:docPartBody>
        <w:p w:rsidR="00000000" w:rsidRDefault="00B02AB9" w:rsidP="00B02AB9">
          <w:pPr>
            <w:pStyle w:val="A8A4FABFACE1456F93F90DA5094730F5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5BA448F10D6B432086E7CB5B01BA5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71BC1-A8C1-4CD6-B859-3FED320AED4C}"/>
      </w:docPartPr>
      <w:docPartBody>
        <w:p w:rsidR="00000000" w:rsidRDefault="00B02AB9" w:rsidP="00B02AB9">
          <w:pPr>
            <w:pStyle w:val="5BA448F10D6B432086E7CB5B01BA53CC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EBDA19FAA6BC4A718FC06B81B3F51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DA451-D071-42EB-9EB1-1F30131F04D8}"/>
      </w:docPartPr>
      <w:docPartBody>
        <w:p w:rsidR="00000000" w:rsidRDefault="00B02AB9" w:rsidP="00B02AB9">
          <w:pPr>
            <w:pStyle w:val="EBDA19FAA6BC4A718FC06B81B3F5180C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86EB9ABDB664490BB8AD2DFFFD479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480AE-EC1B-4C61-A53D-6E6BD1F7CADC}"/>
      </w:docPartPr>
      <w:docPartBody>
        <w:p w:rsidR="00000000" w:rsidRDefault="00B02AB9" w:rsidP="00B02AB9">
          <w:pPr>
            <w:pStyle w:val="86EB9ABDB664490BB8AD2DFFFD479B8B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1BA29264A9CB47EFA4EC4BD6EC0FF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65242-617E-4393-88F9-83E72F7A29EC}"/>
      </w:docPartPr>
      <w:docPartBody>
        <w:p w:rsidR="00000000" w:rsidRDefault="00B02AB9" w:rsidP="00B02AB9">
          <w:pPr>
            <w:pStyle w:val="1BA29264A9CB47EFA4EC4BD6EC0FF5FD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3C0C9EFEA585430B9474E3CAA1C05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DD337-E5B0-44E5-9CB1-C6537725EE85}"/>
      </w:docPartPr>
      <w:docPartBody>
        <w:p w:rsidR="00000000" w:rsidRDefault="00B02AB9" w:rsidP="00B02AB9">
          <w:pPr>
            <w:pStyle w:val="3C0C9EFEA585430B9474E3CAA1C058FC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9FB42E749EBD411BABC26CA11D517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A898-E64E-4DFE-9EE4-08EBAD366A35}"/>
      </w:docPartPr>
      <w:docPartBody>
        <w:p w:rsidR="00000000" w:rsidRDefault="00B02AB9" w:rsidP="00B02AB9">
          <w:pPr>
            <w:pStyle w:val="9FB42E749EBD411BABC26CA11D517C4B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F5B0A19D15F846A788B6670672E25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2A45D-01D2-48CC-9510-E406A7CC8ED9}"/>
      </w:docPartPr>
      <w:docPartBody>
        <w:p w:rsidR="00000000" w:rsidRDefault="00B02AB9" w:rsidP="00B02AB9">
          <w:pPr>
            <w:pStyle w:val="F5B0A19D15F846A788B6670672E2564A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7AF1C41C25314DEAB5C4557D3ED20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5259C-CFFB-4D8D-96BE-C5974DF80F45}"/>
      </w:docPartPr>
      <w:docPartBody>
        <w:p w:rsidR="00000000" w:rsidRDefault="00B02AB9" w:rsidP="00B02AB9">
          <w:pPr>
            <w:pStyle w:val="7AF1C41C25314DEAB5C4557D3ED200F1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59575D0C8BD64025844D6DF66942B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26B79-9650-42BB-942D-4B2817A91A1C}"/>
      </w:docPartPr>
      <w:docPartBody>
        <w:p w:rsidR="00000000" w:rsidRDefault="00B02AB9" w:rsidP="00B02AB9">
          <w:pPr>
            <w:pStyle w:val="59575D0C8BD64025844D6DF66942B20D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48B57D78327E4F8CB87726124A976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CD971-DD88-4E04-9859-85761545191C}"/>
      </w:docPartPr>
      <w:docPartBody>
        <w:p w:rsidR="00000000" w:rsidRDefault="00B02AB9" w:rsidP="00B02AB9">
          <w:pPr>
            <w:pStyle w:val="48B57D78327E4F8CB87726124A97672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AE8079A96A3447FEB95A3483D48A0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7F49B-A4EE-4973-8A4A-93BEA9D8F046}"/>
      </w:docPartPr>
      <w:docPartBody>
        <w:p w:rsidR="00000000" w:rsidRDefault="00B02AB9" w:rsidP="00B02AB9">
          <w:pPr>
            <w:pStyle w:val="AE8079A96A3447FEB95A3483D48A0076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E8BA5FC35E78450A96B98AF4AC04B7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C9B04-1C1E-48E9-AD49-F83F4721D5AB}"/>
      </w:docPartPr>
      <w:docPartBody>
        <w:p w:rsidR="00000000" w:rsidRDefault="00B02AB9" w:rsidP="00B02AB9">
          <w:pPr>
            <w:pStyle w:val="E8BA5FC35E78450A96B98AF4AC04B7B5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52635640E3AB41F6AF7BF681A8D32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21C9D-68FD-45A3-B502-155071BDD728}"/>
      </w:docPartPr>
      <w:docPartBody>
        <w:p w:rsidR="00000000" w:rsidRDefault="00B02AB9" w:rsidP="00B02AB9">
          <w:pPr>
            <w:pStyle w:val="52635640E3AB41F6AF7BF681A8D32308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9B90BF1FF86E45618B1DDE43ABE95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95240-79C4-4EA9-B41B-1EDE5C9679FC}"/>
      </w:docPartPr>
      <w:docPartBody>
        <w:p w:rsidR="00000000" w:rsidRDefault="00B02AB9" w:rsidP="00B02AB9">
          <w:pPr>
            <w:pStyle w:val="9B90BF1FF86E45618B1DDE43ABE95E10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B24FF287D27F49F7B0E7B59A52B41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44366-4154-4258-B5C9-1863431D5E20}"/>
      </w:docPartPr>
      <w:docPartBody>
        <w:p w:rsidR="00000000" w:rsidRDefault="00B02AB9" w:rsidP="00B02AB9">
          <w:pPr>
            <w:pStyle w:val="B24FF287D27F49F7B0E7B59A52B4182D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6B8B5F90F467493EA11E8CD0A7158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5D099-3568-4871-875F-E907A5B3D2DE}"/>
      </w:docPartPr>
      <w:docPartBody>
        <w:p w:rsidR="00000000" w:rsidRDefault="00B02AB9" w:rsidP="00B02AB9">
          <w:pPr>
            <w:pStyle w:val="6B8B5F90F467493EA11E8CD0A71583C9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01FA46D53A7D44F5B5313DC3FF8CB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7DF55-BA7F-44DA-9F2F-63154A7DF77B}"/>
      </w:docPartPr>
      <w:docPartBody>
        <w:p w:rsidR="00000000" w:rsidRDefault="00B02AB9" w:rsidP="00B02AB9">
          <w:pPr>
            <w:pStyle w:val="01FA46D53A7D44F5B5313DC3FF8CB854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D2286F8B51D34BC0BB98DADBD19879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EE6C6-7CEC-45AC-A882-FB047000244E}"/>
      </w:docPartPr>
      <w:docPartBody>
        <w:p w:rsidR="00000000" w:rsidRDefault="00B02AB9" w:rsidP="00B02AB9">
          <w:pPr>
            <w:pStyle w:val="D2286F8B51D34BC0BB98DADBD1987913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349DD5D6ABD3487FA810F9C18C9D4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6C774-3336-4B28-B451-75A49000FB01}"/>
      </w:docPartPr>
      <w:docPartBody>
        <w:p w:rsidR="00000000" w:rsidRDefault="00B02AB9" w:rsidP="00B02AB9">
          <w:pPr>
            <w:pStyle w:val="349DD5D6ABD3487FA810F9C18C9D457F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D30CCC7D314440358DA2A6FB2D19E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E3A8A-A378-4BB3-997A-9262E22186B8}"/>
      </w:docPartPr>
      <w:docPartBody>
        <w:p w:rsidR="00000000" w:rsidRDefault="00B02AB9" w:rsidP="00B02AB9">
          <w:pPr>
            <w:pStyle w:val="D30CCC7D314440358DA2A6FB2D19EF97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F303C9859BCD437696871C37574E0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5EAE9-648C-4644-BAC5-2E6260AC138D}"/>
      </w:docPartPr>
      <w:docPartBody>
        <w:p w:rsidR="00000000" w:rsidRDefault="00B02AB9" w:rsidP="00B02AB9">
          <w:pPr>
            <w:pStyle w:val="F303C9859BCD437696871C37574E0DED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3209A63F13124AD7A37BCCA33B536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AEBA4-DD7C-4EFE-943E-FE1DCB3A49DF}"/>
      </w:docPartPr>
      <w:docPartBody>
        <w:p w:rsidR="00000000" w:rsidRDefault="00B02AB9" w:rsidP="00B02AB9">
          <w:pPr>
            <w:pStyle w:val="3209A63F13124AD7A37BCCA33B53689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00410DDD15C3432395FA695914D55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125EE-8A88-4961-8A05-3D52DCD016B0}"/>
      </w:docPartPr>
      <w:docPartBody>
        <w:p w:rsidR="00000000" w:rsidRDefault="00B02AB9" w:rsidP="00B02AB9">
          <w:pPr>
            <w:pStyle w:val="00410DDD15C3432395FA695914D55DB9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E5B78FF1F70348A593EE4CECC663B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30A58-A550-4445-8E00-0E77CC38700B}"/>
      </w:docPartPr>
      <w:docPartBody>
        <w:p w:rsidR="00000000" w:rsidRDefault="00B02AB9" w:rsidP="00B02AB9">
          <w:pPr>
            <w:pStyle w:val="E5B78FF1F70348A593EE4CECC663BDD5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E964FD4D95B6423CB1D28B7B35E17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B9306-43FE-46A7-9BB7-CE73E71BFC5D}"/>
      </w:docPartPr>
      <w:docPartBody>
        <w:p w:rsidR="00000000" w:rsidRDefault="00B02AB9" w:rsidP="00B02AB9">
          <w:pPr>
            <w:pStyle w:val="E964FD4D95B6423CB1D28B7B35E17132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FDEB523605F14FDDA10CCF013035E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1E1C2-0B99-4785-9BF5-D77B65124781}"/>
      </w:docPartPr>
      <w:docPartBody>
        <w:p w:rsidR="00000000" w:rsidRDefault="00B02AB9" w:rsidP="00B02AB9">
          <w:pPr>
            <w:pStyle w:val="FDEB523605F14FDDA10CCF013035E8D0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9530E83B913545278869E2EDE53BD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947BB-2801-429D-B722-818E44742129}"/>
      </w:docPartPr>
      <w:docPartBody>
        <w:p w:rsidR="00000000" w:rsidRDefault="00B02AB9" w:rsidP="00B02AB9">
          <w:pPr>
            <w:pStyle w:val="9530E83B913545278869E2EDE53BD698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F9083D1C24F544769B299872C5053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67F82-D9EA-4B18-839B-9BEE4B619A89}"/>
      </w:docPartPr>
      <w:docPartBody>
        <w:p w:rsidR="00000000" w:rsidRDefault="00B02AB9" w:rsidP="00B02AB9">
          <w:pPr>
            <w:pStyle w:val="F9083D1C24F544769B299872C505329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72F128E580CA4BC7BE748EDDAC3D4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7F984-0C15-42A6-B9C7-D9A6EF97F53C}"/>
      </w:docPartPr>
      <w:docPartBody>
        <w:p w:rsidR="00000000" w:rsidRDefault="00B02AB9" w:rsidP="00B02AB9">
          <w:pPr>
            <w:pStyle w:val="72F128E580CA4BC7BE748EDDAC3D40DE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A1D25AAA169E440A82C9BA25E6627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CAC51-BE6E-4CDF-9968-7C28B82B62CD}"/>
      </w:docPartPr>
      <w:docPartBody>
        <w:p w:rsidR="00000000" w:rsidRDefault="00B02AB9" w:rsidP="00B02AB9">
          <w:pPr>
            <w:pStyle w:val="A1D25AAA169E440A82C9BA25E66271E6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3DFC97F46222434A9113150119C76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85EEA-35DD-4939-865E-00EC340C36E7}"/>
      </w:docPartPr>
      <w:docPartBody>
        <w:p w:rsidR="00000000" w:rsidRDefault="00B02AB9" w:rsidP="00B02AB9">
          <w:pPr>
            <w:pStyle w:val="3DFC97F46222434A9113150119C76757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A2143CF9826F49D7A842A7B8D6CE2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BF82C-6B12-41B3-A3D7-600380F2A368}"/>
      </w:docPartPr>
      <w:docPartBody>
        <w:p w:rsidR="00000000" w:rsidRDefault="00B02AB9" w:rsidP="00B02AB9">
          <w:pPr>
            <w:pStyle w:val="A2143CF9826F49D7A842A7B8D6CE2EB1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3C0D768D6A754BA1851D1FDF1260B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94FF8B-43FD-4378-996B-20F07C758417}"/>
      </w:docPartPr>
      <w:docPartBody>
        <w:p w:rsidR="00000000" w:rsidRDefault="00B02AB9" w:rsidP="00B02AB9">
          <w:pPr>
            <w:pStyle w:val="3C0D768D6A754BA1851D1FDF1260BEB5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BEC3899CFB68453A8D8EADCE5C657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1DAF9-6D91-4F62-A692-0CB0765FEF37}"/>
      </w:docPartPr>
      <w:docPartBody>
        <w:p w:rsidR="00000000" w:rsidRDefault="00B02AB9" w:rsidP="00B02AB9">
          <w:pPr>
            <w:pStyle w:val="BEC3899CFB68453A8D8EADCE5C657D62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EF4615DB166A4CB5BDD43BBAF4000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4FE29-65FE-4AF9-B744-D8A3FCC04C1A}"/>
      </w:docPartPr>
      <w:docPartBody>
        <w:p w:rsidR="00000000" w:rsidRDefault="00B02AB9" w:rsidP="00B02AB9">
          <w:pPr>
            <w:pStyle w:val="EF4615DB166A4CB5BDD43BBAF40002D4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D016E16828674528896A6DCE1CB88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DAB19-9726-4C1C-AF23-223F742E99A0}"/>
      </w:docPartPr>
      <w:docPartBody>
        <w:p w:rsidR="00000000" w:rsidRDefault="00B02AB9" w:rsidP="00B02AB9">
          <w:pPr>
            <w:pStyle w:val="D016E16828674528896A6DCE1CB883D5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default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chitects Daughter">
    <w:altName w:val="Calibri"/>
    <w:charset w:val="00"/>
    <w:family w:val="auto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6B9B"/>
    <w:rsid w:val="000C0A76"/>
    <w:rsid w:val="00120055"/>
    <w:rsid w:val="001A04B3"/>
    <w:rsid w:val="001C612B"/>
    <w:rsid w:val="00212589"/>
    <w:rsid w:val="002C5B34"/>
    <w:rsid w:val="002D092F"/>
    <w:rsid w:val="002E7581"/>
    <w:rsid w:val="003445B5"/>
    <w:rsid w:val="00376B9B"/>
    <w:rsid w:val="003B6E3E"/>
    <w:rsid w:val="003B72CE"/>
    <w:rsid w:val="004159F5"/>
    <w:rsid w:val="004C6870"/>
    <w:rsid w:val="00667C0D"/>
    <w:rsid w:val="00671FF8"/>
    <w:rsid w:val="007549D8"/>
    <w:rsid w:val="008226D3"/>
    <w:rsid w:val="00845182"/>
    <w:rsid w:val="008835B9"/>
    <w:rsid w:val="008B2AF2"/>
    <w:rsid w:val="008D58B2"/>
    <w:rsid w:val="009446A3"/>
    <w:rsid w:val="00947644"/>
    <w:rsid w:val="00977299"/>
    <w:rsid w:val="009A137A"/>
    <w:rsid w:val="00A315F0"/>
    <w:rsid w:val="00B02AB9"/>
    <w:rsid w:val="00B25486"/>
    <w:rsid w:val="00B33ECF"/>
    <w:rsid w:val="00B426A3"/>
    <w:rsid w:val="00C960EC"/>
    <w:rsid w:val="00C97991"/>
    <w:rsid w:val="00D03F61"/>
    <w:rsid w:val="00D60B77"/>
    <w:rsid w:val="00D80C97"/>
    <w:rsid w:val="00D844C2"/>
    <w:rsid w:val="00D94B3E"/>
    <w:rsid w:val="00DC23E5"/>
    <w:rsid w:val="00E27967"/>
    <w:rsid w:val="00E71F2D"/>
    <w:rsid w:val="00E76DA5"/>
    <w:rsid w:val="00EA1758"/>
    <w:rsid w:val="00EC795B"/>
    <w:rsid w:val="00FA2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2AB9"/>
    <w:rPr>
      <w:color w:val="808080"/>
    </w:rPr>
  </w:style>
  <w:style w:type="paragraph" w:customStyle="1" w:styleId="F565CAC66602474786205C56FCE85F383">
    <w:name w:val="F565CAC66602474786205C56FCE85F383"/>
    <w:rsid w:val="00977299"/>
    <w:rPr>
      <w:rFonts w:eastAsiaTheme="minorHAnsi"/>
    </w:rPr>
  </w:style>
  <w:style w:type="paragraph" w:customStyle="1" w:styleId="F730CE769E84422F8CE613EB9167892A3">
    <w:name w:val="F730CE769E84422F8CE613EB9167892A3"/>
    <w:rsid w:val="00977299"/>
    <w:rPr>
      <w:rFonts w:eastAsiaTheme="minorHAnsi"/>
    </w:rPr>
  </w:style>
  <w:style w:type="paragraph" w:customStyle="1" w:styleId="393B87E0E982495FA9CB32F03531CFFC3">
    <w:name w:val="393B87E0E982495FA9CB32F03531CFFC3"/>
    <w:rsid w:val="00977299"/>
    <w:rPr>
      <w:rFonts w:eastAsiaTheme="minorHAnsi"/>
    </w:rPr>
  </w:style>
  <w:style w:type="paragraph" w:customStyle="1" w:styleId="CE8A5DF2220C40C681CFA5CF7D97BA943">
    <w:name w:val="CE8A5DF2220C40C681CFA5CF7D97BA943"/>
    <w:rsid w:val="00977299"/>
    <w:rPr>
      <w:rFonts w:eastAsiaTheme="minorHAnsi"/>
    </w:rPr>
  </w:style>
  <w:style w:type="paragraph" w:customStyle="1" w:styleId="37F29E6870DA4C73B24F4D59B9EB7D383">
    <w:name w:val="37F29E6870DA4C73B24F4D59B9EB7D383"/>
    <w:rsid w:val="00977299"/>
    <w:rPr>
      <w:rFonts w:eastAsiaTheme="minorHAnsi"/>
    </w:rPr>
  </w:style>
  <w:style w:type="paragraph" w:customStyle="1" w:styleId="335F7E2BB61C4A60BE7C3EA65ADC6AB83">
    <w:name w:val="335F7E2BB61C4A60BE7C3EA65ADC6AB83"/>
    <w:rsid w:val="00977299"/>
    <w:rPr>
      <w:rFonts w:eastAsiaTheme="minorHAnsi"/>
    </w:rPr>
  </w:style>
  <w:style w:type="paragraph" w:customStyle="1" w:styleId="480657D385D14831ADD607CEF13466933">
    <w:name w:val="480657D385D14831ADD607CEF13466933"/>
    <w:rsid w:val="00977299"/>
    <w:rPr>
      <w:rFonts w:eastAsiaTheme="minorHAnsi"/>
    </w:rPr>
  </w:style>
  <w:style w:type="paragraph" w:customStyle="1" w:styleId="BA67E2991A744737B7BEA22455D15CBC3">
    <w:name w:val="BA67E2991A744737B7BEA22455D15CBC3"/>
    <w:rsid w:val="00977299"/>
    <w:rPr>
      <w:rFonts w:eastAsiaTheme="minorHAnsi"/>
    </w:rPr>
  </w:style>
  <w:style w:type="paragraph" w:customStyle="1" w:styleId="3E1C09CFEA6541DD9FAEB0110D966B663">
    <w:name w:val="3E1C09CFEA6541DD9FAEB0110D966B663"/>
    <w:rsid w:val="00977299"/>
    <w:rPr>
      <w:rFonts w:eastAsiaTheme="minorHAnsi"/>
    </w:rPr>
  </w:style>
  <w:style w:type="paragraph" w:customStyle="1" w:styleId="E213AD52369745A2A4A340FFB7D9F8FB3">
    <w:name w:val="E213AD52369745A2A4A340FFB7D9F8FB3"/>
    <w:rsid w:val="00977299"/>
    <w:rPr>
      <w:rFonts w:eastAsiaTheme="minorHAnsi"/>
    </w:rPr>
  </w:style>
  <w:style w:type="paragraph" w:customStyle="1" w:styleId="A4DEDBA4849641CFA60BED7CC83F64193">
    <w:name w:val="A4DEDBA4849641CFA60BED7CC83F64193"/>
    <w:rsid w:val="00977299"/>
    <w:rPr>
      <w:rFonts w:eastAsiaTheme="minorHAnsi"/>
    </w:rPr>
  </w:style>
  <w:style w:type="paragraph" w:customStyle="1" w:styleId="160DEAD025854CFD915CD4C427C43AF23">
    <w:name w:val="160DEAD025854CFD915CD4C427C43AF23"/>
    <w:rsid w:val="00977299"/>
    <w:rPr>
      <w:rFonts w:eastAsiaTheme="minorHAnsi"/>
    </w:rPr>
  </w:style>
  <w:style w:type="paragraph" w:customStyle="1" w:styleId="A1CD7234029D474EB285A7B303BF4BCC3">
    <w:name w:val="A1CD7234029D474EB285A7B303BF4BCC3"/>
    <w:rsid w:val="00977299"/>
    <w:rPr>
      <w:rFonts w:eastAsiaTheme="minorHAnsi"/>
    </w:rPr>
  </w:style>
  <w:style w:type="paragraph" w:customStyle="1" w:styleId="920BFECBF0234C8283F4965BD8F6BA983">
    <w:name w:val="920BFECBF0234C8283F4965BD8F6BA983"/>
    <w:rsid w:val="00977299"/>
    <w:rPr>
      <w:rFonts w:eastAsiaTheme="minorHAnsi"/>
    </w:rPr>
  </w:style>
  <w:style w:type="paragraph" w:customStyle="1" w:styleId="6A06D3154E884E94B6D717F4885F91C83">
    <w:name w:val="6A06D3154E884E94B6D717F4885F91C83"/>
    <w:rsid w:val="00977299"/>
    <w:rPr>
      <w:rFonts w:eastAsiaTheme="minorHAnsi"/>
    </w:rPr>
  </w:style>
  <w:style w:type="paragraph" w:customStyle="1" w:styleId="E8AAAB68BFE545FD83A1CC8A4F99D7C83">
    <w:name w:val="E8AAAB68BFE545FD83A1CC8A4F99D7C83"/>
    <w:rsid w:val="00977299"/>
    <w:rPr>
      <w:rFonts w:eastAsiaTheme="minorHAnsi"/>
    </w:rPr>
  </w:style>
  <w:style w:type="paragraph" w:customStyle="1" w:styleId="998172DF5B1D4B85B49BBE51295C03823">
    <w:name w:val="998172DF5B1D4B85B49BBE51295C03823"/>
    <w:rsid w:val="00977299"/>
    <w:rPr>
      <w:rFonts w:eastAsiaTheme="minorHAnsi"/>
    </w:rPr>
  </w:style>
  <w:style w:type="paragraph" w:customStyle="1" w:styleId="3BC76BF202BB4459A818B2819FA27B453">
    <w:name w:val="3BC76BF202BB4459A818B2819FA27B453"/>
    <w:rsid w:val="00977299"/>
    <w:rPr>
      <w:rFonts w:eastAsiaTheme="minorHAnsi"/>
    </w:rPr>
  </w:style>
  <w:style w:type="paragraph" w:customStyle="1" w:styleId="E4D6AC6183594DA3BAB172DC38F655783">
    <w:name w:val="E4D6AC6183594DA3BAB172DC38F655783"/>
    <w:rsid w:val="00977299"/>
    <w:rPr>
      <w:rFonts w:eastAsiaTheme="minorHAnsi"/>
    </w:rPr>
  </w:style>
  <w:style w:type="paragraph" w:customStyle="1" w:styleId="B3E4130644D0429E917501B0AB5AE47E3">
    <w:name w:val="B3E4130644D0429E917501B0AB5AE47E3"/>
    <w:rsid w:val="00977299"/>
    <w:rPr>
      <w:rFonts w:eastAsiaTheme="minorHAnsi"/>
    </w:rPr>
  </w:style>
  <w:style w:type="paragraph" w:customStyle="1" w:styleId="644D9DCBDE3340F08C9085205C29AC4B3">
    <w:name w:val="644D9DCBDE3340F08C9085205C29AC4B3"/>
    <w:rsid w:val="00977299"/>
    <w:rPr>
      <w:rFonts w:eastAsiaTheme="minorHAnsi"/>
    </w:rPr>
  </w:style>
  <w:style w:type="paragraph" w:customStyle="1" w:styleId="A6432301AF6242FFBE3C6D066A9B55103">
    <w:name w:val="A6432301AF6242FFBE3C6D066A9B55103"/>
    <w:rsid w:val="00977299"/>
    <w:rPr>
      <w:rFonts w:eastAsiaTheme="minorHAnsi"/>
    </w:rPr>
  </w:style>
  <w:style w:type="paragraph" w:customStyle="1" w:styleId="C9F4AB43E5B94A7E931343A2A7CDBD0A3">
    <w:name w:val="C9F4AB43E5B94A7E931343A2A7CDBD0A3"/>
    <w:rsid w:val="00977299"/>
    <w:rPr>
      <w:rFonts w:eastAsiaTheme="minorHAnsi"/>
    </w:rPr>
  </w:style>
  <w:style w:type="paragraph" w:customStyle="1" w:styleId="961ADF698CE443148EC82E25D8B52C813">
    <w:name w:val="961ADF698CE443148EC82E25D8B52C813"/>
    <w:rsid w:val="00977299"/>
    <w:rPr>
      <w:rFonts w:eastAsiaTheme="minorHAnsi"/>
    </w:rPr>
  </w:style>
  <w:style w:type="paragraph" w:customStyle="1" w:styleId="AA3168E70ABF4DFA96B6768DE68C1F7B3">
    <w:name w:val="AA3168E70ABF4DFA96B6768DE68C1F7B3"/>
    <w:rsid w:val="00977299"/>
    <w:rPr>
      <w:rFonts w:eastAsiaTheme="minorHAnsi"/>
    </w:rPr>
  </w:style>
  <w:style w:type="paragraph" w:customStyle="1" w:styleId="8D26C4A2BADD4938B0E681DC0B40DD383">
    <w:name w:val="8D26C4A2BADD4938B0E681DC0B40DD383"/>
    <w:rsid w:val="00977299"/>
    <w:rPr>
      <w:rFonts w:eastAsiaTheme="minorHAnsi"/>
    </w:rPr>
  </w:style>
  <w:style w:type="paragraph" w:customStyle="1" w:styleId="4A56AB15499543AEBB67860D32D14F373">
    <w:name w:val="4A56AB15499543AEBB67860D32D14F373"/>
    <w:rsid w:val="00977299"/>
    <w:rPr>
      <w:rFonts w:eastAsiaTheme="minorHAnsi"/>
    </w:rPr>
  </w:style>
  <w:style w:type="paragraph" w:customStyle="1" w:styleId="01666E7D37C748DB913AA87A0B8BAF173">
    <w:name w:val="01666E7D37C748DB913AA87A0B8BAF173"/>
    <w:rsid w:val="00977299"/>
    <w:rPr>
      <w:rFonts w:eastAsiaTheme="minorHAnsi"/>
    </w:rPr>
  </w:style>
  <w:style w:type="paragraph" w:customStyle="1" w:styleId="FB4A52C938C34B07BC16B08B9468FE0D3">
    <w:name w:val="FB4A52C938C34B07BC16B08B9468FE0D3"/>
    <w:rsid w:val="00977299"/>
    <w:rPr>
      <w:rFonts w:eastAsiaTheme="minorHAnsi"/>
    </w:rPr>
  </w:style>
  <w:style w:type="paragraph" w:customStyle="1" w:styleId="12475E4B5B024F06AE8FAC6BBA9C305D3">
    <w:name w:val="12475E4B5B024F06AE8FAC6BBA9C305D3"/>
    <w:rsid w:val="00977299"/>
    <w:rPr>
      <w:rFonts w:eastAsiaTheme="minorHAnsi"/>
    </w:rPr>
  </w:style>
  <w:style w:type="paragraph" w:customStyle="1" w:styleId="6AF8060061734FBDAC9E0B855EB3F85B3">
    <w:name w:val="6AF8060061734FBDAC9E0B855EB3F85B3"/>
    <w:rsid w:val="00977299"/>
    <w:rPr>
      <w:rFonts w:eastAsiaTheme="minorHAnsi"/>
    </w:rPr>
  </w:style>
  <w:style w:type="paragraph" w:customStyle="1" w:styleId="76E7975EE23A46A8BCD74BED7CC738483">
    <w:name w:val="76E7975EE23A46A8BCD74BED7CC738483"/>
    <w:rsid w:val="00977299"/>
    <w:rPr>
      <w:rFonts w:eastAsiaTheme="minorHAnsi"/>
    </w:rPr>
  </w:style>
  <w:style w:type="paragraph" w:customStyle="1" w:styleId="B2F4DCCFA1CA429E93A9B906053FC6A03">
    <w:name w:val="B2F4DCCFA1CA429E93A9B906053FC6A03"/>
    <w:rsid w:val="00977299"/>
    <w:rPr>
      <w:rFonts w:eastAsiaTheme="minorHAnsi"/>
    </w:rPr>
  </w:style>
  <w:style w:type="paragraph" w:customStyle="1" w:styleId="067C7495BFB04ACE81B6F6C2705C94833">
    <w:name w:val="067C7495BFB04ACE81B6F6C2705C94833"/>
    <w:rsid w:val="00977299"/>
    <w:rPr>
      <w:rFonts w:eastAsiaTheme="minorHAnsi"/>
    </w:rPr>
  </w:style>
  <w:style w:type="paragraph" w:customStyle="1" w:styleId="86D958FA2A21409A93D2ACBF073A09113">
    <w:name w:val="86D958FA2A21409A93D2ACBF073A09113"/>
    <w:rsid w:val="00977299"/>
    <w:rPr>
      <w:rFonts w:eastAsiaTheme="minorHAnsi"/>
    </w:rPr>
  </w:style>
  <w:style w:type="paragraph" w:customStyle="1" w:styleId="8C7F26BE6A0D4DD0B1C51ADECDC97BD43">
    <w:name w:val="8C7F26BE6A0D4DD0B1C51ADECDC97BD43"/>
    <w:rsid w:val="00977299"/>
    <w:rPr>
      <w:rFonts w:eastAsiaTheme="minorHAnsi"/>
    </w:rPr>
  </w:style>
  <w:style w:type="paragraph" w:customStyle="1" w:styleId="DE730412B99F41EEBE5028446AECEF0B3">
    <w:name w:val="DE730412B99F41EEBE5028446AECEF0B3"/>
    <w:rsid w:val="00977299"/>
    <w:rPr>
      <w:rFonts w:eastAsiaTheme="minorHAnsi"/>
    </w:rPr>
  </w:style>
  <w:style w:type="paragraph" w:customStyle="1" w:styleId="CF7E27028E0445D9B270E1E89D719A4E3">
    <w:name w:val="CF7E27028E0445D9B270E1E89D719A4E3"/>
    <w:rsid w:val="00977299"/>
    <w:rPr>
      <w:rFonts w:eastAsiaTheme="minorHAnsi"/>
    </w:rPr>
  </w:style>
  <w:style w:type="paragraph" w:customStyle="1" w:styleId="B8783F8622E2451D8C57AD60682CE0623">
    <w:name w:val="B8783F8622E2451D8C57AD60682CE0623"/>
    <w:rsid w:val="00977299"/>
    <w:rPr>
      <w:rFonts w:eastAsiaTheme="minorHAnsi"/>
    </w:rPr>
  </w:style>
  <w:style w:type="paragraph" w:customStyle="1" w:styleId="EEB70C017D3C4D458E5820F81F3A2C633">
    <w:name w:val="EEB70C017D3C4D458E5820F81F3A2C633"/>
    <w:rsid w:val="00977299"/>
    <w:rPr>
      <w:rFonts w:eastAsiaTheme="minorHAnsi"/>
    </w:rPr>
  </w:style>
  <w:style w:type="paragraph" w:customStyle="1" w:styleId="D7E6C85B336742EABBB80A00648E10C83">
    <w:name w:val="D7E6C85B336742EABBB80A00648E10C83"/>
    <w:rsid w:val="00977299"/>
    <w:rPr>
      <w:rFonts w:eastAsiaTheme="minorHAnsi"/>
    </w:rPr>
  </w:style>
  <w:style w:type="paragraph" w:customStyle="1" w:styleId="5204F154A0EA4A2E8CAD81728648AC1F3">
    <w:name w:val="5204F154A0EA4A2E8CAD81728648AC1F3"/>
    <w:rsid w:val="00977299"/>
    <w:rPr>
      <w:rFonts w:eastAsiaTheme="minorHAnsi"/>
    </w:rPr>
  </w:style>
  <w:style w:type="paragraph" w:customStyle="1" w:styleId="1B12EF6E816B480A8ADA1A49998BFC153">
    <w:name w:val="1B12EF6E816B480A8ADA1A49998BFC153"/>
    <w:rsid w:val="00977299"/>
    <w:rPr>
      <w:rFonts w:eastAsiaTheme="minorHAnsi"/>
    </w:rPr>
  </w:style>
  <w:style w:type="paragraph" w:customStyle="1" w:styleId="0A22A022FF5A4DD8A2405482342971923">
    <w:name w:val="0A22A022FF5A4DD8A2405482342971923"/>
    <w:rsid w:val="00977299"/>
    <w:rPr>
      <w:rFonts w:eastAsiaTheme="minorHAnsi"/>
    </w:rPr>
  </w:style>
  <w:style w:type="paragraph" w:customStyle="1" w:styleId="8BA35FDAD0BC4D37ADB53E1FCAEE02CB3">
    <w:name w:val="8BA35FDAD0BC4D37ADB53E1FCAEE02CB3"/>
    <w:rsid w:val="00977299"/>
    <w:rPr>
      <w:rFonts w:eastAsiaTheme="minorHAnsi"/>
    </w:rPr>
  </w:style>
  <w:style w:type="paragraph" w:customStyle="1" w:styleId="DE418BE047F541478EECCF41A11775653">
    <w:name w:val="DE418BE047F541478EECCF41A11775653"/>
    <w:rsid w:val="00977299"/>
    <w:rPr>
      <w:rFonts w:eastAsiaTheme="minorHAnsi"/>
    </w:rPr>
  </w:style>
  <w:style w:type="paragraph" w:customStyle="1" w:styleId="6FF04B1A17EC46A3AABE7BD8B78F2F333">
    <w:name w:val="6FF04B1A17EC46A3AABE7BD8B78F2F333"/>
    <w:rsid w:val="00977299"/>
    <w:rPr>
      <w:rFonts w:eastAsiaTheme="minorHAnsi"/>
    </w:rPr>
  </w:style>
  <w:style w:type="paragraph" w:customStyle="1" w:styleId="DBA8A8CB361B49C5A163AB676707DFAA3">
    <w:name w:val="DBA8A8CB361B49C5A163AB676707DFAA3"/>
    <w:rsid w:val="00977299"/>
    <w:rPr>
      <w:rFonts w:eastAsiaTheme="minorHAnsi"/>
    </w:rPr>
  </w:style>
  <w:style w:type="paragraph" w:customStyle="1" w:styleId="7FF3C81611224142A52EBDA1371F4B153">
    <w:name w:val="7FF3C81611224142A52EBDA1371F4B153"/>
    <w:rsid w:val="00977299"/>
    <w:rPr>
      <w:rFonts w:eastAsiaTheme="minorHAnsi"/>
    </w:rPr>
  </w:style>
  <w:style w:type="paragraph" w:customStyle="1" w:styleId="5AF0925581704CA287DD17F65ABE6BB73">
    <w:name w:val="5AF0925581704CA287DD17F65ABE6BB73"/>
    <w:rsid w:val="00977299"/>
    <w:rPr>
      <w:rFonts w:eastAsiaTheme="minorHAnsi"/>
    </w:rPr>
  </w:style>
  <w:style w:type="paragraph" w:customStyle="1" w:styleId="6E58EF25DD2644BF9A280351ED4BA4743">
    <w:name w:val="6E58EF25DD2644BF9A280351ED4BA4743"/>
    <w:rsid w:val="00977299"/>
    <w:rPr>
      <w:rFonts w:eastAsiaTheme="minorHAnsi"/>
    </w:rPr>
  </w:style>
  <w:style w:type="paragraph" w:customStyle="1" w:styleId="A62D0BAF270940CA94F87807EC65E4FC3">
    <w:name w:val="A62D0BAF270940CA94F87807EC65E4FC3"/>
    <w:rsid w:val="00977299"/>
    <w:rPr>
      <w:rFonts w:eastAsiaTheme="minorHAnsi"/>
    </w:rPr>
  </w:style>
  <w:style w:type="paragraph" w:customStyle="1" w:styleId="A50E2AB589F846D5AC240066E213C3CA3">
    <w:name w:val="A50E2AB589F846D5AC240066E213C3CA3"/>
    <w:rsid w:val="00977299"/>
    <w:rPr>
      <w:rFonts w:eastAsiaTheme="minorHAnsi"/>
    </w:rPr>
  </w:style>
  <w:style w:type="paragraph" w:customStyle="1" w:styleId="CF525AA0EC6949B6992A4923C872A4573">
    <w:name w:val="CF525AA0EC6949B6992A4923C872A4573"/>
    <w:rsid w:val="00977299"/>
    <w:rPr>
      <w:rFonts w:eastAsiaTheme="minorHAnsi"/>
    </w:rPr>
  </w:style>
  <w:style w:type="paragraph" w:customStyle="1" w:styleId="49E40F9E3EDC4692BC99430C8F4E94BB3">
    <w:name w:val="49E40F9E3EDC4692BC99430C8F4E94BB3"/>
    <w:rsid w:val="00977299"/>
    <w:rPr>
      <w:rFonts w:eastAsiaTheme="minorHAnsi"/>
    </w:rPr>
  </w:style>
  <w:style w:type="paragraph" w:customStyle="1" w:styleId="1FA5D842EBA243869A46D46AA78057653">
    <w:name w:val="1FA5D842EBA243869A46D46AA78057653"/>
    <w:rsid w:val="00977299"/>
    <w:rPr>
      <w:rFonts w:eastAsiaTheme="minorHAnsi"/>
    </w:rPr>
  </w:style>
  <w:style w:type="paragraph" w:customStyle="1" w:styleId="A7284358CE1B4FA294969A05184867713">
    <w:name w:val="A7284358CE1B4FA294969A05184867713"/>
    <w:rsid w:val="00977299"/>
    <w:rPr>
      <w:rFonts w:eastAsiaTheme="minorHAnsi"/>
    </w:rPr>
  </w:style>
  <w:style w:type="paragraph" w:customStyle="1" w:styleId="8733F06834AE4574BADFD918B0B2C1A73">
    <w:name w:val="8733F06834AE4574BADFD918B0B2C1A73"/>
    <w:rsid w:val="00977299"/>
    <w:rPr>
      <w:rFonts w:eastAsiaTheme="minorHAnsi"/>
    </w:rPr>
  </w:style>
  <w:style w:type="paragraph" w:customStyle="1" w:styleId="4CEA9D3A14B74F42AB60FAE7D2E449D03">
    <w:name w:val="4CEA9D3A14B74F42AB60FAE7D2E449D03"/>
    <w:rsid w:val="00977299"/>
    <w:rPr>
      <w:rFonts w:eastAsiaTheme="minorHAnsi"/>
    </w:rPr>
  </w:style>
  <w:style w:type="paragraph" w:customStyle="1" w:styleId="F78C8EE3E3B14B0D90E34A4BC06127633">
    <w:name w:val="F78C8EE3E3B14B0D90E34A4BC06127633"/>
    <w:rsid w:val="00977299"/>
    <w:rPr>
      <w:rFonts w:eastAsiaTheme="minorHAnsi"/>
    </w:rPr>
  </w:style>
  <w:style w:type="paragraph" w:customStyle="1" w:styleId="5FA4F3E891DD4BDD90F55ECA6884B26A3">
    <w:name w:val="5FA4F3E891DD4BDD90F55ECA6884B26A3"/>
    <w:rsid w:val="00977299"/>
    <w:rPr>
      <w:rFonts w:eastAsiaTheme="minorHAnsi"/>
    </w:rPr>
  </w:style>
  <w:style w:type="paragraph" w:customStyle="1" w:styleId="46E5B8C1B9C44A1CAD37F3CE1C85CD703">
    <w:name w:val="46E5B8C1B9C44A1CAD37F3CE1C85CD703"/>
    <w:rsid w:val="00977299"/>
    <w:rPr>
      <w:rFonts w:eastAsiaTheme="minorHAnsi"/>
    </w:rPr>
  </w:style>
  <w:style w:type="paragraph" w:customStyle="1" w:styleId="BE7A5B2DDDCD47F4B24BD8E4FE5D84B83">
    <w:name w:val="BE7A5B2DDDCD47F4B24BD8E4FE5D84B83"/>
    <w:rsid w:val="00977299"/>
    <w:rPr>
      <w:rFonts w:eastAsiaTheme="minorHAnsi"/>
    </w:rPr>
  </w:style>
  <w:style w:type="paragraph" w:customStyle="1" w:styleId="E54E500BAEBB4503B1751F6D5B37B7C53">
    <w:name w:val="E54E500BAEBB4503B1751F6D5B37B7C53"/>
    <w:rsid w:val="00977299"/>
    <w:rPr>
      <w:rFonts w:eastAsiaTheme="minorHAnsi"/>
    </w:rPr>
  </w:style>
  <w:style w:type="paragraph" w:customStyle="1" w:styleId="8181CD36F7DD4653856A902753A1D7D03">
    <w:name w:val="8181CD36F7DD4653856A902753A1D7D03"/>
    <w:rsid w:val="00977299"/>
    <w:rPr>
      <w:rFonts w:eastAsiaTheme="minorHAnsi"/>
    </w:rPr>
  </w:style>
  <w:style w:type="paragraph" w:customStyle="1" w:styleId="8A42F5723C4F40F0976CE6E905FF3F523">
    <w:name w:val="8A42F5723C4F40F0976CE6E905FF3F523"/>
    <w:rsid w:val="00977299"/>
    <w:rPr>
      <w:rFonts w:eastAsiaTheme="minorHAnsi"/>
    </w:rPr>
  </w:style>
  <w:style w:type="paragraph" w:customStyle="1" w:styleId="404631180C504041AE1D227A304962D43">
    <w:name w:val="404631180C504041AE1D227A304962D43"/>
    <w:rsid w:val="00977299"/>
    <w:rPr>
      <w:rFonts w:eastAsiaTheme="minorHAnsi"/>
    </w:rPr>
  </w:style>
  <w:style w:type="paragraph" w:customStyle="1" w:styleId="D81E1AEC1B694C978265D0751BA667DE3">
    <w:name w:val="D81E1AEC1B694C978265D0751BA667DE3"/>
    <w:rsid w:val="00977299"/>
    <w:rPr>
      <w:rFonts w:eastAsiaTheme="minorHAnsi"/>
    </w:rPr>
  </w:style>
  <w:style w:type="paragraph" w:customStyle="1" w:styleId="451EDAF975EA46DF8D989DB6A3C8A8463">
    <w:name w:val="451EDAF975EA46DF8D989DB6A3C8A8463"/>
    <w:rsid w:val="00977299"/>
    <w:rPr>
      <w:rFonts w:eastAsiaTheme="minorHAnsi"/>
    </w:rPr>
  </w:style>
  <w:style w:type="paragraph" w:customStyle="1" w:styleId="8625C89282054C419827E60E8D61B5823">
    <w:name w:val="8625C89282054C419827E60E8D61B5823"/>
    <w:rsid w:val="00977299"/>
    <w:rPr>
      <w:rFonts w:eastAsiaTheme="minorHAnsi"/>
    </w:rPr>
  </w:style>
  <w:style w:type="paragraph" w:customStyle="1" w:styleId="076D602E095A4725A9DE678A85D267F93">
    <w:name w:val="076D602E095A4725A9DE678A85D267F93"/>
    <w:rsid w:val="00977299"/>
    <w:rPr>
      <w:rFonts w:eastAsiaTheme="minorHAnsi"/>
    </w:rPr>
  </w:style>
  <w:style w:type="paragraph" w:customStyle="1" w:styleId="6407A899708E4A00B432EEDFA26A0CC63">
    <w:name w:val="6407A899708E4A00B432EEDFA26A0CC63"/>
    <w:rsid w:val="00977299"/>
    <w:rPr>
      <w:rFonts w:eastAsiaTheme="minorHAnsi"/>
    </w:rPr>
  </w:style>
  <w:style w:type="paragraph" w:customStyle="1" w:styleId="71E010523A8A49C88C26A9690110EB113">
    <w:name w:val="71E010523A8A49C88C26A9690110EB113"/>
    <w:rsid w:val="00977299"/>
    <w:rPr>
      <w:rFonts w:eastAsiaTheme="minorHAnsi"/>
    </w:rPr>
  </w:style>
  <w:style w:type="paragraph" w:customStyle="1" w:styleId="11EF9738C29843ACB6C809E9117E543F3">
    <w:name w:val="11EF9738C29843ACB6C809E9117E543F3"/>
    <w:rsid w:val="00977299"/>
    <w:rPr>
      <w:rFonts w:eastAsiaTheme="minorHAnsi"/>
    </w:rPr>
  </w:style>
  <w:style w:type="paragraph" w:customStyle="1" w:styleId="A612123C2D784C718397B70788917ABD3">
    <w:name w:val="A612123C2D784C718397B70788917ABD3"/>
    <w:rsid w:val="00977299"/>
    <w:rPr>
      <w:rFonts w:eastAsiaTheme="minorHAnsi"/>
    </w:rPr>
  </w:style>
  <w:style w:type="paragraph" w:customStyle="1" w:styleId="E99E349E03C348ADBC041D29F0DC10EA3">
    <w:name w:val="E99E349E03C348ADBC041D29F0DC10EA3"/>
    <w:rsid w:val="00977299"/>
    <w:rPr>
      <w:rFonts w:eastAsiaTheme="minorHAnsi"/>
    </w:rPr>
  </w:style>
  <w:style w:type="paragraph" w:customStyle="1" w:styleId="A3AA636EC17641BDA0C6F073D81BFA053">
    <w:name w:val="A3AA636EC17641BDA0C6F073D81BFA053"/>
    <w:rsid w:val="00977299"/>
    <w:rPr>
      <w:rFonts w:eastAsiaTheme="minorHAnsi"/>
    </w:rPr>
  </w:style>
  <w:style w:type="paragraph" w:customStyle="1" w:styleId="7F55C4DCA99D4F78A3C4E026BC0E4BE23">
    <w:name w:val="7F55C4DCA99D4F78A3C4E026BC0E4BE23"/>
    <w:rsid w:val="00977299"/>
    <w:rPr>
      <w:rFonts w:eastAsiaTheme="minorHAnsi"/>
    </w:rPr>
  </w:style>
  <w:style w:type="paragraph" w:customStyle="1" w:styleId="B835284C44CE42909925576883F3B09A3">
    <w:name w:val="B835284C44CE42909925576883F3B09A3"/>
    <w:rsid w:val="00977299"/>
    <w:rPr>
      <w:rFonts w:eastAsiaTheme="minorHAnsi"/>
    </w:rPr>
  </w:style>
  <w:style w:type="paragraph" w:customStyle="1" w:styleId="15E4FD15D7F344EE8974E2F2F38FE49F3">
    <w:name w:val="15E4FD15D7F344EE8974E2F2F38FE49F3"/>
    <w:rsid w:val="00977299"/>
    <w:rPr>
      <w:rFonts w:eastAsiaTheme="minorHAnsi"/>
    </w:rPr>
  </w:style>
  <w:style w:type="paragraph" w:customStyle="1" w:styleId="1E6860BF618947CCB6B1B1DF41E996D03">
    <w:name w:val="1E6860BF618947CCB6B1B1DF41E996D03"/>
    <w:rsid w:val="00977299"/>
    <w:rPr>
      <w:rFonts w:eastAsiaTheme="minorHAnsi"/>
    </w:rPr>
  </w:style>
  <w:style w:type="paragraph" w:customStyle="1" w:styleId="1691CB1A99804AD0AE3270085B681A9B3">
    <w:name w:val="1691CB1A99804AD0AE3270085B681A9B3"/>
    <w:rsid w:val="00977299"/>
    <w:rPr>
      <w:rFonts w:eastAsiaTheme="minorHAnsi"/>
    </w:rPr>
  </w:style>
  <w:style w:type="paragraph" w:customStyle="1" w:styleId="C5F2B1DD8C874252A1D50DC1EC51C7DF3">
    <w:name w:val="C5F2B1DD8C874252A1D50DC1EC51C7DF3"/>
    <w:rsid w:val="00977299"/>
    <w:rPr>
      <w:rFonts w:eastAsiaTheme="minorHAnsi"/>
    </w:rPr>
  </w:style>
  <w:style w:type="paragraph" w:customStyle="1" w:styleId="2CFA6138EF064F70AEE094442A39A8E03">
    <w:name w:val="2CFA6138EF064F70AEE094442A39A8E03"/>
    <w:rsid w:val="00977299"/>
    <w:rPr>
      <w:rFonts w:eastAsiaTheme="minorHAnsi"/>
    </w:rPr>
  </w:style>
  <w:style w:type="paragraph" w:customStyle="1" w:styleId="08D636D81E364CAEA802AA92CB8A9BC83">
    <w:name w:val="08D636D81E364CAEA802AA92CB8A9BC83"/>
    <w:rsid w:val="00977299"/>
    <w:rPr>
      <w:rFonts w:eastAsiaTheme="minorHAnsi"/>
    </w:rPr>
  </w:style>
  <w:style w:type="paragraph" w:customStyle="1" w:styleId="2858A7F33FAA425AB9ACB24A4519FA673">
    <w:name w:val="2858A7F33FAA425AB9ACB24A4519FA673"/>
    <w:rsid w:val="00977299"/>
    <w:rPr>
      <w:rFonts w:eastAsiaTheme="minorHAnsi"/>
    </w:rPr>
  </w:style>
  <w:style w:type="paragraph" w:customStyle="1" w:styleId="04DF4BBAEF9F4B26982E8810D792FB6A3">
    <w:name w:val="04DF4BBAEF9F4B26982E8810D792FB6A3"/>
    <w:rsid w:val="00977299"/>
    <w:rPr>
      <w:rFonts w:eastAsiaTheme="minorHAnsi"/>
    </w:rPr>
  </w:style>
  <w:style w:type="paragraph" w:customStyle="1" w:styleId="EEA5D145C7254D8184ED51809F686F623">
    <w:name w:val="EEA5D145C7254D8184ED51809F686F623"/>
    <w:rsid w:val="00977299"/>
    <w:rPr>
      <w:rFonts w:eastAsiaTheme="minorHAnsi"/>
    </w:rPr>
  </w:style>
  <w:style w:type="paragraph" w:customStyle="1" w:styleId="B2D75AEDE3A24766A009E67780B6B8943">
    <w:name w:val="B2D75AEDE3A24766A009E67780B6B8943"/>
    <w:rsid w:val="00977299"/>
    <w:rPr>
      <w:rFonts w:eastAsiaTheme="minorHAnsi"/>
    </w:rPr>
  </w:style>
  <w:style w:type="paragraph" w:customStyle="1" w:styleId="9D63B9B6EC6A463FBAD57765A3E743933">
    <w:name w:val="9D63B9B6EC6A463FBAD57765A3E743933"/>
    <w:rsid w:val="00977299"/>
    <w:rPr>
      <w:rFonts w:eastAsiaTheme="minorHAnsi"/>
    </w:rPr>
  </w:style>
  <w:style w:type="paragraph" w:customStyle="1" w:styleId="BF0141BF2E804F06BC80F475CD70BA7A3">
    <w:name w:val="BF0141BF2E804F06BC80F475CD70BA7A3"/>
    <w:rsid w:val="00977299"/>
    <w:rPr>
      <w:rFonts w:eastAsiaTheme="minorHAnsi"/>
    </w:rPr>
  </w:style>
  <w:style w:type="paragraph" w:customStyle="1" w:styleId="E2893C5C8425479F86031773114D616F3">
    <w:name w:val="E2893C5C8425479F86031773114D616F3"/>
    <w:rsid w:val="00977299"/>
    <w:rPr>
      <w:rFonts w:eastAsiaTheme="minorHAnsi"/>
    </w:rPr>
  </w:style>
  <w:style w:type="paragraph" w:customStyle="1" w:styleId="A9EBDE00585E4BA9A3518699C464A17D3">
    <w:name w:val="A9EBDE00585E4BA9A3518699C464A17D3"/>
    <w:rsid w:val="00977299"/>
    <w:rPr>
      <w:rFonts w:eastAsiaTheme="minorHAnsi"/>
    </w:rPr>
  </w:style>
  <w:style w:type="paragraph" w:customStyle="1" w:styleId="61CE2D106C474F529664F82ADEC1530C3">
    <w:name w:val="61CE2D106C474F529664F82ADEC1530C3"/>
    <w:rsid w:val="00977299"/>
    <w:rPr>
      <w:rFonts w:eastAsiaTheme="minorHAnsi"/>
    </w:rPr>
  </w:style>
  <w:style w:type="paragraph" w:customStyle="1" w:styleId="6A50021482964D0383EDBF00D470FF1F3">
    <w:name w:val="6A50021482964D0383EDBF00D470FF1F3"/>
    <w:rsid w:val="00977299"/>
    <w:rPr>
      <w:rFonts w:eastAsiaTheme="minorHAnsi"/>
    </w:rPr>
  </w:style>
  <w:style w:type="paragraph" w:customStyle="1" w:styleId="4C6810112324485C8A25C12AA3963C203">
    <w:name w:val="4C6810112324485C8A25C12AA3963C203"/>
    <w:rsid w:val="00977299"/>
    <w:rPr>
      <w:rFonts w:eastAsiaTheme="minorHAnsi"/>
    </w:rPr>
  </w:style>
  <w:style w:type="paragraph" w:customStyle="1" w:styleId="FF47CD8E8BC24685BA5EE6C0561578903">
    <w:name w:val="FF47CD8E8BC24685BA5EE6C0561578903"/>
    <w:rsid w:val="00977299"/>
    <w:rPr>
      <w:rFonts w:eastAsiaTheme="minorHAnsi"/>
    </w:rPr>
  </w:style>
  <w:style w:type="paragraph" w:customStyle="1" w:styleId="D3EDE7B8A5A04215BD788E13700160503">
    <w:name w:val="D3EDE7B8A5A04215BD788E13700160503"/>
    <w:rsid w:val="00977299"/>
    <w:rPr>
      <w:rFonts w:eastAsiaTheme="minorHAnsi"/>
    </w:rPr>
  </w:style>
  <w:style w:type="paragraph" w:customStyle="1" w:styleId="7C3A07B206B04811A5531D16AAC75BB73">
    <w:name w:val="7C3A07B206B04811A5531D16AAC75BB73"/>
    <w:rsid w:val="00977299"/>
    <w:rPr>
      <w:rFonts w:eastAsiaTheme="minorHAnsi"/>
    </w:rPr>
  </w:style>
  <w:style w:type="paragraph" w:customStyle="1" w:styleId="BEAB29FA45094B99BDD59C9424FCBC7B3">
    <w:name w:val="BEAB29FA45094B99BDD59C9424FCBC7B3"/>
    <w:rsid w:val="00977299"/>
    <w:rPr>
      <w:rFonts w:eastAsiaTheme="minorHAnsi"/>
    </w:rPr>
  </w:style>
  <w:style w:type="paragraph" w:customStyle="1" w:styleId="63FA3F9C11A34DCF9226D430BDCA7AA63">
    <w:name w:val="63FA3F9C11A34DCF9226D430BDCA7AA63"/>
    <w:rsid w:val="00977299"/>
    <w:rPr>
      <w:rFonts w:eastAsiaTheme="minorHAnsi"/>
    </w:rPr>
  </w:style>
  <w:style w:type="paragraph" w:customStyle="1" w:styleId="104B0BA375CC4DEC9F01A174851E43453">
    <w:name w:val="104B0BA375CC4DEC9F01A174851E43453"/>
    <w:rsid w:val="00977299"/>
    <w:rPr>
      <w:rFonts w:eastAsiaTheme="minorHAnsi"/>
    </w:rPr>
  </w:style>
  <w:style w:type="paragraph" w:customStyle="1" w:styleId="DD45F7B56432443880D7316D73F95E643">
    <w:name w:val="DD45F7B56432443880D7316D73F95E643"/>
    <w:rsid w:val="00977299"/>
    <w:rPr>
      <w:rFonts w:eastAsiaTheme="minorHAnsi"/>
    </w:rPr>
  </w:style>
  <w:style w:type="paragraph" w:customStyle="1" w:styleId="47C276D297114324A0440D68E295BF783">
    <w:name w:val="47C276D297114324A0440D68E295BF783"/>
    <w:rsid w:val="00977299"/>
    <w:rPr>
      <w:rFonts w:eastAsiaTheme="minorHAnsi"/>
    </w:rPr>
  </w:style>
  <w:style w:type="paragraph" w:customStyle="1" w:styleId="D1D748F2F2644562989205D48649B3923">
    <w:name w:val="D1D748F2F2644562989205D48649B3923"/>
    <w:rsid w:val="00977299"/>
    <w:rPr>
      <w:rFonts w:eastAsiaTheme="minorHAnsi"/>
    </w:rPr>
  </w:style>
  <w:style w:type="paragraph" w:customStyle="1" w:styleId="F505BC3814FF4930952EF1BE31FAE3DD3">
    <w:name w:val="F505BC3814FF4930952EF1BE31FAE3DD3"/>
    <w:rsid w:val="00977299"/>
    <w:rPr>
      <w:rFonts w:eastAsiaTheme="minorHAnsi"/>
    </w:rPr>
  </w:style>
  <w:style w:type="paragraph" w:customStyle="1" w:styleId="82CDADBB0C8B41639BB633B642C05A343">
    <w:name w:val="82CDADBB0C8B41639BB633B642C05A343"/>
    <w:rsid w:val="00977299"/>
    <w:rPr>
      <w:rFonts w:eastAsiaTheme="minorHAnsi"/>
    </w:rPr>
  </w:style>
  <w:style w:type="paragraph" w:customStyle="1" w:styleId="D2DA878356FB490EB174F24FB84C72283">
    <w:name w:val="D2DA878356FB490EB174F24FB84C72283"/>
    <w:rsid w:val="00977299"/>
    <w:rPr>
      <w:rFonts w:eastAsiaTheme="minorHAnsi"/>
    </w:rPr>
  </w:style>
  <w:style w:type="paragraph" w:customStyle="1" w:styleId="16AD548AAB32415FAF880DA7F1F51D973">
    <w:name w:val="16AD548AAB32415FAF880DA7F1F51D973"/>
    <w:rsid w:val="00977299"/>
    <w:rPr>
      <w:rFonts w:eastAsiaTheme="minorHAnsi"/>
    </w:rPr>
  </w:style>
  <w:style w:type="paragraph" w:customStyle="1" w:styleId="36FC73DC9D23405DAB5789A71D2BF67B">
    <w:name w:val="36FC73DC9D23405DAB5789A71D2BF67B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5B78EC109A147F1B1ECCD1132F8C42B">
    <w:name w:val="55B78EC109A147F1B1ECCD1132F8C42B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AB889A24AC4B2D86D0A7A49BFA23B2">
    <w:name w:val="CFAB889A24AC4B2D86D0A7A49BFA23B2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FCA8FAB53AA420194C687F48775D858">
    <w:name w:val="BFCA8FAB53AA420194C687F48775D858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C25D666914548BAA951CF90126E2F52">
    <w:name w:val="7C25D666914548BAA951CF90126E2F52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02B3458E9542919F29DE782992CC68">
    <w:name w:val="A802B3458E9542919F29DE782992CC68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F0E83C3BD94688A6E2F52475588865">
    <w:name w:val="EFF0E83C3BD94688A6E2F52475588865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0D086FE4A524700BF187A927116AD43">
    <w:name w:val="70D086FE4A524700BF187A927116AD43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40B3F8B18844472B53E99F72FC2E30E">
    <w:name w:val="C40B3F8B18844472B53E99F72FC2E30E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98ED94019AA4685BA0296C23902B28E">
    <w:name w:val="098ED94019AA4685BA0296C23902B28E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BE6C7CC95534B1388C5E0A17BC7AA7F">
    <w:name w:val="CBE6C7CC95534B1388C5E0A17BC7AA7F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D21BA7FC19452499780821392E12B3">
    <w:name w:val="1CD21BA7FC19452499780821392E12B3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AD7F2F7686F42B9ACD6AD3E77CBD5E0">
    <w:name w:val="AAD7F2F7686F42B9ACD6AD3E77CBD5E0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B2CC37CBF6B454F839211452ABAB68D">
    <w:name w:val="9B2CC37CBF6B454F839211452ABAB68D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13CA657ECEA443BBBCDF81FDE2D8B5C">
    <w:name w:val="C13CA657ECEA443BBBCDF81FDE2D8B5C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F431E90A0AE4A9BBD45375433108C1E">
    <w:name w:val="FF431E90A0AE4A9BBD45375433108C1E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6AC35A5FB4E4DAA80779C001483A424">
    <w:name w:val="96AC35A5FB4E4DAA80779C001483A424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115D8DE3F0F4CFAAE009B4C54BCF77F">
    <w:name w:val="B115D8DE3F0F4CFAAE009B4C54BCF77F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42B42EA9CC443BA73D9FA13FFED174">
    <w:name w:val="D942B42EA9CC443BA73D9FA13FFED174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083CD62FC643238F1CF3139202FAAF">
    <w:name w:val="D8083CD62FC643238F1CF3139202FAAF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44A9EE9190048C082FCE82F8E316C28">
    <w:name w:val="B44A9EE9190048C082FCE82F8E316C28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A014D986F3A484884A68870569F5E61">
    <w:name w:val="0A014D986F3A484884A68870569F5E61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9F11973D4D4459F8A748DB2760E4CDB">
    <w:name w:val="59F11973D4D4459F8A748DB2760E4CDB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763309E4D5240F8AD738103C7E9CA2E">
    <w:name w:val="2763309E4D5240F8AD738103C7E9CA2E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CD392054A9545A1B7873C06FA6D7CF4">
    <w:name w:val="ACD392054A9545A1B7873C06FA6D7CF4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2CE12F5701441ECAA51FDEC85FBF3C7">
    <w:name w:val="E2CE12F5701441ECAA51FDEC85FBF3C7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64B944933F745E294B0C2B01EF15CB7">
    <w:name w:val="564B944933F745E294B0C2B01EF15CB7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2BFD81E698844E085824B228D0B2529">
    <w:name w:val="B2BFD81E698844E085824B228D0B2529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95EC3FAAA804F89B627FA4EFEE85857">
    <w:name w:val="C95EC3FAAA804F89B627FA4EFEE85857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4BDA39B2D61494692BE192A10ECDC00">
    <w:name w:val="E4BDA39B2D61494692BE192A10ECDC00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86C802095FE4F80AC27CED87FB63A24">
    <w:name w:val="186C802095FE4F80AC27CED87FB63A24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031898E403945E9860AFE9595F1832E">
    <w:name w:val="1031898E403945E9860AFE9595F1832E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D4BCEB431F04B28A3C5F07CADB03C9B">
    <w:name w:val="3D4BCEB431F04B28A3C5F07CADB03C9B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A00FDB77A124216BD0F6EC1555647BB">
    <w:name w:val="DA00FDB77A124216BD0F6EC1555647BB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22375BB88514205B46FCD830F1CD9EF">
    <w:name w:val="C22375BB88514205B46FCD830F1CD9EF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3B3CE46E9FE473C9276195714793D71">
    <w:name w:val="03B3CE46E9FE473C9276195714793D71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9682E70168B41B7AF0D14CA95D07D98">
    <w:name w:val="49682E70168B41B7AF0D14CA95D07D98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100610BBF084074B4C2755F5230A6E6">
    <w:name w:val="5100610BBF084074B4C2755F5230A6E6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0411DCE53648B3887D45CDCDA23593">
    <w:name w:val="EF0411DCE53648B3887D45CDCDA23593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CA864969FD84C1294D8BEDAAF451C70">
    <w:name w:val="7CA864969FD84C1294D8BEDAAF451C70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596918388346C1B68D7A848464638A">
    <w:name w:val="87596918388346C1B68D7A848464638A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6099CBA8F74AF2998DF399C3F77634">
    <w:name w:val="FB6099CBA8F74AF2998DF399C3F77634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50369FF0A7341858C72F3F62E3C78F4">
    <w:name w:val="C50369FF0A7341858C72F3F62E3C78F4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7493FF5A9E04EB7868DD304F5C89F83">
    <w:name w:val="F7493FF5A9E04EB7868DD304F5C89F83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1D548E268A14F2A84C17AA2C74FB7BD">
    <w:name w:val="51D548E268A14F2A84C17AA2C74FB7BD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931A378365946ACB2BBA9185FEEB6E4">
    <w:name w:val="A931A378365946ACB2BBA9185FEEB6E4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18AB13985364D30883D066D3C461DD5">
    <w:name w:val="B18AB13985364D30883D066D3C461DD5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805552589E54F95B381F8BEFD8F3CC0">
    <w:name w:val="4805552589E54F95B381F8BEFD8F3CC0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0A55D7B56E543A7A4819DB2F2E2CA91">
    <w:name w:val="10A55D7B56E543A7A4819DB2F2E2CA91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2AC0564221E47FF95049352BD81DC51">
    <w:name w:val="72AC0564221E47FF95049352BD81DC51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D54ADC981BF431CBBB86547095F4D41">
    <w:name w:val="FD54ADC981BF431CBBB86547095F4D41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3DDB2BF8B39475893F6224236EFFE5E">
    <w:name w:val="B3DDB2BF8B39475893F6224236EFFE5E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271177DD8DB44A18B4911626E1F3E06">
    <w:name w:val="A271177DD8DB44A18B4911626E1F3E06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4EA08E81991467792E537F04904B63C">
    <w:name w:val="84EA08E81991467792E537F04904B63C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71823E515974866958B6F1DE04A9919">
    <w:name w:val="671823E515974866958B6F1DE04A9919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C081881A3AC45988DEDA3504B956E11">
    <w:name w:val="DC081881A3AC45988DEDA3504B956E11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F1538554E4A443EBF347286D0D5F742">
    <w:name w:val="5F1538554E4A443EBF347286D0D5F742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F63E82845C74EA8BB84612CAC010D6A">
    <w:name w:val="BF63E82845C74EA8BB84612CAC010D6A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0C499F9E53E4DA39377F26EE32EAF55">
    <w:name w:val="00C499F9E53E4DA39377F26EE32EAF55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0D39206C6BE453C8783DD10D28683B0">
    <w:name w:val="E0D39206C6BE453C8783DD10D28683B0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47EE37DA2B44DF4B3E21BB96E4669D1">
    <w:name w:val="547EE37DA2B44DF4B3E21BB96E4669D1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17D64959D774444AD71F11AF6ED8520">
    <w:name w:val="217D64959D774444AD71F11AF6ED8520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AA41B2E8777469EA3E67D2BB2DB8188">
    <w:name w:val="AAA41B2E8777469EA3E67D2BB2DB8188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D081BCF99834813BA8D860345C73958">
    <w:name w:val="CD081BCF99834813BA8D860345C73958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D8F0030E95D42C9B69E1A5BB0B5C585">
    <w:name w:val="8D8F0030E95D42C9B69E1A5BB0B5C585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1E758012ECC46FAAAC00CD92D35333D">
    <w:name w:val="41E758012ECC46FAAAC00CD92D35333D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5AAE7AA667D4D23B62CA8B7BF71342B">
    <w:name w:val="45AAE7AA667D4D23B62CA8B7BF71342B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569B5162FE84AF2AF7AC18981936AFA">
    <w:name w:val="6569B5162FE84AF2AF7AC18981936AFA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58FBF95D280448AB14552D8E16B5705">
    <w:name w:val="458FBF95D280448AB14552D8E16B5705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25BA90A3EE24716940D800C54D014D5">
    <w:name w:val="A25BA90A3EE24716940D800C54D014D5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9B9424709394903AD867386CA38DBA5">
    <w:name w:val="59B9424709394903AD867386CA38DBA5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48D6283A6AB4D1CBE1D7E4678674930">
    <w:name w:val="548D6283A6AB4D1CBE1D7E4678674930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1F707673A643438B98A880A9CDE637">
    <w:name w:val="BE1F707673A643438B98A880A9CDE637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A5A190EBC5D469F8C4CE38016659C85">
    <w:name w:val="1A5A190EBC5D469F8C4CE38016659C85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AAA074B900441E28A9FDA567928D55B">
    <w:name w:val="6AAA074B900441E28A9FDA567928D55B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94B0829896E4170B62BC5047AB819A5">
    <w:name w:val="F94B0829896E4170B62BC5047AB819A5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CAC392185AB4B66A7B08D6EBFB447F2">
    <w:name w:val="3CAC392185AB4B66A7B08D6EBFB447F2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EF22C4189DC4A10A76A9519FAE521A4">
    <w:name w:val="1EF22C4189DC4A10A76A9519FAE521A4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F76DFA62622464C8B7BB27F6B22FEBB">
    <w:name w:val="BF76DFA62622464C8B7BB27F6B22FEBB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3F4C01D3FF04D768D983B36AD0C3EC5">
    <w:name w:val="73F4C01D3FF04D768D983B36AD0C3EC5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549E60E69F46329307E1C375C5F530">
    <w:name w:val="2F549E60E69F46329307E1C375C5F530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33BB0A1B3B64731A13DF27D9E057E9D">
    <w:name w:val="833BB0A1B3B64731A13DF27D9E057E9D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4C0133EE8C6407086A1EB5B88D826A5">
    <w:name w:val="24C0133EE8C6407086A1EB5B88D826A5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7E4711260F4668A415086AC2E2B19A">
    <w:name w:val="BE7E4711260F4668A415086AC2E2B19A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FBBF2CA50F4E5F8A63AEBBFFE50B4C">
    <w:name w:val="81FBBF2CA50F4E5F8A63AEBBFFE50B4C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2A44B418C4E4D96B7EA3AD83FDEBF23">
    <w:name w:val="52A44B418C4E4D96B7EA3AD83FDEBF23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1A562BBAF764F81A1B8B5D147F3EA21">
    <w:name w:val="C1A562BBAF764F81A1B8B5D147F3EA21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540F92A506A4C2D99409CC156B780C0">
    <w:name w:val="E540F92A506A4C2D99409CC156B780C0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3C72FF4C9B43ABA7BB0F86D2B35BF4">
    <w:name w:val="973C72FF4C9B43ABA7BB0F86D2B35BF4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9A0BA8BAAF44D629941186CDBE2E030">
    <w:name w:val="19A0BA8BAAF44D629941186CDBE2E030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058AC2F55B24D5B9BBBF0DC932EA5EE">
    <w:name w:val="E058AC2F55B24D5B9BBBF0DC932EA5EE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8690F833635471781027822492956FD">
    <w:name w:val="18690F833635471781027822492956FD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2AC68921CB4DA1AC10D2166774AE4D">
    <w:name w:val="972AC68921CB4DA1AC10D2166774AE4D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16F6D278A242249CFFC3E031B13C98">
    <w:name w:val="2F16F6D278A242249CFFC3E031B13C98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BF85014D69E45CE9BCEBEEF1AA6381C">
    <w:name w:val="1BF85014D69E45CE9BCEBEEF1AA6381C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C753CA6EE54863AA413EFD67839FF0">
    <w:name w:val="87C753CA6EE54863AA413EFD67839FF0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A5F5E82234947F3AE867E8F3911EB18">
    <w:name w:val="6A5F5E82234947F3AE867E8F3911EB18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05FDF0B1FAD45789D3DF3464F0C2606">
    <w:name w:val="405FDF0B1FAD45789D3DF3464F0C2606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01EC8C295424B70A7A2675ADBA01BDE">
    <w:name w:val="B01EC8C295424B70A7A2675ADBA01BDE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550B34F95F04B759603B21DB1BAEBC2">
    <w:name w:val="F550B34F95F04B759603B21DB1BAEBC2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5F3CA7B0B5498B8E4A71188D068A63">
    <w:name w:val="D95F3CA7B0B5498B8E4A71188D068A63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993C0846BFE40438472FF6FE6E9C987">
    <w:name w:val="F993C0846BFE40438472FF6FE6E9C987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A4FABFACE1456F93F90DA5094730F5">
    <w:name w:val="A8A4FABFACE1456F93F90DA5094730F5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BA448F10D6B432086E7CB5B01BA53CC">
    <w:name w:val="5BA448F10D6B432086E7CB5B01BA53CC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BDA19FAA6BC4A718FC06B81B3F5180C">
    <w:name w:val="EBDA19FAA6BC4A718FC06B81B3F5180C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6EB9ABDB664490BB8AD2DFFFD479B8B">
    <w:name w:val="86EB9ABDB664490BB8AD2DFFFD479B8B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BA29264A9CB47EFA4EC4BD6EC0FF5FD">
    <w:name w:val="1BA29264A9CB47EFA4EC4BD6EC0FF5FD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C0C9EFEA585430B9474E3CAA1C058FC">
    <w:name w:val="3C0C9EFEA585430B9474E3CAA1C058FC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FB42E749EBD411BABC26CA11D517C4B">
    <w:name w:val="9FB42E749EBD411BABC26CA11D517C4B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5B0A19D15F846A788B6670672E2564A">
    <w:name w:val="F5B0A19D15F846A788B6670672E2564A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F1C41C25314DEAB5C4557D3ED200F1">
    <w:name w:val="7AF1C41C25314DEAB5C4557D3ED200F1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9575D0C8BD64025844D6DF66942B20D">
    <w:name w:val="59575D0C8BD64025844D6DF66942B20D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8B57D78327E4F8CB87726124A976721">
    <w:name w:val="48B57D78327E4F8CB87726124A976721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E8079A96A3447FEB95A3483D48A0076">
    <w:name w:val="AE8079A96A3447FEB95A3483D48A0076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8BA5FC35E78450A96B98AF4AC04B7B5">
    <w:name w:val="E8BA5FC35E78450A96B98AF4AC04B7B5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2635640E3AB41F6AF7BF681A8D32308">
    <w:name w:val="52635640E3AB41F6AF7BF681A8D32308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B90BF1FF86E45618B1DDE43ABE95E10">
    <w:name w:val="9B90BF1FF86E45618B1DDE43ABE95E10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24FF287D27F49F7B0E7B59A52B4182D">
    <w:name w:val="B24FF287D27F49F7B0E7B59A52B4182D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B8B5F90F467493EA11E8CD0A71583C9">
    <w:name w:val="6B8B5F90F467493EA11E8CD0A71583C9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1FA46D53A7D44F5B5313DC3FF8CB854">
    <w:name w:val="01FA46D53A7D44F5B5313DC3FF8CB854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2286F8B51D34BC0BB98DADBD1987913">
    <w:name w:val="D2286F8B51D34BC0BB98DADBD1987913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49DD5D6ABD3487FA810F9C18C9D457F">
    <w:name w:val="349DD5D6ABD3487FA810F9C18C9D457F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30CCC7D314440358DA2A6FB2D19EF97">
    <w:name w:val="D30CCC7D314440358DA2A6FB2D19EF97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303C9859BCD437696871C37574E0DED">
    <w:name w:val="F303C9859BCD437696871C37574E0DED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209A63F13124AD7A37BCCA33B536891">
    <w:name w:val="3209A63F13124AD7A37BCCA33B536891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0410DDD15C3432395FA695914D55DB9">
    <w:name w:val="00410DDD15C3432395FA695914D55DB9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5B78FF1F70348A593EE4CECC663BDD5">
    <w:name w:val="E5B78FF1F70348A593EE4CECC663BDD5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964FD4D95B6423CB1D28B7B35E17132">
    <w:name w:val="E964FD4D95B6423CB1D28B7B35E17132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DEB523605F14FDDA10CCF013035E8D0">
    <w:name w:val="FDEB523605F14FDDA10CCF013035E8D0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530E83B913545278869E2EDE53BD698">
    <w:name w:val="9530E83B913545278869E2EDE53BD698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9083D1C24F544769B299872C5053293">
    <w:name w:val="F9083D1C24F544769B299872C5053293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2F128E580CA4BC7BE748EDDAC3D40DE">
    <w:name w:val="72F128E580CA4BC7BE748EDDAC3D40DE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1D25AAA169E440A82C9BA25E66271E6">
    <w:name w:val="A1D25AAA169E440A82C9BA25E66271E6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DFC97F46222434A9113150119C76757">
    <w:name w:val="3DFC97F46222434A9113150119C76757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2143CF9826F49D7A842A7B8D6CE2EB1">
    <w:name w:val="A2143CF9826F49D7A842A7B8D6CE2EB1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C0D768D6A754BA1851D1FDF1260BEB5">
    <w:name w:val="3C0D768D6A754BA1851D1FDF1260BEB5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C3899CFB68453A8D8EADCE5C657D62">
    <w:name w:val="BEC3899CFB68453A8D8EADCE5C657D62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4615DB166A4CB5BDD43BBAF40002D4">
    <w:name w:val="EF4615DB166A4CB5BDD43BBAF40002D4"/>
    <w:rsid w:val="00B02AB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016E16828674528896A6DCE1CB883D5">
    <w:name w:val="D016E16828674528896A6DCE1CB883D5"/>
    <w:rsid w:val="00B02AB9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BE96B5-AD9E-48E4-AF4D-F95BA449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4</TotalTime>
  <Pages>8</Pages>
  <Words>2108</Words>
  <Characters>12017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Nabors</dc:creator>
  <cp:keywords/>
  <dc:description/>
  <cp:lastModifiedBy>Shawn  Nabors</cp:lastModifiedBy>
  <cp:revision>329</cp:revision>
  <cp:lastPrinted>2023-10-30T11:13:00Z</cp:lastPrinted>
  <dcterms:created xsi:type="dcterms:W3CDTF">2023-10-16T17:39:00Z</dcterms:created>
  <dcterms:modified xsi:type="dcterms:W3CDTF">2026-01-24T01:07:00Z</dcterms:modified>
</cp:coreProperties>
</file>